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39AD1" w14:textId="77777777" w:rsidR="004A1091" w:rsidRDefault="004A1091" w:rsidP="002257DF">
      <w:pPr>
        <w:jc w:val="both"/>
      </w:pPr>
      <w:r>
        <w:t>TRƯỜNG ĐẠI HỌC VĂN LANG</w:t>
      </w:r>
    </w:p>
    <w:p w14:paraId="50374208" w14:textId="67130767" w:rsidR="004A1091" w:rsidRDefault="004A1091" w:rsidP="002257DF">
      <w:pPr>
        <w:tabs>
          <w:tab w:val="right" w:leader="dot" w:pos="3969"/>
        </w:tabs>
        <w:jc w:val="both"/>
        <w:rPr>
          <w:b/>
          <w:bCs/>
        </w:rPr>
      </w:pPr>
      <w:r w:rsidRPr="006C4DB2">
        <w:rPr>
          <w:b/>
          <w:bCs/>
        </w:rPr>
        <w:t xml:space="preserve">KHOA: </w:t>
      </w:r>
      <w:r w:rsidR="00114E79">
        <w:rPr>
          <w:b/>
          <w:bCs/>
        </w:rPr>
        <w:t>QUẢN TRỊ KINH DOANH</w:t>
      </w:r>
    </w:p>
    <w:p w14:paraId="72ECFB47" w14:textId="77777777" w:rsidR="004A1091" w:rsidRPr="006C4DB2" w:rsidRDefault="004A1091" w:rsidP="002257DF">
      <w:pPr>
        <w:jc w:val="both"/>
        <w:rPr>
          <w:b/>
          <w:bCs/>
        </w:rPr>
      </w:pPr>
    </w:p>
    <w:p w14:paraId="0870D2D9" w14:textId="66CC9C2C" w:rsidR="004A1091" w:rsidRPr="006C4DB2" w:rsidRDefault="004A1091" w:rsidP="002257DF">
      <w:pPr>
        <w:jc w:val="both"/>
        <w:rPr>
          <w:b/>
          <w:bCs/>
        </w:rPr>
      </w:pPr>
      <w:r w:rsidRPr="006C4DB2">
        <w:rPr>
          <w:b/>
          <w:bCs/>
        </w:rPr>
        <w:t xml:space="preserve">ĐỀ THI </w:t>
      </w:r>
      <w:r w:rsidR="00EA27E5">
        <w:rPr>
          <w:b/>
          <w:bCs/>
        </w:rPr>
        <w:t xml:space="preserve">VÀ ĐÁP ÁN ĐỀ THI </w:t>
      </w:r>
      <w:r w:rsidRPr="006C4DB2">
        <w:rPr>
          <w:b/>
          <w:bCs/>
        </w:rPr>
        <w:t>KẾT THÚC HỌC PHẦN</w:t>
      </w:r>
    </w:p>
    <w:p w14:paraId="6B5592A4" w14:textId="04368D63" w:rsidR="004A1091" w:rsidRPr="006C4DB2" w:rsidRDefault="004A1091" w:rsidP="002257DF">
      <w:pPr>
        <w:jc w:val="both"/>
        <w:rPr>
          <w:b/>
          <w:bCs/>
        </w:rPr>
      </w:pPr>
      <w:r w:rsidRPr="006C4DB2">
        <w:rPr>
          <w:b/>
          <w:bCs/>
        </w:rPr>
        <w:t xml:space="preserve">Học kỳ </w:t>
      </w:r>
      <w:r w:rsidR="00ED55D6">
        <w:rPr>
          <w:b/>
          <w:bCs/>
        </w:rPr>
        <w:t>3</w:t>
      </w:r>
      <w:r w:rsidRPr="006C4DB2">
        <w:rPr>
          <w:b/>
          <w:bCs/>
        </w:rPr>
        <w:t xml:space="preserve"> , năm học 2021 - 2022</w:t>
      </w:r>
    </w:p>
    <w:p w14:paraId="4CE7862D" w14:textId="77777777" w:rsidR="004A1091" w:rsidRDefault="004A1091" w:rsidP="002257DF">
      <w:pPr>
        <w:jc w:val="both"/>
      </w:pPr>
    </w:p>
    <w:p w14:paraId="69135C10" w14:textId="533A4B6F" w:rsidR="004A1091" w:rsidRPr="00A75DF6" w:rsidRDefault="004A1091" w:rsidP="002257DF">
      <w:pPr>
        <w:tabs>
          <w:tab w:val="right" w:leader="dot" w:pos="7371"/>
        </w:tabs>
        <w:spacing w:before="120" w:after="120"/>
        <w:jc w:val="both"/>
        <w:rPr>
          <w:szCs w:val="26"/>
        </w:rPr>
      </w:pPr>
      <w:r w:rsidRPr="00A75DF6">
        <w:rPr>
          <w:szCs w:val="26"/>
        </w:rPr>
        <w:t xml:space="preserve">Mã học phần: </w:t>
      </w:r>
      <w:r w:rsidR="00114E79" w:rsidRPr="00114E79">
        <w:rPr>
          <w:szCs w:val="26"/>
        </w:rPr>
        <w:t>72ECON20033</w:t>
      </w:r>
    </w:p>
    <w:p w14:paraId="26BFCB59" w14:textId="78646ECE" w:rsidR="004A1091" w:rsidRPr="00A75DF6" w:rsidRDefault="004A1091" w:rsidP="002257DF">
      <w:pPr>
        <w:tabs>
          <w:tab w:val="right" w:leader="dot" w:pos="7371"/>
        </w:tabs>
        <w:spacing w:before="120" w:after="120"/>
        <w:jc w:val="both"/>
        <w:rPr>
          <w:szCs w:val="26"/>
        </w:rPr>
      </w:pPr>
      <w:r w:rsidRPr="00A75DF6">
        <w:rPr>
          <w:szCs w:val="26"/>
        </w:rPr>
        <w:t xml:space="preserve">Tên học phần: </w:t>
      </w:r>
      <w:r w:rsidR="00114E79">
        <w:rPr>
          <w:szCs w:val="26"/>
        </w:rPr>
        <w:t>Macroeconomics</w:t>
      </w:r>
    </w:p>
    <w:p w14:paraId="26E8E0A3" w14:textId="556BF6D6" w:rsidR="004A1091" w:rsidRPr="00A75DF6" w:rsidRDefault="004A1091" w:rsidP="002257DF">
      <w:pPr>
        <w:tabs>
          <w:tab w:val="right" w:leader="dot" w:pos="7371"/>
        </w:tabs>
        <w:spacing w:before="120" w:after="120"/>
        <w:jc w:val="both"/>
        <w:rPr>
          <w:szCs w:val="26"/>
        </w:rPr>
      </w:pPr>
      <w:r w:rsidRPr="00A75DF6">
        <w:rPr>
          <w:szCs w:val="26"/>
        </w:rPr>
        <w:t xml:space="preserve">Mã nhóm lớp học phần: </w:t>
      </w:r>
      <w:r w:rsidR="00114E79" w:rsidRPr="00114E79">
        <w:rPr>
          <w:szCs w:val="26"/>
        </w:rPr>
        <w:t>213_72ECON20033_01</w:t>
      </w:r>
    </w:p>
    <w:p w14:paraId="4EFE95BF" w14:textId="29E96635" w:rsidR="004A1091" w:rsidRPr="00A75DF6" w:rsidRDefault="004A1091" w:rsidP="002257DF">
      <w:pPr>
        <w:tabs>
          <w:tab w:val="right" w:leader="dot" w:pos="7371"/>
        </w:tabs>
        <w:spacing w:before="120" w:after="120"/>
        <w:jc w:val="both"/>
        <w:rPr>
          <w:szCs w:val="26"/>
        </w:rPr>
      </w:pPr>
      <w:r w:rsidRPr="00A75DF6">
        <w:rPr>
          <w:szCs w:val="26"/>
        </w:rPr>
        <w:t xml:space="preserve">Thời gian làm bài (phút/ngày): </w:t>
      </w:r>
      <w:r w:rsidR="00114E79">
        <w:rPr>
          <w:szCs w:val="26"/>
        </w:rPr>
        <w:t>90 phút</w:t>
      </w:r>
    </w:p>
    <w:p w14:paraId="6A1D7AB3" w14:textId="32A3E065" w:rsidR="004A1091" w:rsidRDefault="004A1091" w:rsidP="002257DF">
      <w:pPr>
        <w:jc w:val="both"/>
        <w:rPr>
          <w:b/>
          <w:bCs/>
          <w:color w:val="1F4E79" w:themeColor="accent5" w:themeShade="80"/>
          <w:spacing w:val="-4"/>
          <w:szCs w:val="26"/>
        </w:rPr>
      </w:pPr>
      <w:r w:rsidRPr="00A75DF6">
        <w:rPr>
          <w:szCs w:val="26"/>
        </w:rPr>
        <w:t xml:space="preserve">Hình thức thi: </w:t>
      </w:r>
      <w:r>
        <w:rPr>
          <w:b/>
          <w:bCs/>
          <w:color w:val="1F4E79" w:themeColor="accent5" w:themeShade="80"/>
          <w:spacing w:val="-4"/>
          <w:szCs w:val="26"/>
        </w:rPr>
        <w:t>Trắc nghiệm kết hợp tự luận</w:t>
      </w:r>
    </w:p>
    <w:p w14:paraId="773807AF" w14:textId="6045C064" w:rsidR="004A1091" w:rsidRPr="00A75DF6" w:rsidRDefault="004A1091" w:rsidP="002257DF">
      <w:pPr>
        <w:spacing w:before="120" w:after="120"/>
        <w:jc w:val="both"/>
        <w:rPr>
          <w:b/>
          <w:bCs/>
          <w:color w:val="FF0000"/>
          <w:spacing w:val="-4"/>
          <w:szCs w:val="26"/>
        </w:rPr>
      </w:pPr>
      <w:r w:rsidRPr="00A75DF6">
        <w:rPr>
          <w:b/>
          <w:bCs/>
          <w:color w:val="FF0000"/>
          <w:spacing w:val="-4"/>
          <w:szCs w:val="26"/>
        </w:rPr>
        <w:t xml:space="preserve">Cách thức nộp bài </w:t>
      </w:r>
      <w:r>
        <w:rPr>
          <w:b/>
          <w:bCs/>
          <w:color w:val="FF0000"/>
          <w:spacing w:val="-4"/>
          <w:szCs w:val="26"/>
        </w:rPr>
        <w:t xml:space="preserve">phần tự luận </w:t>
      </w:r>
      <w:r w:rsidRPr="00A75DF6">
        <w:rPr>
          <w:b/>
          <w:bCs/>
          <w:color w:val="FF0000"/>
          <w:spacing w:val="-4"/>
          <w:szCs w:val="26"/>
        </w:rPr>
        <w:t>(Giảng viên ghi rõ</w:t>
      </w:r>
      <w:r>
        <w:rPr>
          <w:b/>
          <w:bCs/>
          <w:color w:val="FF0000"/>
          <w:spacing w:val="-4"/>
          <w:szCs w:val="26"/>
        </w:rPr>
        <w:t xml:space="preserve"> yêu cầu</w:t>
      </w:r>
      <w:r w:rsidRPr="00A75DF6">
        <w:rPr>
          <w:b/>
          <w:bCs/>
          <w:color w:val="FF0000"/>
          <w:spacing w:val="-4"/>
          <w:szCs w:val="26"/>
        </w:rPr>
        <w:t>):</w:t>
      </w:r>
    </w:p>
    <w:p w14:paraId="3B8BB9FD" w14:textId="77777777" w:rsidR="004A1091" w:rsidRPr="00A75DF6" w:rsidRDefault="004A1091" w:rsidP="002257DF">
      <w:pPr>
        <w:spacing w:before="120" w:after="120"/>
        <w:jc w:val="both"/>
        <w:rPr>
          <w:szCs w:val="26"/>
        </w:rPr>
      </w:pPr>
      <w:r w:rsidRPr="00A75DF6">
        <w:rPr>
          <w:b/>
          <w:bCs/>
          <w:i/>
          <w:iCs/>
          <w:szCs w:val="26"/>
          <w:u w:val="single"/>
        </w:rPr>
        <w:t>Gợi ý:</w:t>
      </w:r>
    </w:p>
    <w:p w14:paraId="4C15440F" w14:textId="007E6328" w:rsidR="00DE7CE9" w:rsidRPr="00DE7CE9" w:rsidRDefault="004A1091" w:rsidP="00DE7CE9">
      <w:pPr>
        <w:spacing w:before="120" w:after="120"/>
        <w:jc w:val="both"/>
        <w:rPr>
          <w:rStyle w:val="eop"/>
          <w:color w:val="000000" w:themeColor="text1"/>
          <w:szCs w:val="26"/>
        </w:rPr>
      </w:pPr>
      <w:r w:rsidRPr="00A75DF6">
        <w:rPr>
          <w:rStyle w:val="eop"/>
          <w:color w:val="000000" w:themeColor="text1"/>
          <w:szCs w:val="26"/>
        </w:rPr>
        <w:t xml:space="preserve">- </w:t>
      </w:r>
      <w:r w:rsidR="00DE7CE9" w:rsidRPr="00DE7CE9">
        <w:rPr>
          <w:rStyle w:val="eop"/>
          <w:color w:val="000000" w:themeColor="text1"/>
          <w:szCs w:val="26"/>
        </w:rPr>
        <w:t>SV gõ trực tiếp trên khung trả lời của hệ thống thi;</w:t>
      </w:r>
    </w:p>
    <w:p w14:paraId="66E0DB00" w14:textId="77777777" w:rsidR="00DE7CE9" w:rsidRPr="00DE7CE9" w:rsidRDefault="00DE7CE9" w:rsidP="00DE7CE9">
      <w:pPr>
        <w:spacing w:before="120" w:after="120"/>
        <w:jc w:val="both"/>
        <w:rPr>
          <w:rStyle w:val="eop"/>
          <w:color w:val="000000" w:themeColor="text1"/>
          <w:szCs w:val="26"/>
        </w:rPr>
      </w:pPr>
      <w:r w:rsidRPr="00DE7CE9">
        <w:rPr>
          <w:rStyle w:val="eop"/>
          <w:color w:val="000000" w:themeColor="text1"/>
          <w:szCs w:val="26"/>
        </w:rPr>
        <w:t>- Upload file bài làm (word, excel, pdf…);</w:t>
      </w:r>
    </w:p>
    <w:p w14:paraId="72B947BB" w14:textId="5B3E69E3" w:rsidR="004A1091" w:rsidRPr="00A75DF6" w:rsidRDefault="00DE7CE9" w:rsidP="00DE7CE9">
      <w:pPr>
        <w:spacing w:before="120" w:after="120"/>
        <w:jc w:val="both"/>
        <w:rPr>
          <w:rStyle w:val="eop"/>
          <w:color w:val="000000" w:themeColor="text1"/>
          <w:szCs w:val="26"/>
        </w:rPr>
      </w:pPr>
      <w:r w:rsidRPr="00DE7CE9">
        <w:rPr>
          <w:rStyle w:val="eop"/>
          <w:color w:val="000000" w:themeColor="text1"/>
          <w:szCs w:val="26"/>
        </w:rPr>
        <w:t>- Upload hình ảnh bài làm (chỉ những trường hợp vẽ biểu đồ, công thức tính toán đặc biệt).</w:t>
      </w:r>
    </w:p>
    <w:p w14:paraId="56C1BD73" w14:textId="0AA01378" w:rsidR="00CA34AB" w:rsidRPr="00CA34AB" w:rsidRDefault="00CA34AB" w:rsidP="002257DF">
      <w:pPr>
        <w:spacing w:line="276" w:lineRule="auto"/>
        <w:jc w:val="both"/>
        <w:rPr>
          <w:b/>
          <w:color w:val="FF0000"/>
          <w:szCs w:val="26"/>
          <w:u w:val="single"/>
        </w:rPr>
      </w:pPr>
    </w:p>
    <w:p w14:paraId="388883D2" w14:textId="7953DC52" w:rsidR="000761FE" w:rsidRDefault="000761FE" w:rsidP="002257DF">
      <w:pPr>
        <w:jc w:val="both"/>
        <w:rPr>
          <w:b/>
        </w:rPr>
      </w:pPr>
      <w:r>
        <w:rPr>
          <w:b/>
        </w:rPr>
        <w:t xml:space="preserve">PHẦN TRẮC NGHIỆM </w:t>
      </w:r>
      <w:r w:rsidR="005B4C66">
        <w:rPr>
          <w:b/>
        </w:rPr>
        <w:t>(6</w:t>
      </w:r>
      <w:r w:rsidR="005E5699">
        <w:rPr>
          <w:b/>
        </w:rPr>
        <w:t xml:space="preserve"> </w:t>
      </w:r>
      <w:r>
        <w:rPr>
          <w:b/>
        </w:rPr>
        <w:t>điểm)</w:t>
      </w:r>
    </w:p>
    <w:p w14:paraId="6764C9C2" w14:textId="77777777" w:rsidR="002257DF" w:rsidRPr="0014183A" w:rsidRDefault="002257DF" w:rsidP="00A72B5E">
      <w:pPr>
        <w:spacing w:before="120" w:after="120"/>
        <w:jc w:val="both"/>
        <w:rPr>
          <w:color w:val="000000"/>
          <w:szCs w:val="26"/>
        </w:rPr>
      </w:pPr>
      <w:r w:rsidRPr="0014183A">
        <w:rPr>
          <w:color w:val="000000"/>
          <w:szCs w:val="26"/>
        </w:rPr>
        <w:t>The amount of unemployment that an economy normally experiences is called the</w:t>
      </w:r>
    </w:p>
    <w:p w14:paraId="209D0912" w14:textId="6C2EF412" w:rsidR="002257DF" w:rsidRPr="0014183A" w:rsidRDefault="002257DF" w:rsidP="00A72B5E">
      <w:pPr>
        <w:spacing w:before="120" w:after="120"/>
        <w:jc w:val="both"/>
        <w:rPr>
          <w:color w:val="000000"/>
          <w:szCs w:val="26"/>
        </w:rPr>
      </w:pPr>
      <w:r w:rsidRPr="002C1997">
        <w:rPr>
          <w:b/>
          <w:bCs/>
          <w:color w:val="000000"/>
          <w:szCs w:val="26"/>
        </w:rPr>
        <w:t>A.</w:t>
      </w:r>
      <w:r>
        <w:rPr>
          <w:color w:val="000000"/>
          <w:szCs w:val="26"/>
        </w:rPr>
        <w:t xml:space="preserve"> </w:t>
      </w:r>
      <w:r w:rsidRPr="0014183A">
        <w:rPr>
          <w:color w:val="000000"/>
          <w:szCs w:val="26"/>
        </w:rPr>
        <w:t>natural rate of unemployment.</w:t>
      </w:r>
    </w:p>
    <w:p w14:paraId="4371B91A" w14:textId="1A6E9353" w:rsidR="002257DF" w:rsidRPr="0014183A" w:rsidRDefault="002257DF" w:rsidP="00A72B5E">
      <w:pPr>
        <w:spacing w:before="120" w:after="120"/>
        <w:jc w:val="both"/>
        <w:rPr>
          <w:color w:val="000000"/>
          <w:szCs w:val="26"/>
        </w:rPr>
      </w:pPr>
      <w:r w:rsidRPr="002C1997">
        <w:rPr>
          <w:b/>
          <w:bCs/>
          <w:color w:val="000000"/>
          <w:szCs w:val="26"/>
        </w:rPr>
        <w:t>B.</w:t>
      </w:r>
      <w:r w:rsidRPr="0014183A">
        <w:rPr>
          <w:color w:val="000000"/>
          <w:szCs w:val="26"/>
        </w:rPr>
        <w:t xml:space="preserve"> average rate of unemployment.</w:t>
      </w:r>
    </w:p>
    <w:p w14:paraId="7CD6F1CF" w14:textId="69565F45" w:rsidR="002257DF" w:rsidRPr="0014183A" w:rsidRDefault="002257DF" w:rsidP="00A72B5E">
      <w:pPr>
        <w:spacing w:before="120" w:after="120"/>
        <w:jc w:val="both"/>
        <w:rPr>
          <w:color w:val="000000"/>
          <w:szCs w:val="26"/>
        </w:rPr>
      </w:pPr>
      <w:r w:rsidRPr="002C1997">
        <w:rPr>
          <w:b/>
          <w:bCs/>
          <w:color w:val="000000"/>
          <w:szCs w:val="26"/>
        </w:rPr>
        <w:t>C.</w:t>
      </w:r>
      <w:r w:rsidRPr="0014183A">
        <w:rPr>
          <w:color w:val="000000"/>
          <w:szCs w:val="26"/>
        </w:rPr>
        <w:t xml:space="preserve"> cyclical rate of unemployment.</w:t>
      </w:r>
    </w:p>
    <w:p w14:paraId="5D078A75" w14:textId="3191D4F3" w:rsidR="002257DF" w:rsidRPr="0014183A" w:rsidRDefault="002257DF" w:rsidP="00A72B5E">
      <w:pPr>
        <w:spacing w:before="120" w:after="120"/>
        <w:jc w:val="both"/>
        <w:rPr>
          <w:color w:val="000000"/>
          <w:szCs w:val="26"/>
        </w:rPr>
      </w:pPr>
      <w:r w:rsidRPr="002C1997">
        <w:rPr>
          <w:b/>
          <w:bCs/>
          <w:color w:val="000000"/>
          <w:szCs w:val="26"/>
        </w:rPr>
        <w:t>D.</w:t>
      </w:r>
      <w:r w:rsidRPr="0014183A">
        <w:rPr>
          <w:color w:val="000000"/>
          <w:szCs w:val="26"/>
        </w:rPr>
        <w:t xml:space="preserve"> typical rate of unemployment.</w:t>
      </w:r>
    </w:p>
    <w:p w14:paraId="055798E1" w14:textId="77777777" w:rsidR="002257DF" w:rsidRPr="0014183A" w:rsidRDefault="002257DF" w:rsidP="00A72B5E">
      <w:pPr>
        <w:spacing w:before="120" w:after="120"/>
        <w:jc w:val="both"/>
        <w:rPr>
          <w:color w:val="000000"/>
          <w:szCs w:val="26"/>
        </w:rPr>
      </w:pPr>
      <w:r w:rsidRPr="0014183A">
        <w:rPr>
          <w:color w:val="000000"/>
          <w:szCs w:val="26"/>
        </w:rPr>
        <w:t xml:space="preserve">ANSWER: </w:t>
      </w:r>
      <w:r>
        <w:rPr>
          <w:color w:val="000000"/>
          <w:szCs w:val="26"/>
        </w:rPr>
        <w:t>A</w:t>
      </w:r>
    </w:p>
    <w:p w14:paraId="0C909235" w14:textId="77777777" w:rsidR="002257DF" w:rsidRPr="0014183A" w:rsidRDefault="002257DF" w:rsidP="00A72B5E">
      <w:pPr>
        <w:spacing w:before="120" w:after="120"/>
        <w:jc w:val="both"/>
        <w:rPr>
          <w:color w:val="000000"/>
          <w:szCs w:val="26"/>
        </w:rPr>
      </w:pPr>
      <w:r w:rsidRPr="0014183A">
        <w:rPr>
          <w:color w:val="000000"/>
          <w:szCs w:val="26"/>
        </w:rPr>
        <w:t>The Bureau of Labor Statistics counts a member of a surveyed household as an adult if that person is at least</w:t>
      </w:r>
    </w:p>
    <w:p w14:paraId="2145C403" w14:textId="42A343EC" w:rsidR="002257DF" w:rsidRPr="0014183A" w:rsidRDefault="002257DF" w:rsidP="00A72B5E">
      <w:pPr>
        <w:spacing w:before="120" w:after="120"/>
        <w:jc w:val="both"/>
        <w:rPr>
          <w:color w:val="000000"/>
          <w:szCs w:val="26"/>
        </w:rPr>
      </w:pPr>
      <w:r w:rsidRPr="002C1997">
        <w:rPr>
          <w:b/>
          <w:bCs/>
          <w:color w:val="000000"/>
          <w:szCs w:val="26"/>
        </w:rPr>
        <w:t>A.</w:t>
      </w:r>
      <w:r w:rsidRPr="0014183A">
        <w:rPr>
          <w:color w:val="000000"/>
          <w:szCs w:val="26"/>
        </w:rPr>
        <w:t xml:space="preserve"> 1</w:t>
      </w:r>
      <w:r>
        <w:rPr>
          <w:color w:val="000000"/>
          <w:szCs w:val="26"/>
        </w:rPr>
        <w:t>6</w:t>
      </w:r>
      <w:r w:rsidRPr="0014183A">
        <w:rPr>
          <w:color w:val="000000"/>
          <w:szCs w:val="26"/>
        </w:rPr>
        <w:t xml:space="preserve"> years old.</w:t>
      </w:r>
    </w:p>
    <w:p w14:paraId="0C7D68E1" w14:textId="0C717FD1" w:rsidR="002257DF" w:rsidRPr="0014183A" w:rsidRDefault="002257DF" w:rsidP="00A72B5E">
      <w:pPr>
        <w:spacing w:before="120" w:after="120"/>
        <w:jc w:val="both"/>
        <w:rPr>
          <w:color w:val="000000"/>
          <w:szCs w:val="26"/>
        </w:rPr>
      </w:pPr>
      <w:r w:rsidRPr="002C1997">
        <w:rPr>
          <w:b/>
          <w:bCs/>
          <w:color w:val="000000"/>
          <w:szCs w:val="26"/>
        </w:rPr>
        <w:t>B.</w:t>
      </w:r>
      <w:r w:rsidRPr="0014183A">
        <w:rPr>
          <w:color w:val="000000"/>
          <w:szCs w:val="26"/>
        </w:rPr>
        <w:t xml:space="preserve"> 1</w:t>
      </w:r>
      <w:r>
        <w:rPr>
          <w:color w:val="000000"/>
          <w:szCs w:val="26"/>
        </w:rPr>
        <w:t>4</w:t>
      </w:r>
      <w:r w:rsidRPr="0014183A">
        <w:rPr>
          <w:color w:val="000000"/>
          <w:szCs w:val="26"/>
        </w:rPr>
        <w:t xml:space="preserve"> years old.</w:t>
      </w:r>
    </w:p>
    <w:p w14:paraId="422D45A6" w14:textId="7941288C" w:rsidR="002257DF" w:rsidRPr="0014183A" w:rsidRDefault="002257DF" w:rsidP="00A72B5E">
      <w:pPr>
        <w:spacing w:before="120" w:after="120"/>
        <w:jc w:val="both"/>
        <w:rPr>
          <w:color w:val="000000"/>
          <w:szCs w:val="26"/>
        </w:rPr>
      </w:pPr>
      <w:r w:rsidRPr="002C1997">
        <w:rPr>
          <w:b/>
          <w:bCs/>
          <w:color w:val="000000"/>
          <w:szCs w:val="26"/>
        </w:rPr>
        <w:t>C.</w:t>
      </w:r>
      <w:r w:rsidRPr="0014183A">
        <w:rPr>
          <w:color w:val="000000"/>
          <w:szCs w:val="26"/>
        </w:rPr>
        <w:t xml:space="preserve"> 18 years old.</w:t>
      </w:r>
    </w:p>
    <w:p w14:paraId="5DD5B6D6" w14:textId="3DF97DDC" w:rsidR="002257DF" w:rsidRPr="0014183A" w:rsidRDefault="002257DF" w:rsidP="00A72B5E">
      <w:pPr>
        <w:spacing w:before="120" w:after="120"/>
        <w:jc w:val="both"/>
        <w:rPr>
          <w:color w:val="000000"/>
          <w:szCs w:val="26"/>
        </w:rPr>
      </w:pPr>
      <w:r w:rsidRPr="002C1997">
        <w:rPr>
          <w:b/>
          <w:bCs/>
          <w:color w:val="000000"/>
          <w:szCs w:val="26"/>
        </w:rPr>
        <w:t>D.</w:t>
      </w:r>
      <w:r w:rsidRPr="0014183A">
        <w:rPr>
          <w:color w:val="000000"/>
          <w:szCs w:val="26"/>
        </w:rPr>
        <w:t xml:space="preserve"> 21 years old.</w:t>
      </w:r>
    </w:p>
    <w:p w14:paraId="6AD41F29" w14:textId="77777777" w:rsidR="002257DF" w:rsidRPr="0014183A" w:rsidRDefault="002257DF" w:rsidP="00A72B5E">
      <w:pPr>
        <w:spacing w:before="120" w:after="120"/>
        <w:jc w:val="both"/>
        <w:rPr>
          <w:color w:val="000000"/>
          <w:szCs w:val="26"/>
        </w:rPr>
      </w:pPr>
      <w:r w:rsidRPr="0014183A">
        <w:rPr>
          <w:color w:val="000000"/>
          <w:szCs w:val="26"/>
        </w:rPr>
        <w:t xml:space="preserve">ANSWER: </w:t>
      </w:r>
      <w:r>
        <w:rPr>
          <w:color w:val="000000"/>
          <w:szCs w:val="26"/>
        </w:rPr>
        <w:t>A</w:t>
      </w:r>
    </w:p>
    <w:p w14:paraId="66BC458E" w14:textId="77777777" w:rsidR="002257DF" w:rsidRPr="0014183A" w:rsidRDefault="002257DF" w:rsidP="00A72B5E">
      <w:pPr>
        <w:spacing w:before="120" w:after="120"/>
        <w:jc w:val="both"/>
        <w:rPr>
          <w:bCs/>
          <w:szCs w:val="26"/>
        </w:rPr>
      </w:pPr>
      <w:r w:rsidRPr="0014183A">
        <w:rPr>
          <w:bCs/>
          <w:szCs w:val="26"/>
        </w:rPr>
        <w:t>Cyclical unemployment refers to</w:t>
      </w:r>
    </w:p>
    <w:p w14:paraId="5FC53485" w14:textId="53BD88D5" w:rsidR="002257DF" w:rsidRDefault="002257DF" w:rsidP="00A72B5E">
      <w:pPr>
        <w:jc w:val="both"/>
      </w:pPr>
      <w:r w:rsidRPr="002C1997">
        <w:rPr>
          <w:b/>
          <w:szCs w:val="26"/>
        </w:rPr>
        <w:t>A.</w:t>
      </w:r>
      <w:r w:rsidRPr="0014183A">
        <w:rPr>
          <w:bCs/>
          <w:szCs w:val="26"/>
        </w:rPr>
        <w:t xml:space="preserve"> year-to-year fluctuations of unemployment around its natural rate.</w:t>
      </w:r>
    </w:p>
    <w:p w14:paraId="2B7CCDA6" w14:textId="29372487" w:rsidR="002257DF" w:rsidRPr="0014183A" w:rsidRDefault="002257DF" w:rsidP="00A72B5E">
      <w:pPr>
        <w:spacing w:before="120" w:after="120"/>
        <w:jc w:val="both"/>
        <w:rPr>
          <w:bCs/>
          <w:szCs w:val="26"/>
        </w:rPr>
      </w:pPr>
      <w:r w:rsidRPr="002C1997">
        <w:rPr>
          <w:b/>
          <w:szCs w:val="26"/>
        </w:rPr>
        <w:t>B.</w:t>
      </w:r>
      <w:r w:rsidRPr="0014183A">
        <w:rPr>
          <w:bCs/>
          <w:szCs w:val="26"/>
        </w:rPr>
        <w:t xml:space="preserve"> how often a worker is likely to be employed during her lifetime.</w:t>
      </w:r>
    </w:p>
    <w:p w14:paraId="6DEA3264" w14:textId="43811E04" w:rsidR="002257DF" w:rsidRPr="0014183A" w:rsidRDefault="002257DF" w:rsidP="00A72B5E">
      <w:pPr>
        <w:spacing w:before="120" w:after="120"/>
        <w:jc w:val="both"/>
        <w:rPr>
          <w:bCs/>
          <w:szCs w:val="26"/>
        </w:rPr>
      </w:pPr>
      <w:r w:rsidRPr="002C1997">
        <w:rPr>
          <w:b/>
          <w:szCs w:val="26"/>
        </w:rPr>
        <w:t>C.</w:t>
      </w:r>
      <w:r w:rsidRPr="0014183A">
        <w:rPr>
          <w:bCs/>
          <w:szCs w:val="26"/>
        </w:rPr>
        <w:t xml:space="preserve"> the relationship between the probability of unemployment and a worker's changing level of experience.</w:t>
      </w:r>
    </w:p>
    <w:p w14:paraId="4C9C2568" w14:textId="4B696A86" w:rsidR="002257DF" w:rsidRPr="0014183A" w:rsidRDefault="002257DF" w:rsidP="00A72B5E">
      <w:pPr>
        <w:spacing w:before="120" w:after="120"/>
        <w:jc w:val="both"/>
        <w:rPr>
          <w:bCs/>
          <w:szCs w:val="26"/>
        </w:rPr>
      </w:pPr>
      <w:r w:rsidRPr="002C1997">
        <w:rPr>
          <w:b/>
          <w:szCs w:val="26"/>
        </w:rPr>
        <w:t>D.</w:t>
      </w:r>
      <w:r w:rsidRPr="0014183A">
        <w:rPr>
          <w:bCs/>
          <w:szCs w:val="26"/>
        </w:rPr>
        <w:t xml:space="preserve"> long-term trends in unemployment.</w:t>
      </w:r>
    </w:p>
    <w:p w14:paraId="1D53E305" w14:textId="77777777" w:rsidR="002257DF" w:rsidRPr="0014183A" w:rsidRDefault="002257DF" w:rsidP="00A72B5E">
      <w:pPr>
        <w:spacing w:before="120" w:after="120"/>
        <w:jc w:val="both"/>
        <w:rPr>
          <w:bCs/>
          <w:szCs w:val="26"/>
        </w:rPr>
      </w:pPr>
      <w:r w:rsidRPr="0014183A">
        <w:rPr>
          <w:bCs/>
          <w:szCs w:val="26"/>
        </w:rPr>
        <w:lastRenderedPageBreak/>
        <w:t xml:space="preserve">ANSWER: </w:t>
      </w:r>
      <w:r>
        <w:rPr>
          <w:bCs/>
          <w:szCs w:val="26"/>
        </w:rPr>
        <w:t>A</w:t>
      </w:r>
    </w:p>
    <w:p w14:paraId="3639014C" w14:textId="77777777" w:rsidR="002257DF" w:rsidRPr="0014183A" w:rsidRDefault="002257DF" w:rsidP="00A72B5E">
      <w:pPr>
        <w:jc w:val="both"/>
        <w:rPr>
          <w:szCs w:val="26"/>
        </w:rPr>
      </w:pPr>
      <w:r w:rsidRPr="0014183A">
        <w:rPr>
          <w:szCs w:val="26"/>
        </w:rPr>
        <w:t>In the long run the unemployment rate equals</w:t>
      </w:r>
    </w:p>
    <w:p w14:paraId="43F38937" w14:textId="2628862D" w:rsidR="002257DF" w:rsidRPr="007928AF" w:rsidRDefault="002257DF" w:rsidP="00A72B5E">
      <w:pPr>
        <w:jc w:val="both"/>
      </w:pPr>
      <w:r w:rsidRPr="002C1997">
        <w:rPr>
          <w:b/>
          <w:bCs/>
          <w:szCs w:val="26"/>
        </w:rPr>
        <w:t>A.</w:t>
      </w:r>
      <w:r w:rsidRPr="0014183A">
        <w:rPr>
          <w:szCs w:val="26"/>
        </w:rPr>
        <w:t xml:space="preserve"> the natural rate of unemployment.</w:t>
      </w:r>
    </w:p>
    <w:p w14:paraId="70E3DD31" w14:textId="65433989" w:rsidR="002257DF" w:rsidRPr="0014183A" w:rsidRDefault="002257DF" w:rsidP="00A72B5E">
      <w:pPr>
        <w:jc w:val="both"/>
        <w:rPr>
          <w:szCs w:val="26"/>
        </w:rPr>
      </w:pPr>
      <w:r w:rsidRPr="002C1997">
        <w:rPr>
          <w:b/>
          <w:bCs/>
          <w:szCs w:val="26"/>
        </w:rPr>
        <w:t>B.</w:t>
      </w:r>
      <w:r w:rsidRPr="0014183A">
        <w:rPr>
          <w:szCs w:val="26"/>
        </w:rPr>
        <w:t xml:space="preserve"> the cyclical rate of unemployment.</w:t>
      </w:r>
    </w:p>
    <w:p w14:paraId="70A99550" w14:textId="305FA0B4" w:rsidR="002257DF" w:rsidRPr="0014183A" w:rsidRDefault="002257DF" w:rsidP="00A72B5E">
      <w:pPr>
        <w:jc w:val="both"/>
        <w:rPr>
          <w:szCs w:val="26"/>
        </w:rPr>
      </w:pPr>
      <w:r w:rsidRPr="002C1997">
        <w:rPr>
          <w:b/>
          <w:bCs/>
          <w:szCs w:val="26"/>
        </w:rPr>
        <w:t>C.</w:t>
      </w:r>
      <w:r w:rsidRPr="0014183A">
        <w:rPr>
          <w:szCs w:val="26"/>
        </w:rPr>
        <w:t xml:space="preserve"> zero.</w:t>
      </w:r>
    </w:p>
    <w:p w14:paraId="34D20949" w14:textId="1780EE13" w:rsidR="002257DF" w:rsidRPr="0014183A" w:rsidRDefault="002257DF" w:rsidP="00A72B5E">
      <w:pPr>
        <w:jc w:val="both"/>
        <w:rPr>
          <w:szCs w:val="26"/>
        </w:rPr>
      </w:pPr>
      <w:r w:rsidRPr="002C1997">
        <w:rPr>
          <w:b/>
          <w:bCs/>
          <w:szCs w:val="26"/>
        </w:rPr>
        <w:t>D.</w:t>
      </w:r>
      <w:r w:rsidRPr="0014183A">
        <w:rPr>
          <w:szCs w:val="26"/>
        </w:rPr>
        <w:t xml:space="preserve"> the sum of the cyclical and natural rate of unemployment.</w:t>
      </w:r>
    </w:p>
    <w:p w14:paraId="78BB0CA8" w14:textId="77777777" w:rsidR="002257DF" w:rsidRDefault="002257DF" w:rsidP="00A72B5E">
      <w:pPr>
        <w:jc w:val="both"/>
        <w:rPr>
          <w:szCs w:val="26"/>
        </w:rPr>
      </w:pPr>
      <w:r w:rsidRPr="0014183A">
        <w:rPr>
          <w:szCs w:val="26"/>
        </w:rPr>
        <w:t xml:space="preserve">ANSWER: </w:t>
      </w:r>
      <w:r>
        <w:rPr>
          <w:szCs w:val="26"/>
        </w:rPr>
        <w:t>A</w:t>
      </w:r>
    </w:p>
    <w:p w14:paraId="3AE192C0" w14:textId="77777777" w:rsidR="002257DF" w:rsidRPr="0014183A" w:rsidRDefault="002257DF" w:rsidP="00A72B5E">
      <w:pPr>
        <w:jc w:val="both"/>
        <w:rPr>
          <w:szCs w:val="26"/>
        </w:rPr>
      </w:pPr>
      <w:r w:rsidRPr="0014183A">
        <w:rPr>
          <w:szCs w:val="26"/>
        </w:rPr>
        <w:t>Who in the adult population is counted as “employed” in U.S. labor statistics?</w:t>
      </w:r>
    </w:p>
    <w:p w14:paraId="7AC7A431" w14:textId="483A1662" w:rsidR="002257DF" w:rsidRPr="0014183A" w:rsidRDefault="002257DF" w:rsidP="00A72B5E">
      <w:pPr>
        <w:jc w:val="both"/>
        <w:rPr>
          <w:szCs w:val="26"/>
        </w:rPr>
      </w:pPr>
      <w:r w:rsidRPr="002C327C">
        <w:rPr>
          <w:b/>
          <w:bCs/>
          <w:szCs w:val="26"/>
        </w:rPr>
        <w:t>A.</w:t>
      </w:r>
      <w:r w:rsidRPr="0014183A">
        <w:rPr>
          <w:szCs w:val="26"/>
        </w:rPr>
        <w:t xml:space="preserve"> people who are temporarily absent from their job and people who work without pay in a family member’s business</w:t>
      </w:r>
    </w:p>
    <w:p w14:paraId="57F2E0D6" w14:textId="77799261" w:rsidR="002257DF" w:rsidRPr="0014183A" w:rsidRDefault="002257DF" w:rsidP="00A72B5E">
      <w:pPr>
        <w:jc w:val="both"/>
        <w:rPr>
          <w:szCs w:val="26"/>
        </w:rPr>
      </w:pPr>
      <w:r w:rsidRPr="002C327C">
        <w:rPr>
          <w:b/>
          <w:bCs/>
          <w:szCs w:val="26"/>
        </w:rPr>
        <w:t>B.</w:t>
      </w:r>
      <w:r w:rsidRPr="0014183A">
        <w:rPr>
          <w:szCs w:val="26"/>
        </w:rPr>
        <w:t xml:space="preserve"> people who are temporarily absent from their job but not people who work without pay in a family member’s business</w:t>
      </w:r>
    </w:p>
    <w:p w14:paraId="1BA86775" w14:textId="0DF178D8" w:rsidR="002257DF" w:rsidRPr="0014183A" w:rsidRDefault="002257DF" w:rsidP="00A72B5E">
      <w:pPr>
        <w:jc w:val="both"/>
        <w:rPr>
          <w:szCs w:val="26"/>
        </w:rPr>
      </w:pPr>
      <w:r w:rsidRPr="002C327C">
        <w:rPr>
          <w:b/>
          <w:bCs/>
          <w:szCs w:val="26"/>
        </w:rPr>
        <w:t>C.</w:t>
      </w:r>
      <w:r w:rsidRPr="0014183A">
        <w:rPr>
          <w:szCs w:val="26"/>
        </w:rPr>
        <w:t xml:space="preserve"> people who work without pay in a family member’s business but not people who are temporarily absent from their job</w:t>
      </w:r>
    </w:p>
    <w:p w14:paraId="2695B4B2" w14:textId="03B5B5A3" w:rsidR="002257DF" w:rsidRPr="0014183A" w:rsidRDefault="002257DF" w:rsidP="00A72B5E">
      <w:pPr>
        <w:jc w:val="both"/>
        <w:rPr>
          <w:szCs w:val="26"/>
        </w:rPr>
      </w:pPr>
      <w:r w:rsidRPr="002C327C">
        <w:rPr>
          <w:b/>
          <w:bCs/>
          <w:szCs w:val="26"/>
        </w:rPr>
        <w:t>D.</w:t>
      </w:r>
      <w:r w:rsidRPr="0014183A">
        <w:rPr>
          <w:szCs w:val="26"/>
        </w:rPr>
        <w:t xml:space="preserve"> neither people who are temporarily absent from their job nor people who work without pay in a family member’s business</w:t>
      </w:r>
    </w:p>
    <w:p w14:paraId="5841C530" w14:textId="77777777" w:rsidR="002257DF" w:rsidRDefault="002257DF" w:rsidP="00A72B5E">
      <w:pPr>
        <w:jc w:val="both"/>
        <w:rPr>
          <w:szCs w:val="26"/>
        </w:rPr>
      </w:pPr>
      <w:r w:rsidRPr="0014183A">
        <w:rPr>
          <w:szCs w:val="26"/>
        </w:rPr>
        <w:t xml:space="preserve">ANSWER: </w:t>
      </w:r>
      <w:r>
        <w:rPr>
          <w:szCs w:val="26"/>
        </w:rPr>
        <w:t>A</w:t>
      </w:r>
    </w:p>
    <w:p w14:paraId="6E36A8F0" w14:textId="77777777" w:rsidR="002257DF" w:rsidRPr="0014183A" w:rsidRDefault="002257DF" w:rsidP="00A72B5E">
      <w:pPr>
        <w:jc w:val="both"/>
        <w:rPr>
          <w:szCs w:val="26"/>
        </w:rPr>
      </w:pPr>
      <w:r w:rsidRPr="0014183A">
        <w:rPr>
          <w:szCs w:val="26"/>
        </w:rPr>
        <w:t>Which of the following is not correct?</w:t>
      </w:r>
    </w:p>
    <w:p w14:paraId="41FBEB9C" w14:textId="6D05E669" w:rsidR="002257DF" w:rsidRPr="007928AF" w:rsidRDefault="002257DF" w:rsidP="00A72B5E">
      <w:pPr>
        <w:jc w:val="both"/>
      </w:pPr>
      <w:r w:rsidRPr="003F17A0">
        <w:rPr>
          <w:b/>
          <w:bCs/>
          <w:szCs w:val="26"/>
        </w:rPr>
        <w:t>A.</w:t>
      </w:r>
      <w:r w:rsidRPr="0014183A">
        <w:rPr>
          <w:szCs w:val="26"/>
        </w:rPr>
        <w:t xml:space="preserve"> When unions raise wages above equilibrium, the quantity of labor supplied decreases, and the quantity of labor demanded increases.</w:t>
      </w:r>
    </w:p>
    <w:p w14:paraId="788A9337" w14:textId="16652CD4" w:rsidR="002257DF" w:rsidRPr="0014183A" w:rsidRDefault="002257DF" w:rsidP="00A72B5E">
      <w:pPr>
        <w:jc w:val="both"/>
        <w:rPr>
          <w:szCs w:val="26"/>
        </w:rPr>
      </w:pPr>
      <w:r w:rsidRPr="003F17A0">
        <w:rPr>
          <w:b/>
          <w:bCs/>
          <w:szCs w:val="26"/>
        </w:rPr>
        <w:t>B.</w:t>
      </w:r>
      <w:r w:rsidRPr="0014183A">
        <w:rPr>
          <w:szCs w:val="26"/>
        </w:rPr>
        <w:t xml:space="preserve"> Like any cartel, a union is a group of sellers acting together in the hope of exerting their joint market power.</w:t>
      </w:r>
    </w:p>
    <w:p w14:paraId="773E931F" w14:textId="42757D09" w:rsidR="002257DF" w:rsidRPr="0014183A" w:rsidRDefault="002257DF" w:rsidP="00A72B5E">
      <w:pPr>
        <w:jc w:val="both"/>
        <w:rPr>
          <w:szCs w:val="26"/>
        </w:rPr>
      </w:pPr>
      <w:r w:rsidRPr="003F17A0">
        <w:rPr>
          <w:b/>
          <w:bCs/>
          <w:szCs w:val="26"/>
        </w:rPr>
        <w:t>C.</w:t>
      </w:r>
      <w:r w:rsidRPr="0014183A">
        <w:rPr>
          <w:szCs w:val="26"/>
        </w:rPr>
        <w:t xml:space="preserve"> When a union is present in a labor market, wages may not be determined by the equilibrium of supply and demand.</w:t>
      </w:r>
    </w:p>
    <w:p w14:paraId="369F0D10" w14:textId="304A88B4" w:rsidR="002257DF" w:rsidRPr="0014183A" w:rsidRDefault="002257DF" w:rsidP="00A72B5E">
      <w:pPr>
        <w:jc w:val="both"/>
        <w:rPr>
          <w:szCs w:val="26"/>
        </w:rPr>
      </w:pPr>
      <w:r w:rsidRPr="003F17A0">
        <w:rPr>
          <w:b/>
          <w:bCs/>
          <w:szCs w:val="26"/>
        </w:rPr>
        <w:t>D.</w:t>
      </w:r>
      <w:r w:rsidRPr="0014183A">
        <w:rPr>
          <w:szCs w:val="26"/>
        </w:rPr>
        <w:t xml:space="preserve"> Most workers in the U.S. economy are not members of a union.</w:t>
      </w:r>
    </w:p>
    <w:p w14:paraId="0EC501F2" w14:textId="77777777" w:rsidR="002257DF" w:rsidRDefault="002257DF" w:rsidP="00A72B5E">
      <w:pPr>
        <w:jc w:val="both"/>
        <w:rPr>
          <w:szCs w:val="26"/>
        </w:rPr>
      </w:pPr>
      <w:r w:rsidRPr="0014183A">
        <w:rPr>
          <w:szCs w:val="26"/>
        </w:rPr>
        <w:t xml:space="preserve">ANSWER: </w:t>
      </w:r>
      <w:r>
        <w:rPr>
          <w:szCs w:val="26"/>
        </w:rPr>
        <w:t>A</w:t>
      </w:r>
    </w:p>
    <w:p w14:paraId="36E8604E" w14:textId="77777777" w:rsidR="002257DF" w:rsidRPr="002217D9" w:rsidRDefault="002257DF" w:rsidP="00A72B5E">
      <w:pPr>
        <w:jc w:val="both"/>
        <w:rPr>
          <w:szCs w:val="26"/>
        </w:rPr>
      </w:pPr>
      <w:r w:rsidRPr="002217D9">
        <w:rPr>
          <w:szCs w:val="26"/>
        </w:rPr>
        <w:t>Esmerelda worked part-time for her mother’s business without pay. Tabitha was absent from work because she had strep throat. Who is counted as “employed” by the Bureau of Labor Statistics?</w:t>
      </w:r>
    </w:p>
    <w:p w14:paraId="0BC35D71" w14:textId="366B3157" w:rsidR="002257DF" w:rsidRPr="007E4DFA" w:rsidRDefault="002257DF" w:rsidP="00A72B5E">
      <w:pPr>
        <w:jc w:val="both"/>
      </w:pPr>
      <w:r w:rsidRPr="007E4DFA">
        <w:rPr>
          <w:b/>
          <w:bCs/>
          <w:szCs w:val="26"/>
        </w:rPr>
        <w:t>A.</w:t>
      </w:r>
      <w:r w:rsidRPr="002217D9">
        <w:rPr>
          <w:szCs w:val="26"/>
        </w:rPr>
        <w:t xml:space="preserve"> both Esmerelda and Tabitha</w:t>
      </w:r>
    </w:p>
    <w:p w14:paraId="60E46801" w14:textId="4950A92D" w:rsidR="002257DF" w:rsidRPr="002217D9" w:rsidRDefault="002257DF" w:rsidP="00A72B5E">
      <w:pPr>
        <w:jc w:val="both"/>
        <w:rPr>
          <w:szCs w:val="26"/>
        </w:rPr>
      </w:pPr>
      <w:r w:rsidRPr="007E4DFA">
        <w:rPr>
          <w:b/>
          <w:bCs/>
          <w:szCs w:val="26"/>
        </w:rPr>
        <w:t>B.</w:t>
      </w:r>
      <w:r w:rsidRPr="002217D9">
        <w:rPr>
          <w:szCs w:val="26"/>
        </w:rPr>
        <w:t xml:space="preserve"> Tabitha but not Esmerelda</w:t>
      </w:r>
    </w:p>
    <w:p w14:paraId="3576D1CB" w14:textId="367703A2" w:rsidR="002257DF" w:rsidRPr="002217D9" w:rsidRDefault="002257DF" w:rsidP="00A72B5E">
      <w:pPr>
        <w:jc w:val="both"/>
        <w:rPr>
          <w:szCs w:val="26"/>
        </w:rPr>
      </w:pPr>
      <w:r w:rsidRPr="007E4DFA">
        <w:rPr>
          <w:b/>
          <w:bCs/>
          <w:szCs w:val="26"/>
        </w:rPr>
        <w:t>C.</w:t>
      </w:r>
      <w:r w:rsidRPr="002217D9">
        <w:rPr>
          <w:szCs w:val="26"/>
        </w:rPr>
        <w:t xml:space="preserve"> Esmerelda but not Tabitha</w:t>
      </w:r>
    </w:p>
    <w:p w14:paraId="2A5B3403" w14:textId="0ED320FE" w:rsidR="002257DF" w:rsidRPr="002217D9" w:rsidRDefault="002257DF" w:rsidP="00A72B5E">
      <w:pPr>
        <w:jc w:val="both"/>
        <w:rPr>
          <w:szCs w:val="26"/>
        </w:rPr>
      </w:pPr>
      <w:r w:rsidRPr="007E4DFA">
        <w:rPr>
          <w:b/>
          <w:bCs/>
          <w:szCs w:val="26"/>
        </w:rPr>
        <w:t>D.</w:t>
      </w:r>
      <w:r w:rsidRPr="002217D9">
        <w:rPr>
          <w:szCs w:val="26"/>
        </w:rPr>
        <w:t xml:space="preserve"> neither Esmerelda nor Tabitha</w:t>
      </w:r>
    </w:p>
    <w:p w14:paraId="07E713B6" w14:textId="77777777" w:rsidR="002257DF" w:rsidRDefault="002257DF" w:rsidP="00A72B5E">
      <w:pPr>
        <w:jc w:val="both"/>
        <w:rPr>
          <w:szCs w:val="26"/>
        </w:rPr>
      </w:pPr>
      <w:r w:rsidRPr="002217D9">
        <w:rPr>
          <w:szCs w:val="26"/>
        </w:rPr>
        <w:t xml:space="preserve">ANSWER: </w:t>
      </w:r>
      <w:r>
        <w:rPr>
          <w:szCs w:val="26"/>
        </w:rPr>
        <w:t>A</w:t>
      </w:r>
    </w:p>
    <w:p w14:paraId="46EBDE92" w14:textId="77777777" w:rsidR="002257DF" w:rsidRPr="002217D9" w:rsidRDefault="002257DF" w:rsidP="00A72B5E">
      <w:pPr>
        <w:jc w:val="both"/>
        <w:rPr>
          <w:szCs w:val="26"/>
        </w:rPr>
      </w:pPr>
      <w:r w:rsidRPr="002217D9">
        <w:rPr>
          <w:szCs w:val="26"/>
        </w:rPr>
        <w:t>The invention of the telegraph led to the loss of jobs for those who had delivered mail by horse but created jobs for telegraph operators and delivery persons. This is an example of</w:t>
      </w:r>
    </w:p>
    <w:p w14:paraId="61C65C61" w14:textId="54A55A28" w:rsidR="002257DF" w:rsidRPr="007E4DFA" w:rsidRDefault="002257DF" w:rsidP="00A72B5E">
      <w:pPr>
        <w:jc w:val="both"/>
      </w:pPr>
      <w:r w:rsidRPr="007E4DFA">
        <w:rPr>
          <w:b/>
          <w:bCs/>
          <w:szCs w:val="26"/>
        </w:rPr>
        <w:t>A.</w:t>
      </w:r>
      <w:r w:rsidRPr="002217D9">
        <w:rPr>
          <w:szCs w:val="26"/>
        </w:rPr>
        <w:t xml:space="preserve"> frictional unemployment created by sectoral shifts.</w:t>
      </w:r>
    </w:p>
    <w:p w14:paraId="11D2F12C" w14:textId="66809EF9" w:rsidR="002257DF" w:rsidRPr="002217D9" w:rsidRDefault="002257DF" w:rsidP="00A72B5E">
      <w:pPr>
        <w:jc w:val="both"/>
        <w:rPr>
          <w:szCs w:val="26"/>
        </w:rPr>
      </w:pPr>
      <w:r w:rsidRPr="007E4DFA">
        <w:rPr>
          <w:b/>
          <w:bCs/>
          <w:szCs w:val="26"/>
        </w:rPr>
        <w:t>B.</w:t>
      </w:r>
      <w:r w:rsidRPr="002217D9">
        <w:rPr>
          <w:szCs w:val="26"/>
        </w:rPr>
        <w:t xml:space="preserve"> structural unemployment created by sectoral shifts.</w:t>
      </w:r>
    </w:p>
    <w:p w14:paraId="647AE918" w14:textId="6F5FAC9E" w:rsidR="002257DF" w:rsidRPr="002217D9" w:rsidRDefault="002257DF" w:rsidP="00A72B5E">
      <w:pPr>
        <w:jc w:val="both"/>
        <w:rPr>
          <w:szCs w:val="26"/>
        </w:rPr>
      </w:pPr>
      <w:r w:rsidRPr="007E4DFA">
        <w:rPr>
          <w:b/>
          <w:bCs/>
          <w:szCs w:val="26"/>
        </w:rPr>
        <w:t>C.</w:t>
      </w:r>
      <w:r w:rsidRPr="002217D9">
        <w:rPr>
          <w:szCs w:val="26"/>
        </w:rPr>
        <w:t xml:space="preserve"> frictional unemployment created by efficiency wages.</w:t>
      </w:r>
    </w:p>
    <w:p w14:paraId="5A4D1BD4" w14:textId="446E1465" w:rsidR="002257DF" w:rsidRPr="002217D9" w:rsidRDefault="002257DF" w:rsidP="00A72B5E">
      <w:pPr>
        <w:jc w:val="both"/>
        <w:rPr>
          <w:szCs w:val="26"/>
        </w:rPr>
      </w:pPr>
      <w:r w:rsidRPr="007E4DFA">
        <w:rPr>
          <w:b/>
          <w:bCs/>
          <w:szCs w:val="26"/>
        </w:rPr>
        <w:t>D.</w:t>
      </w:r>
      <w:r w:rsidRPr="002217D9">
        <w:rPr>
          <w:szCs w:val="26"/>
        </w:rPr>
        <w:t xml:space="preserve"> structural unemployment created by efficiency wages.</w:t>
      </w:r>
    </w:p>
    <w:p w14:paraId="5B317340" w14:textId="77777777" w:rsidR="002257DF" w:rsidRDefault="002257DF" w:rsidP="00A72B5E">
      <w:pPr>
        <w:jc w:val="both"/>
        <w:rPr>
          <w:szCs w:val="26"/>
        </w:rPr>
      </w:pPr>
      <w:r w:rsidRPr="002217D9">
        <w:rPr>
          <w:szCs w:val="26"/>
        </w:rPr>
        <w:t xml:space="preserve">ANSWER: </w:t>
      </w:r>
      <w:r>
        <w:rPr>
          <w:szCs w:val="26"/>
        </w:rPr>
        <w:t>A</w:t>
      </w:r>
    </w:p>
    <w:p w14:paraId="131F32EC" w14:textId="77777777" w:rsidR="002257DF" w:rsidRPr="002217D9" w:rsidRDefault="002257DF" w:rsidP="00A72B5E">
      <w:pPr>
        <w:jc w:val="both"/>
        <w:rPr>
          <w:szCs w:val="26"/>
        </w:rPr>
      </w:pPr>
      <w:r w:rsidRPr="002217D9">
        <w:rPr>
          <w:szCs w:val="26"/>
        </w:rPr>
        <w:t>Wages in excess of their equilibrium level help explain</w:t>
      </w:r>
    </w:p>
    <w:p w14:paraId="2EF144F4" w14:textId="4E114F37" w:rsidR="002257DF" w:rsidRPr="007928AF" w:rsidRDefault="002257DF" w:rsidP="00A72B5E">
      <w:pPr>
        <w:jc w:val="both"/>
      </w:pPr>
      <w:r w:rsidRPr="007E4DFA">
        <w:rPr>
          <w:b/>
          <w:bCs/>
          <w:szCs w:val="26"/>
        </w:rPr>
        <w:t>A.</w:t>
      </w:r>
      <w:r w:rsidRPr="002217D9">
        <w:rPr>
          <w:szCs w:val="26"/>
        </w:rPr>
        <w:t xml:space="preserve"> both structural unemployment and the natural rate of unemployment.</w:t>
      </w:r>
    </w:p>
    <w:p w14:paraId="78EF0779" w14:textId="0918D9BC" w:rsidR="002257DF" w:rsidRPr="002217D9" w:rsidRDefault="002257DF" w:rsidP="00A72B5E">
      <w:pPr>
        <w:jc w:val="both"/>
        <w:rPr>
          <w:szCs w:val="26"/>
        </w:rPr>
      </w:pPr>
      <w:r w:rsidRPr="007E4DFA">
        <w:rPr>
          <w:b/>
          <w:bCs/>
          <w:szCs w:val="26"/>
        </w:rPr>
        <w:t>B.</w:t>
      </w:r>
      <w:r w:rsidRPr="002217D9">
        <w:rPr>
          <w:szCs w:val="26"/>
        </w:rPr>
        <w:t xml:space="preserve"> the natural rate of unemployment but not structural unemployment.</w:t>
      </w:r>
    </w:p>
    <w:p w14:paraId="04FEAE10" w14:textId="1965B23A" w:rsidR="002257DF" w:rsidRPr="002217D9" w:rsidRDefault="002257DF" w:rsidP="00A72B5E">
      <w:pPr>
        <w:jc w:val="both"/>
        <w:rPr>
          <w:szCs w:val="26"/>
        </w:rPr>
      </w:pPr>
      <w:r w:rsidRPr="007E4DFA">
        <w:rPr>
          <w:b/>
          <w:bCs/>
          <w:szCs w:val="26"/>
        </w:rPr>
        <w:t>C.</w:t>
      </w:r>
      <w:r w:rsidRPr="002217D9">
        <w:rPr>
          <w:szCs w:val="26"/>
        </w:rPr>
        <w:t xml:space="preserve"> structural unemployment but not the natural rate of unemployment.</w:t>
      </w:r>
    </w:p>
    <w:p w14:paraId="39684E17" w14:textId="6D7325FF" w:rsidR="002257DF" w:rsidRPr="002217D9" w:rsidRDefault="002257DF" w:rsidP="00A72B5E">
      <w:pPr>
        <w:jc w:val="both"/>
        <w:rPr>
          <w:szCs w:val="26"/>
        </w:rPr>
      </w:pPr>
      <w:r w:rsidRPr="007E4DFA">
        <w:rPr>
          <w:b/>
          <w:bCs/>
          <w:szCs w:val="26"/>
        </w:rPr>
        <w:t>D.</w:t>
      </w:r>
      <w:r w:rsidRPr="002217D9">
        <w:rPr>
          <w:szCs w:val="26"/>
        </w:rPr>
        <w:t xml:space="preserve"> neither structural unemployment nor the natural rate of unemployment.</w:t>
      </w:r>
    </w:p>
    <w:p w14:paraId="71889D9F" w14:textId="77777777" w:rsidR="002257DF" w:rsidRDefault="002257DF" w:rsidP="00A72B5E">
      <w:pPr>
        <w:jc w:val="both"/>
        <w:rPr>
          <w:szCs w:val="26"/>
        </w:rPr>
      </w:pPr>
      <w:r w:rsidRPr="002217D9">
        <w:rPr>
          <w:szCs w:val="26"/>
        </w:rPr>
        <w:t xml:space="preserve">ANSWER: </w:t>
      </w:r>
      <w:r>
        <w:rPr>
          <w:szCs w:val="26"/>
        </w:rPr>
        <w:t>A</w:t>
      </w:r>
    </w:p>
    <w:p w14:paraId="2113D1BA" w14:textId="77777777" w:rsidR="002257DF" w:rsidRPr="009B3312" w:rsidRDefault="002257DF" w:rsidP="00A72B5E">
      <w:pPr>
        <w:jc w:val="both"/>
        <w:rPr>
          <w:szCs w:val="26"/>
        </w:rPr>
      </w:pPr>
      <w:r w:rsidRPr="009B3312">
        <w:rPr>
          <w:szCs w:val="26"/>
        </w:rPr>
        <w:t>Which type(s) of economies interact with other economies?</w:t>
      </w:r>
    </w:p>
    <w:p w14:paraId="106194E1" w14:textId="75859A0D" w:rsidR="002257DF" w:rsidRPr="007E4DFA" w:rsidRDefault="002257DF" w:rsidP="00A72B5E">
      <w:pPr>
        <w:jc w:val="both"/>
      </w:pPr>
      <w:r w:rsidRPr="007E4DFA">
        <w:rPr>
          <w:b/>
          <w:bCs/>
          <w:szCs w:val="26"/>
        </w:rPr>
        <w:lastRenderedPageBreak/>
        <w:t>A.</w:t>
      </w:r>
      <w:r w:rsidRPr="009B3312">
        <w:rPr>
          <w:szCs w:val="26"/>
        </w:rPr>
        <w:t xml:space="preserve"> only open economies</w:t>
      </w:r>
    </w:p>
    <w:p w14:paraId="0A993A15" w14:textId="2173CCA7" w:rsidR="002257DF" w:rsidRPr="009B3312" w:rsidRDefault="002257DF" w:rsidP="00A72B5E">
      <w:pPr>
        <w:jc w:val="both"/>
        <w:rPr>
          <w:szCs w:val="26"/>
        </w:rPr>
      </w:pPr>
      <w:r w:rsidRPr="007E4DFA">
        <w:rPr>
          <w:b/>
          <w:bCs/>
          <w:szCs w:val="26"/>
        </w:rPr>
        <w:t>B.</w:t>
      </w:r>
      <w:r w:rsidRPr="009B3312">
        <w:rPr>
          <w:szCs w:val="26"/>
        </w:rPr>
        <w:t xml:space="preserve"> only closed economies</w:t>
      </w:r>
    </w:p>
    <w:p w14:paraId="3355EFE7" w14:textId="727ED3BE" w:rsidR="002257DF" w:rsidRPr="009B3312" w:rsidRDefault="002257DF" w:rsidP="00A72B5E">
      <w:pPr>
        <w:jc w:val="both"/>
        <w:rPr>
          <w:szCs w:val="26"/>
        </w:rPr>
      </w:pPr>
      <w:r w:rsidRPr="007E4DFA">
        <w:rPr>
          <w:b/>
          <w:bCs/>
          <w:szCs w:val="26"/>
        </w:rPr>
        <w:t>C.</w:t>
      </w:r>
      <w:r w:rsidRPr="009B3312">
        <w:rPr>
          <w:szCs w:val="26"/>
        </w:rPr>
        <w:t xml:space="preserve"> closed economies and open economies</w:t>
      </w:r>
    </w:p>
    <w:p w14:paraId="02E13435" w14:textId="068E1F41" w:rsidR="002257DF" w:rsidRPr="009B3312" w:rsidRDefault="002257DF" w:rsidP="00A72B5E">
      <w:pPr>
        <w:jc w:val="both"/>
        <w:rPr>
          <w:szCs w:val="26"/>
        </w:rPr>
      </w:pPr>
      <w:r w:rsidRPr="007E4DFA">
        <w:rPr>
          <w:b/>
          <w:bCs/>
          <w:szCs w:val="26"/>
        </w:rPr>
        <w:t>D.</w:t>
      </w:r>
      <w:r w:rsidRPr="009B3312">
        <w:rPr>
          <w:szCs w:val="26"/>
        </w:rPr>
        <w:t xml:space="preserve"> neither closed nor open economies</w:t>
      </w:r>
    </w:p>
    <w:p w14:paraId="149C8D14" w14:textId="77777777" w:rsidR="002257DF" w:rsidRDefault="002257DF" w:rsidP="00A72B5E">
      <w:pPr>
        <w:jc w:val="both"/>
        <w:rPr>
          <w:szCs w:val="26"/>
        </w:rPr>
      </w:pPr>
      <w:r w:rsidRPr="009B3312">
        <w:rPr>
          <w:szCs w:val="26"/>
        </w:rPr>
        <w:t xml:space="preserve">ANSWER: </w:t>
      </w:r>
      <w:r>
        <w:rPr>
          <w:szCs w:val="26"/>
        </w:rPr>
        <w:t>A</w:t>
      </w:r>
    </w:p>
    <w:p w14:paraId="54DCF81B" w14:textId="77777777" w:rsidR="002257DF" w:rsidRPr="009B3312" w:rsidRDefault="002257DF" w:rsidP="00A72B5E">
      <w:pPr>
        <w:jc w:val="both"/>
        <w:rPr>
          <w:szCs w:val="26"/>
        </w:rPr>
      </w:pPr>
      <w:r w:rsidRPr="009B3312">
        <w:rPr>
          <w:szCs w:val="26"/>
        </w:rPr>
        <w:t>When Jamie, a U.S. citizen, purchases a wool jacket made in Ireland, the purchase is</w:t>
      </w:r>
    </w:p>
    <w:p w14:paraId="3C270B5C" w14:textId="1551C494" w:rsidR="002257DF" w:rsidRPr="007928AF" w:rsidRDefault="002257DF" w:rsidP="00A72B5E">
      <w:pPr>
        <w:jc w:val="both"/>
      </w:pPr>
      <w:r w:rsidRPr="007E4DFA">
        <w:rPr>
          <w:b/>
          <w:bCs/>
          <w:szCs w:val="26"/>
        </w:rPr>
        <w:t>A.</w:t>
      </w:r>
      <w:r w:rsidRPr="009B3312">
        <w:rPr>
          <w:szCs w:val="26"/>
        </w:rPr>
        <w:t xml:space="preserve"> a U.S. import and an Irish export.</w:t>
      </w:r>
    </w:p>
    <w:p w14:paraId="40EBA34F" w14:textId="7CEF0B92" w:rsidR="002257DF" w:rsidRPr="009B3312" w:rsidRDefault="002257DF" w:rsidP="00A72B5E">
      <w:pPr>
        <w:jc w:val="both"/>
        <w:rPr>
          <w:szCs w:val="26"/>
        </w:rPr>
      </w:pPr>
      <w:r w:rsidRPr="007E4DFA">
        <w:rPr>
          <w:b/>
          <w:bCs/>
          <w:szCs w:val="26"/>
        </w:rPr>
        <w:t>B.</w:t>
      </w:r>
      <w:r w:rsidRPr="009B3312">
        <w:rPr>
          <w:szCs w:val="26"/>
        </w:rPr>
        <w:t xml:space="preserve"> both a U.S. and Irish import.</w:t>
      </w:r>
    </w:p>
    <w:p w14:paraId="2AE4F434" w14:textId="799BEDE0" w:rsidR="002257DF" w:rsidRPr="009B3312" w:rsidRDefault="002257DF" w:rsidP="00A72B5E">
      <w:pPr>
        <w:jc w:val="both"/>
        <w:rPr>
          <w:szCs w:val="26"/>
        </w:rPr>
      </w:pPr>
      <w:r w:rsidRPr="007E4DFA">
        <w:rPr>
          <w:b/>
          <w:bCs/>
          <w:szCs w:val="26"/>
        </w:rPr>
        <w:t>C.</w:t>
      </w:r>
      <w:r w:rsidRPr="009B3312">
        <w:rPr>
          <w:szCs w:val="26"/>
        </w:rPr>
        <w:t xml:space="preserve"> a U.S. export and an Irish import.</w:t>
      </w:r>
    </w:p>
    <w:p w14:paraId="2C7934F3" w14:textId="6E01A4BB" w:rsidR="002257DF" w:rsidRPr="009B3312" w:rsidRDefault="002257DF" w:rsidP="00A72B5E">
      <w:pPr>
        <w:jc w:val="both"/>
        <w:rPr>
          <w:szCs w:val="26"/>
        </w:rPr>
      </w:pPr>
      <w:r w:rsidRPr="007E4DFA">
        <w:rPr>
          <w:b/>
          <w:bCs/>
          <w:szCs w:val="26"/>
        </w:rPr>
        <w:t>D.</w:t>
      </w:r>
      <w:r w:rsidRPr="009B3312">
        <w:rPr>
          <w:szCs w:val="26"/>
        </w:rPr>
        <w:t xml:space="preserve"> neither an export nor an import for either country.</w:t>
      </w:r>
    </w:p>
    <w:p w14:paraId="40F121BF" w14:textId="77777777" w:rsidR="002257DF" w:rsidRDefault="002257DF" w:rsidP="00A72B5E">
      <w:pPr>
        <w:jc w:val="both"/>
        <w:rPr>
          <w:szCs w:val="26"/>
        </w:rPr>
      </w:pPr>
      <w:r w:rsidRPr="009B3312">
        <w:rPr>
          <w:szCs w:val="26"/>
        </w:rPr>
        <w:t xml:space="preserve">ANSWER: </w:t>
      </w:r>
      <w:r>
        <w:rPr>
          <w:szCs w:val="26"/>
        </w:rPr>
        <w:t>A</w:t>
      </w:r>
    </w:p>
    <w:p w14:paraId="7DA8838F" w14:textId="77777777" w:rsidR="002257DF" w:rsidRPr="009B3312" w:rsidRDefault="002257DF" w:rsidP="00A72B5E">
      <w:pPr>
        <w:jc w:val="both"/>
        <w:rPr>
          <w:szCs w:val="26"/>
        </w:rPr>
      </w:pPr>
      <w:r w:rsidRPr="009B3312">
        <w:rPr>
          <w:szCs w:val="26"/>
        </w:rPr>
        <w:t>A farmer in Mexico purchases a tractor made in the U.S. This purchase is an example of</w:t>
      </w:r>
    </w:p>
    <w:p w14:paraId="44CC09B9" w14:textId="50198B99" w:rsidR="002257DF" w:rsidRPr="007928AF" w:rsidRDefault="002257DF" w:rsidP="00A72B5E">
      <w:pPr>
        <w:jc w:val="both"/>
      </w:pPr>
      <w:r w:rsidRPr="007E4DFA">
        <w:rPr>
          <w:b/>
          <w:bCs/>
          <w:szCs w:val="26"/>
        </w:rPr>
        <w:t>A.</w:t>
      </w:r>
      <w:r w:rsidRPr="009B3312">
        <w:rPr>
          <w:szCs w:val="26"/>
        </w:rPr>
        <w:t xml:space="preserve"> a U.S. export and a Mexican import</w:t>
      </w:r>
    </w:p>
    <w:p w14:paraId="629DD2F3" w14:textId="7F0D5B8C" w:rsidR="002257DF" w:rsidRPr="009B3312" w:rsidRDefault="002257DF" w:rsidP="00A72B5E">
      <w:pPr>
        <w:jc w:val="both"/>
        <w:rPr>
          <w:szCs w:val="26"/>
        </w:rPr>
      </w:pPr>
      <w:r w:rsidRPr="007E4DFA">
        <w:rPr>
          <w:b/>
          <w:bCs/>
          <w:szCs w:val="26"/>
        </w:rPr>
        <w:t>B.</w:t>
      </w:r>
      <w:r w:rsidRPr="009B3312">
        <w:rPr>
          <w:szCs w:val="26"/>
        </w:rPr>
        <w:t xml:space="preserve"> a U.S. import and a Mexican export</w:t>
      </w:r>
    </w:p>
    <w:p w14:paraId="222D7EEE" w14:textId="77777777" w:rsidR="00A72B5E" w:rsidRDefault="002257DF" w:rsidP="00A72B5E">
      <w:pPr>
        <w:jc w:val="both"/>
        <w:rPr>
          <w:szCs w:val="26"/>
        </w:rPr>
      </w:pPr>
      <w:r w:rsidRPr="007E4DFA">
        <w:rPr>
          <w:b/>
          <w:bCs/>
          <w:szCs w:val="26"/>
        </w:rPr>
        <w:t>C.</w:t>
      </w:r>
      <w:r w:rsidRPr="009B3312">
        <w:rPr>
          <w:szCs w:val="26"/>
        </w:rPr>
        <w:t xml:space="preserve"> an export for both the U.S. and Mexico</w:t>
      </w:r>
    </w:p>
    <w:p w14:paraId="6E83E9BA" w14:textId="466B2AAE" w:rsidR="002257DF" w:rsidRPr="009B3312" w:rsidRDefault="002257DF" w:rsidP="00A72B5E">
      <w:pPr>
        <w:jc w:val="both"/>
        <w:rPr>
          <w:szCs w:val="26"/>
        </w:rPr>
      </w:pPr>
      <w:r w:rsidRPr="007E4DFA">
        <w:rPr>
          <w:b/>
          <w:bCs/>
          <w:szCs w:val="26"/>
        </w:rPr>
        <w:t>D.</w:t>
      </w:r>
      <w:r w:rsidRPr="009B3312">
        <w:rPr>
          <w:szCs w:val="26"/>
        </w:rPr>
        <w:t xml:space="preserve"> an import for both Mexico and the U.S.</w:t>
      </w:r>
    </w:p>
    <w:p w14:paraId="55AA860C" w14:textId="77777777" w:rsidR="002257DF" w:rsidRDefault="002257DF" w:rsidP="00A72B5E">
      <w:pPr>
        <w:jc w:val="both"/>
        <w:rPr>
          <w:szCs w:val="26"/>
        </w:rPr>
      </w:pPr>
      <w:r w:rsidRPr="009B3312">
        <w:rPr>
          <w:szCs w:val="26"/>
        </w:rPr>
        <w:t xml:space="preserve">ANSWER: </w:t>
      </w:r>
      <w:r>
        <w:rPr>
          <w:szCs w:val="26"/>
        </w:rPr>
        <w:t>A</w:t>
      </w:r>
    </w:p>
    <w:p w14:paraId="09E54F68" w14:textId="77777777" w:rsidR="002257DF" w:rsidRPr="00782D88" w:rsidRDefault="002257DF" w:rsidP="00A72B5E">
      <w:pPr>
        <w:jc w:val="both"/>
        <w:rPr>
          <w:szCs w:val="26"/>
        </w:rPr>
      </w:pPr>
      <w:r w:rsidRPr="00782D88">
        <w:rPr>
          <w:szCs w:val="26"/>
        </w:rPr>
        <w:t>If Norway sold more goods and services abroad than it purchased from abroad, then it had</w:t>
      </w:r>
    </w:p>
    <w:p w14:paraId="3D24027A" w14:textId="18513439" w:rsidR="002257DF" w:rsidRPr="00782D88" w:rsidRDefault="002257DF" w:rsidP="00A72B5E">
      <w:pPr>
        <w:jc w:val="both"/>
        <w:rPr>
          <w:szCs w:val="26"/>
        </w:rPr>
      </w:pPr>
      <w:r w:rsidRPr="007E4DFA">
        <w:rPr>
          <w:b/>
          <w:bCs/>
          <w:szCs w:val="26"/>
        </w:rPr>
        <w:t>A.</w:t>
      </w:r>
      <w:r w:rsidRPr="00782D88">
        <w:rPr>
          <w:szCs w:val="26"/>
        </w:rPr>
        <w:t xml:space="preserve"> positive net exports which is a trade surplus.</w:t>
      </w:r>
    </w:p>
    <w:p w14:paraId="297FD6EB" w14:textId="7E4D2E78" w:rsidR="002257DF" w:rsidRPr="00782D88" w:rsidRDefault="002257DF" w:rsidP="00A72B5E">
      <w:pPr>
        <w:jc w:val="both"/>
        <w:rPr>
          <w:szCs w:val="26"/>
        </w:rPr>
      </w:pPr>
      <w:r w:rsidRPr="007E4DFA">
        <w:rPr>
          <w:b/>
          <w:bCs/>
          <w:szCs w:val="26"/>
        </w:rPr>
        <w:t>B.</w:t>
      </w:r>
      <w:r w:rsidRPr="00782D88">
        <w:rPr>
          <w:szCs w:val="26"/>
        </w:rPr>
        <w:t xml:space="preserve"> positive net exports which is a trade deficit.</w:t>
      </w:r>
    </w:p>
    <w:p w14:paraId="2864AB9F" w14:textId="71FCA189" w:rsidR="002257DF" w:rsidRPr="00782D88" w:rsidRDefault="002257DF" w:rsidP="00A72B5E">
      <w:pPr>
        <w:jc w:val="both"/>
        <w:rPr>
          <w:szCs w:val="26"/>
        </w:rPr>
      </w:pPr>
      <w:r w:rsidRPr="007E4DFA">
        <w:rPr>
          <w:b/>
          <w:bCs/>
          <w:szCs w:val="26"/>
        </w:rPr>
        <w:t>C.</w:t>
      </w:r>
      <w:r w:rsidRPr="00782D88">
        <w:rPr>
          <w:szCs w:val="26"/>
        </w:rPr>
        <w:t xml:space="preserve"> negative net exports which is a trade surplus.</w:t>
      </w:r>
    </w:p>
    <w:p w14:paraId="3918B9B8" w14:textId="03CDED00" w:rsidR="002257DF" w:rsidRPr="00782D88" w:rsidRDefault="002257DF" w:rsidP="00A72B5E">
      <w:pPr>
        <w:jc w:val="both"/>
        <w:rPr>
          <w:szCs w:val="26"/>
        </w:rPr>
      </w:pPr>
      <w:r w:rsidRPr="007E4DFA">
        <w:rPr>
          <w:b/>
          <w:bCs/>
          <w:szCs w:val="26"/>
        </w:rPr>
        <w:t>D.</w:t>
      </w:r>
      <w:r w:rsidRPr="00782D88">
        <w:rPr>
          <w:szCs w:val="26"/>
        </w:rPr>
        <w:t xml:space="preserve"> negative net exports which is a trade deficit.</w:t>
      </w:r>
    </w:p>
    <w:p w14:paraId="0499A236" w14:textId="77777777" w:rsidR="002257DF" w:rsidRDefault="002257DF" w:rsidP="00A72B5E">
      <w:pPr>
        <w:jc w:val="both"/>
        <w:rPr>
          <w:szCs w:val="26"/>
        </w:rPr>
      </w:pPr>
      <w:r w:rsidRPr="00782D88">
        <w:rPr>
          <w:szCs w:val="26"/>
        </w:rPr>
        <w:t xml:space="preserve">ANSWER: </w:t>
      </w:r>
      <w:r>
        <w:rPr>
          <w:szCs w:val="26"/>
        </w:rPr>
        <w:t>A</w:t>
      </w:r>
    </w:p>
    <w:p w14:paraId="14F0A758" w14:textId="77777777" w:rsidR="002257DF" w:rsidRPr="00782D88" w:rsidRDefault="002257DF" w:rsidP="00A72B5E">
      <w:pPr>
        <w:jc w:val="both"/>
        <w:rPr>
          <w:szCs w:val="26"/>
        </w:rPr>
      </w:pPr>
      <w:r w:rsidRPr="00782D88">
        <w:rPr>
          <w:szCs w:val="26"/>
        </w:rPr>
        <w:t>If the U.S. has exports of $1.5 trillion and imports of $2.2 trillion, then the U.S.</w:t>
      </w:r>
    </w:p>
    <w:p w14:paraId="6F509782" w14:textId="0E09BF97" w:rsidR="002257DF" w:rsidRPr="00782D88" w:rsidRDefault="002257DF" w:rsidP="00A72B5E">
      <w:pPr>
        <w:jc w:val="both"/>
        <w:rPr>
          <w:szCs w:val="26"/>
        </w:rPr>
      </w:pPr>
      <w:r w:rsidRPr="007E4DFA">
        <w:rPr>
          <w:b/>
          <w:bCs/>
          <w:szCs w:val="26"/>
        </w:rPr>
        <w:t>A.</w:t>
      </w:r>
      <w:r w:rsidRPr="00782D88">
        <w:rPr>
          <w:szCs w:val="26"/>
        </w:rPr>
        <w:t xml:space="preserve"> buys more from overseas then it sells overseas; it has a trade deficit.</w:t>
      </w:r>
    </w:p>
    <w:p w14:paraId="01D14D71" w14:textId="2707CC3D" w:rsidR="002257DF" w:rsidRPr="00782D88" w:rsidRDefault="002257DF" w:rsidP="00A72B5E">
      <w:pPr>
        <w:jc w:val="both"/>
        <w:rPr>
          <w:szCs w:val="26"/>
        </w:rPr>
      </w:pPr>
      <w:r w:rsidRPr="007E4DFA">
        <w:rPr>
          <w:b/>
          <w:bCs/>
          <w:szCs w:val="26"/>
        </w:rPr>
        <w:t>B.</w:t>
      </w:r>
      <w:r w:rsidRPr="00782D88">
        <w:rPr>
          <w:szCs w:val="26"/>
        </w:rPr>
        <w:t xml:space="preserve"> sells more overseas then it buys from overseas; it has a trade surplus.</w:t>
      </w:r>
    </w:p>
    <w:p w14:paraId="55949B3A" w14:textId="71330577" w:rsidR="002257DF" w:rsidRPr="00782D88" w:rsidRDefault="002257DF" w:rsidP="00A72B5E">
      <w:pPr>
        <w:jc w:val="both"/>
        <w:rPr>
          <w:szCs w:val="26"/>
        </w:rPr>
      </w:pPr>
      <w:r w:rsidRPr="007E4DFA">
        <w:rPr>
          <w:b/>
          <w:bCs/>
          <w:szCs w:val="26"/>
        </w:rPr>
        <w:t>C.</w:t>
      </w:r>
      <w:r w:rsidRPr="00782D88">
        <w:rPr>
          <w:szCs w:val="26"/>
        </w:rPr>
        <w:t xml:space="preserve"> sells more overseas then it buys from overseas; it has a trade deficit.</w:t>
      </w:r>
    </w:p>
    <w:p w14:paraId="4113DC3C" w14:textId="4D65A71B" w:rsidR="002257DF" w:rsidRPr="00782D88" w:rsidRDefault="002257DF" w:rsidP="00A72B5E">
      <w:pPr>
        <w:jc w:val="both"/>
        <w:rPr>
          <w:szCs w:val="26"/>
        </w:rPr>
      </w:pPr>
      <w:r w:rsidRPr="007E4DFA">
        <w:rPr>
          <w:b/>
          <w:bCs/>
          <w:szCs w:val="26"/>
        </w:rPr>
        <w:t>D.</w:t>
      </w:r>
      <w:r w:rsidRPr="00782D88">
        <w:rPr>
          <w:szCs w:val="26"/>
        </w:rPr>
        <w:t xml:space="preserve"> buys more from overseas then it sells overseas; it has a trade surplus.</w:t>
      </w:r>
    </w:p>
    <w:p w14:paraId="31F4C450" w14:textId="77777777" w:rsidR="002257DF" w:rsidRDefault="002257DF" w:rsidP="00A72B5E">
      <w:pPr>
        <w:jc w:val="both"/>
        <w:rPr>
          <w:szCs w:val="26"/>
        </w:rPr>
      </w:pPr>
      <w:r w:rsidRPr="00782D88">
        <w:rPr>
          <w:szCs w:val="26"/>
        </w:rPr>
        <w:t xml:space="preserve">ANSWER: </w:t>
      </w:r>
      <w:r>
        <w:rPr>
          <w:szCs w:val="26"/>
        </w:rPr>
        <w:t>A</w:t>
      </w:r>
    </w:p>
    <w:p w14:paraId="161BF4BA" w14:textId="77777777" w:rsidR="002257DF" w:rsidRPr="00782D88" w:rsidRDefault="002257DF" w:rsidP="00A72B5E">
      <w:pPr>
        <w:jc w:val="both"/>
        <w:rPr>
          <w:szCs w:val="26"/>
        </w:rPr>
      </w:pPr>
      <w:r w:rsidRPr="00782D88">
        <w:rPr>
          <w:szCs w:val="26"/>
        </w:rPr>
        <w:t>If the exchange rate is 2 Brazilian reals per dollar and a meal in Rio costs 20 reals, then how many dollars does it take to buy a meal in Rio?</w:t>
      </w:r>
    </w:p>
    <w:p w14:paraId="5F4F6AA3" w14:textId="77777777" w:rsidR="00A72B5E" w:rsidRDefault="002257DF" w:rsidP="00A72B5E">
      <w:pPr>
        <w:jc w:val="both"/>
        <w:rPr>
          <w:szCs w:val="26"/>
        </w:rPr>
      </w:pPr>
      <w:r w:rsidRPr="007E4DFA">
        <w:rPr>
          <w:b/>
          <w:bCs/>
          <w:szCs w:val="26"/>
        </w:rPr>
        <w:t>A.</w:t>
      </w:r>
      <w:r w:rsidRPr="00782D88">
        <w:rPr>
          <w:szCs w:val="26"/>
        </w:rPr>
        <w:t xml:space="preserve"> 10 and your purchase will increase Brazil’s net exports.</w:t>
      </w:r>
    </w:p>
    <w:p w14:paraId="09D4379D" w14:textId="04BAE7EE" w:rsidR="002257DF" w:rsidRPr="00782D88" w:rsidRDefault="002257DF" w:rsidP="00A72B5E">
      <w:pPr>
        <w:jc w:val="both"/>
        <w:rPr>
          <w:szCs w:val="26"/>
        </w:rPr>
      </w:pPr>
      <w:r w:rsidRPr="007E4DFA">
        <w:rPr>
          <w:b/>
          <w:bCs/>
          <w:szCs w:val="26"/>
        </w:rPr>
        <w:t>B.</w:t>
      </w:r>
      <w:r w:rsidRPr="00782D88">
        <w:rPr>
          <w:szCs w:val="26"/>
        </w:rPr>
        <w:t xml:space="preserve"> 40 and your purchase will increase Brazil’s net exports.</w:t>
      </w:r>
    </w:p>
    <w:p w14:paraId="2D662E18" w14:textId="11603A7B" w:rsidR="002257DF" w:rsidRPr="00782D88" w:rsidRDefault="002257DF" w:rsidP="00A72B5E">
      <w:pPr>
        <w:jc w:val="both"/>
        <w:rPr>
          <w:szCs w:val="26"/>
        </w:rPr>
      </w:pPr>
      <w:r w:rsidRPr="007E4DFA">
        <w:rPr>
          <w:b/>
          <w:bCs/>
          <w:szCs w:val="26"/>
        </w:rPr>
        <w:t>C.</w:t>
      </w:r>
      <w:r w:rsidRPr="00782D88">
        <w:rPr>
          <w:szCs w:val="26"/>
        </w:rPr>
        <w:t xml:space="preserve"> 40 and your purchase will decrease Brazil’s net exports.</w:t>
      </w:r>
    </w:p>
    <w:p w14:paraId="44032111" w14:textId="33B029D2" w:rsidR="002257DF" w:rsidRPr="00782D88" w:rsidRDefault="002257DF" w:rsidP="00A72B5E">
      <w:pPr>
        <w:jc w:val="both"/>
        <w:rPr>
          <w:szCs w:val="26"/>
        </w:rPr>
      </w:pPr>
      <w:r w:rsidRPr="007E4DFA">
        <w:rPr>
          <w:b/>
          <w:bCs/>
          <w:szCs w:val="26"/>
        </w:rPr>
        <w:t>D.</w:t>
      </w:r>
      <w:r w:rsidRPr="00782D88">
        <w:rPr>
          <w:szCs w:val="26"/>
        </w:rPr>
        <w:t xml:space="preserve"> 10 and your purchase will decrease Brazil’s net exports.</w:t>
      </w:r>
    </w:p>
    <w:p w14:paraId="4718548E" w14:textId="77777777" w:rsidR="002257DF" w:rsidRDefault="002257DF" w:rsidP="00A72B5E">
      <w:pPr>
        <w:jc w:val="both"/>
        <w:rPr>
          <w:szCs w:val="26"/>
        </w:rPr>
      </w:pPr>
      <w:r w:rsidRPr="00782D88">
        <w:rPr>
          <w:szCs w:val="26"/>
        </w:rPr>
        <w:t xml:space="preserve">ANSWER: </w:t>
      </w:r>
      <w:r>
        <w:rPr>
          <w:szCs w:val="26"/>
        </w:rPr>
        <w:t>A</w:t>
      </w:r>
    </w:p>
    <w:p w14:paraId="0B709B17" w14:textId="77777777" w:rsidR="002257DF" w:rsidRPr="00782D88" w:rsidRDefault="002257DF" w:rsidP="00A72B5E">
      <w:pPr>
        <w:jc w:val="both"/>
        <w:rPr>
          <w:szCs w:val="26"/>
        </w:rPr>
      </w:pPr>
      <w:r w:rsidRPr="00782D88">
        <w:rPr>
          <w:szCs w:val="26"/>
        </w:rPr>
        <w:t>Suppose the world had only two countries and domestic residents of country A purchased $50 billion of assets from country B and country B purchased $30 billion of assets from country A. What would the net capital outflows of both countries be?</w:t>
      </w:r>
    </w:p>
    <w:p w14:paraId="79FA6A1D" w14:textId="08412C6B" w:rsidR="002257DF" w:rsidRPr="00782D88" w:rsidRDefault="002257DF" w:rsidP="00A72B5E">
      <w:pPr>
        <w:jc w:val="both"/>
        <w:rPr>
          <w:szCs w:val="26"/>
        </w:rPr>
      </w:pPr>
      <w:r w:rsidRPr="007E4DFA">
        <w:rPr>
          <w:b/>
          <w:bCs/>
          <w:szCs w:val="26"/>
        </w:rPr>
        <w:t>A.</w:t>
      </w:r>
      <w:r w:rsidRPr="00782D88">
        <w:rPr>
          <w:szCs w:val="26"/>
        </w:rPr>
        <w:t xml:space="preserve"> $20 billion for country A and -$20 billion for country B</w:t>
      </w:r>
    </w:p>
    <w:p w14:paraId="16C5D38C" w14:textId="4751B127" w:rsidR="002257DF" w:rsidRPr="00782D88" w:rsidRDefault="002257DF" w:rsidP="00A72B5E">
      <w:pPr>
        <w:jc w:val="both"/>
        <w:rPr>
          <w:szCs w:val="26"/>
        </w:rPr>
      </w:pPr>
      <w:r w:rsidRPr="007E4DFA">
        <w:rPr>
          <w:b/>
          <w:bCs/>
          <w:szCs w:val="26"/>
        </w:rPr>
        <w:t>B.</w:t>
      </w:r>
      <w:r w:rsidRPr="00782D88">
        <w:rPr>
          <w:szCs w:val="26"/>
        </w:rPr>
        <w:t xml:space="preserve"> $30 billion for country A and $50 billion for country B</w:t>
      </w:r>
    </w:p>
    <w:p w14:paraId="3E5162D3" w14:textId="24060C6C" w:rsidR="002257DF" w:rsidRPr="00782D88" w:rsidRDefault="002257DF" w:rsidP="00A72B5E">
      <w:pPr>
        <w:jc w:val="both"/>
        <w:rPr>
          <w:szCs w:val="26"/>
        </w:rPr>
      </w:pPr>
      <w:r>
        <w:rPr>
          <w:b/>
          <w:bCs/>
          <w:szCs w:val="26"/>
        </w:rPr>
        <w:t>C</w:t>
      </w:r>
      <w:r w:rsidRPr="007E4DFA">
        <w:rPr>
          <w:b/>
          <w:bCs/>
          <w:szCs w:val="26"/>
        </w:rPr>
        <w:t>.</w:t>
      </w:r>
      <w:r w:rsidRPr="00782D88">
        <w:rPr>
          <w:szCs w:val="26"/>
        </w:rPr>
        <w:t xml:space="preserve"> $50 billion for country A and $30 billion for country B</w:t>
      </w:r>
    </w:p>
    <w:p w14:paraId="5348FEA2" w14:textId="17174A40" w:rsidR="002257DF" w:rsidRPr="00782D88" w:rsidRDefault="002257DF" w:rsidP="00A72B5E">
      <w:pPr>
        <w:jc w:val="both"/>
        <w:rPr>
          <w:szCs w:val="26"/>
        </w:rPr>
      </w:pPr>
      <w:r>
        <w:rPr>
          <w:b/>
          <w:bCs/>
          <w:szCs w:val="26"/>
        </w:rPr>
        <w:t>D</w:t>
      </w:r>
      <w:r w:rsidRPr="007E4DFA">
        <w:rPr>
          <w:b/>
          <w:bCs/>
          <w:szCs w:val="26"/>
        </w:rPr>
        <w:t>.</w:t>
      </w:r>
      <w:r w:rsidRPr="00782D88">
        <w:rPr>
          <w:szCs w:val="26"/>
        </w:rPr>
        <w:t xml:space="preserve"> -$20 billion for country A and $20 billion for country B</w:t>
      </w:r>
    </w:p>
    <w:p w14:paraId="325D7FB8" w14:textId="77777777" w:rsidR="002257DF" w:rsidRDefault="002257DF" w:rsidP="00A72B5E">
      <w:pPr>
        <w:jc w:val="both"/>
        <w:rPr>
          <w:szCs w:val="26"/>
        </w:rPr>
      </w:pPr>
      <w:r w:rsidRPr="00782D88">
        <w:rPr>
          <w:szCs w:val="26"/>
        </w:rPr>
        <w:t xml:space="preserve">ANSWER: </w:t>
      </w:r>
      <w:r>
        <w:rPr>
          <w:szCs w:val="26"/>
        </w:rPr>
        <w:t>A</w:t>
      </w:r>
    </w:p>
    <w:p w14:paraId="47F97AC7" w14:textId="77777777" w:rsidR="002257DF" w:rsidRPr="00CC22CE" w:rsidRDefault="002257DF" w:rsidP="00A72B5E">
      <w:pPr>
        <w:jc w:val="both"/>
        <w:rPr>
          <w:szCs w:val="26"/>
        </w:rPr>
      </w:pPr>
      <w:r w:rsidRPr="00CC22CE">
        <w:rPr>
          <w:szCs w:val="26"/>
        </w:rPr>
        <w:t>In Ireland, a pint of beer costs 3 euros. In Australia, a pint of beer costs 4 Australian dollars. If the exchange rate is .8 euros per Australian dollar, what is the real exchange rate?</w:t>
      </w:r>
    </w:p>
    <w:p w14:paraId="48E80254" w14:textId="738849DF" w:rsidR="002257DF" w:rsidRPr="00CC22CE" w:rsidRDefault="002257DF" w:rsidP="00A72B5E">
      <w:pPr>
        <w:jc w:val="both"/>
        <w:rPr>
          <w:szCs w:val="26"/>
        </w:rPr>
      </w:pPr>
      <w:r>
        <w:rPr>
          <w:b/>
          <w:bCs/>
          <w:szCs w:val="26"/>
        </w:rPr>
        <w:t>A</w:t>
      </w:r>
      <w:r w:rsidRPr="007E4DFA">
        <w:rPr>
          <w:b/>
          <w:bCs/>
          <w:szCs w:val="26"/>
        </w:rPr>
        <w:t>.</w:t>
      </w:r>
      <w:r w:rsidRPr="00CC22CE">
        <w:rPr>
          <w:szCs w:val="26"/>
        </w:rPr>
        <w:t xml:space="preserve"> 3.2/3 pints of Irish beer per pint of Australian beer</w:t>
      </w:r>
    </w:p>
    <w:p w14:paraId="07AE28C9" w14:textId="4E86DAEF" w:rsidR="002257DF" w:rsidRPr="00CC22CE" w:rsidRDefault="002257DF" w:rsidP="00A72B5E">
      <w:pPr>
        <w:jc w:val="both"/>
        <w:rPr>
          <w:szCs w:val="26"/>
        </w:rPr>
      </w:pPr>
      <w:r>
        <w:rPr>
          <w:b/>
          <w:bCs/>
          <w:szCs w:val="26"/>
        </w:rPr>
        <w:t>B</w:t>
      </w:r>
      <w:r w:rsidRPr="007E4DFA">
        <w:rPr>
          <w:b/>
          <w:bCs/>
          <w:szCs w:val="26"/>
        </w:rPr>
        <w:t>.</w:t>
      </w:r>
      <w:r w:rsidRPr="00CC22CE">
        <w:rPr>
          <w:szCs w:val="26"/>
        </w:rPr>
        <w:t xml:space="preserve"> 3/3.2 pint of Irish beer per pint of Australian beer</w:t>
      </w:r>
    </w:p>
    <w:p w14:paraId="3F5F5972" w14:textId="2689E475" w:rsidR="002257DF" w:rsidRPr="00CC22CE" w:rsidRDefault="002257DF" w:rsidP="00A72B5E">
      <w:pPr>
        <w:jc w:val="both"/>
        <w:rPr>
          <w:szCs w:val="26"/>
        </w:rPr>
      </w:pPr>
      <w:r>
        <w:rPr>
          <w:b/>
          <w:bCs/>
          <w:szCs w:val="26"/>
        </w:rPr>
        <w:lastRenderedPageBreak/>
        <w:t>C</w:t>
      </w:r>
      <w:r w:rsidRPr="007E4DFA">
        <w:rPr>
          <w:b/>
          <w:bCs/>
          <w:szCs w:val="26"/>
        </w:rPr>
        <w:t>.</w:t>
      </w:r>
      <w:r w:rsidRPr="00CC22CE">
        <w:rPr>
          <w:szCs w:val="26"/>
        </w:rPr>
        <w:t xml:space="preserve"> 4/2.4 pints of Irish beer per pint of Australian beer</w:t>
      </w:r>
    </w:p>
    <w:p w14:paraId="47F74D9E" w14:textId="130E29FC" w:rsidR="002257DF" w:rsidRPr="00CC22CE" w:rsidRDefault="002257DF" w:rsidP="00A72B5E">
      <w:pPr>
        <w:jc w:val="both"/>
        <w:rPr>
          <w:szCs w:val="26"/>
        </w:rPr>
      </w:pPr>
      <w:r>
        <w:rPr>
          <w:b/>
          <w:bCs/>
          <w:szCs w:val="26"/>
        </w:rPr>
        <w:t>D</w:t>
      </w:r>
      <w:r w:rsidRPr="007E4DFA">
        <w:rPr>
          <w:b/>
          <w:bCs/>
          <w:szCs w:val="26"/>
        </w:rPr>
        <w:t>.</w:t>
      </w:r>
      <w:r w:rsidRPr="00CC22CE">
        <w:rPr>
          <w:szCs w:val="26"/>
        </w:rPr>
        <w:t xml:space="preserve"> 2.4/4 pints of Irish beer per pint of Australian beer</w:t>
      </w:r>
    </w:p>
    <w:p w14:paraId="7569931E" w14:textId="77777777" w:rsidR="002257DF" w:rsidRDefault="002257DF" w:rsidP="00A72B5E">
      <w:pPr>
        <w:jc w:val="both"/>
        <w:rPr>
          <w:szCs w:val="26"/>
        </w:rPr>
      </w:pPr>
      <w:r w:rsidRPr="00CC22CE">
        <w:rPr>
          <w:szCs w:val="26"/>
        </w:rPr>
        <w:t xml:space="preserve">ANSWER: </w:t>
      </w:r>
      <w:r>
        <w:rPr>
          <w:szCs w:val="26"/>
        </w:rPr>
        <w:t>A</w:t>
      </w:r>
    </w:p>
    <w:p w14:paraId="6E3DD53D" w14:textId="77777777" w:rsidR="002257DF" w:rsidRPr="009C745C" w:rsidRDefault="002257DF" w:rsidP="00A72B5E">
      <w:pPr>
        <w:jc w:val="both"/>
        <w:rPr>
          <w:szCs w:val="26"/>
        </w:rPr>
      </w:pPr>
      <w:r w:rsidRPr="009C745C">
        <w:rPr>
          <w:szCs w:val="26"/>
        </w:rPr>
        <w:t>According to purchasing-power parity, if the same basket of goods costs $100 in the U.S. and 50 pounds in Britain, then what is the nominal exchange rate?</w:t>
      </w:r>
    </w:p>
    <w:p w14:paraId="552A825D" w14:textId="216D54FB" w:rsidR="002257DF" w:rsidRPr="009C745C" w:rsidRDefault="002257DF" w:rsidP="00A72B5E">
      <w:pPr>
        <w:jc w:val="both"/>
        <w:rPr>
          <w:szCs w:val="26"/>
        </w:rPr>
      </w:pPr>
      <w:r>
        <w:rPr>
          <w:b/>
          <w:bCs/>
          <w:szCs w:val="26"/>
        </w:rPr>
        <w:t>A</w:t>
      </w:r>
      <w:r w:rsidRPr="007E4DFA">
        <w:rPr>
          <w:b/>
          <w:bCs/>
          <w:szCs w:val="26"/>
        </w:rPr>
        <w:t>.</w:t>
      </w:r>
      <w:r w:rsidRPr="009C745C">
        <w:rPr>
          <w:szCs w:val="26"/>
        </w:rPr>
        <w:t xml:space="preserve"> 1/2 pound per dollar</w:t>
      </w:r>
    </w:p>
    <w:p w14:paraId="5AD817B4" w14:textId="7A61F001" w:rsidR="002257DF" w:rsidRPr="009C745C" w:rsidRDefault="002257DF" w:rsidP="00A72B5E">
      <w:pPr>
        <w:jc w:val="both"/>
        <w:rPr>
          <w:szCs w:val="26"/>
        </w:rPr>
      </w:pPr>
      <w:r>
        <w:rPr>
          <w:b/>
          <w:bCs/>
          <w:szCs w:val="26"/>
        </w:rPr>
        <w:t>B</w:t>
      </w:r>
      <w:r w:rsidRPr="007E4DFA">
        <w:rPr>
          <w:b/>
          <w:bCs/>
          <w:szCs w:val="26"/>
        </w:rPr>
        <w:t>.</w:t>
      </w:r>
      <w:r w:rsidRPr="009C745C">
        <w:rPr>
          <w:szCs w:val="26"/>
        </w:rPr>
        <w:t xml:space="preserve"> 1 pound per dollar</w:t>
      </w:r>
    </w:p>
    <w:p w14:paraId="2F124024" w14:textId="1A4159DD" w:rsidR="002257DF" w:rsidRPr="009C745C" w:rsidRDefault="002257DF" w:rsidP="00A72B5E">
      <w:pPr>
        <w:jc w:val="both"/>
        <w:rPr>
          <w:szCs w:val="26"/>
        </w:rPr>
      </w:pPr>
      <w:r>
        <w:rPr>
          <w:b/>
          <w:bCs/>
          <w:szCs w:val="26"/>
        </w:rPr>
        <w:t>C</w:t>
      </w:r>
      <w:r w:rsidRPr="007E4DFA">
        <w:rPr>
          <w:b/>
          <w:bCs/>
          <w:szCs w:val="26"/>
        </w:rPr>
        <w:t>.</w:t>
      </w:r>
      <w:r w:rsidRPr="009C745C">
        <w:rPr>
          <w:szCs w:val="26"/>
        </w:rPr>
        <w:t xml:space="preserve"> 2 pounds per dollar</w:t>
      </w:r>
    </w:p>
    <w:p w14:paraId="6A336032" w14:textId="582144BB" w:rsidR="002257DF" w:rsidRPr="009C745C" w:rsidRDefault="002257DF" w:rsidP="00A72B5E">
      <w:pPr>
        <w:jc w:val="both"/>
        <w:rPr>
          <w:szCs w:val="26"/>
        </w:rPr>
      </w:pPr>
      <w:r>
        <w:rPr>
          <w:b/>
          <w:bCs/>
          <w:szCs w:val="26"/>
        </w:rPr>
        <w:t>D</w:t>
      </w:r>
      <w:r w:rsidRPr="007E4DFA">
        <w:rPr>
          <w:b/>
          <w:bCs/>
          <w:szCs w:val="26"/>
        </w:rPr>
        <w:t>.</w:t>
      </w:r>
      <w:r w:rsidRPr="009C745C">
        <w:rPr>
          <w:szCs w:val="26"/>
        </w:rPr>
        <w:t xml:space="preserve"> 2</w:t>
      </w:r>
      <w:r>
        <w:rPr>
          <w:szCs w:val="26"/>
        </w:rPr>
        <w:t>.5</w:t>
      </w:r>
      <w:r w:rsidRPr="009C745C">
        <w:rPr>
          <w:szCs w:val="26"/>
        </w:rPr>
        <w:t xml:space="preserve"> pounds per dollar</w:t>
      </w:r>
    </w:p>
    <w:p w14:paraId="4FFE4411" w14:textId="77777777" w:rsidR="002257DF" w:rsidRDefault="002257DF" w:rsidP="00A72B5E">
      <w:pPr>
        <w:jc w:val="both"/>
        <w:rPr>
          <w:szCs w:val="26"/>
        </w:rPr>
      </w:pPr>
      <w:r w:rsidRPr="009C745C">
        <w:rPr>
          <w:szCs w:val="26"/>
        </w:rPr>
        <w:t xml:space="preserve">ANSWER: </w:t>
      </w:r>
      <w:r>
        <w:rPr>
          <w:szCs w:val="26"/>
        </w:rPr>
        <w:t>A</w:t>
      </w:r>
    </w:p>
    <w:p w14:paraId="68861B36" w14:textId="77777777" w:rsidR="002257DF" w:rsidRPr="009C745C" w:rsidRDefault="002257DF" w:rsidP="00A72B5E">
      <w:pPr>
        <w:jc w:val="both"/>
        <w:rPr>
          <w:szCs w:val="26"/>
        </w:rPr>
      </w:pPr>
      <w:r w:rsidRPr="009C745C">
        <w:rPr>
          <w:szCs w:val="26"/>
        </w:rPr>
        <w:t>A relatively mild period of falling incomes and rising unemployment is called a(n)</w:t>
      </w:r>
    </w:p>
    <w:p w14:paraId="7BCEDB0D" w14:textId="0F56A4C9" w:rsidR="002257DF" w:rsidRPr="007928AF" w:rsidRDefault="002257DF" w:rsidP="00A72B5E">
      <w:pPr>
        <w:jc w:val="both"/>
      </w:pPr>
      <w:r w:rsidRPr="007E4DFA">
        <w:rPr>
          <w:b/>
          <w:bCs/>
          <w:szCs w:val="26"/>
        </w:rPr>
        <w:t>A.</w:t>
      </w:r>
      <w:r w:rsidRPr="009C745C">
        <w:rPr>
          <w:szCs w:val="26"/>
        </w:rPr>
        <w:t xml:space="preserve"> recession.</w:t>
      </w:r>
    </w:p>
    <w:p w14:paraId="49B68C44" w14:textId="09FC6740" w:rsidR="002257DF" w:rsidRPr="009C745C" w:rsidRDefault="002257DF" w:rsidP="00A72B5E">
      <w:pPr>
        <w:jc w:val="both"/>
        <w:rPr>
          <w:szCs w:val="26"/>
        </w:rPr>
      </w:pPr>
      <w:r w:rsidRPr="007E4DFA">
        <w:rPr>
          <w:b/>
          <w:bCs/>
          <w:szCs w:val="26"/>
        </w:rPr>
        <w:t>B.</w:t>
      </w:r>
      <w:r w:rsidRPr="009C745C">
        <w:rPr>
          <w:szCs w:val="26"/>
        </w:rPr>
        <w:t xml:space="preserve"> depression.</w:t>
      </w:r>
    </w:p>
    <w:p w14:paraId="7B2FE0FF" w14:textId="3311A684" w:rsidR="002257DF" w:rsidRPr="009C745C" w:rsidRDefault="002257DF" w:rsidP="00A72B5E">
      <w:pPr>
        <w:jc w:val="both"/>
        <w:rPr>
          <w:szCs w:val="26"/>
        </w:rPr>
      </w:pPr>
      <w:r w:rsidRPr="007E4DFA">
        <w:rPr>
          <w:b/>
          <w:bCs/>
          <w:szCs w:val="26"/>
        </w:rPr>
        <w:t>C.</w:t>
      </w:r>
      <w:r w:rsidRPr="009C745C">
        <w:rPr>
          <w:szCs w:val="26"/>
        </w:rPr>
        <w:t xml:space="preserve"> expansion.</w:t>
      </w:r>
    </w:p>
    <w:p w14:paraId="76D77DBC" w14:textId="472DEC7F" w:rsidR="002257DF" w:rsidRPr="009C745C" w:rsidRDefault="002257DF" w:rsidP="00A72B5E">
      <w:pPr>
        <w:jc w:val="both"/>
        <w:rPr>
          <w:szCs w:val="26"/>
        </w:rPr>
      </w:pPr>
      <w:r w:rsidRPr="007E4DFA">
        <w:rPr>
          <w:b/>
          <w:bCs/>
          <w:szCs w:val="26"/>
        </w:rPr>
        <w:t>D.</w:t>
      </w:r>
      <w:r w:rsidRPr="009C745C">
        <w:rPr>
          <w:szCs w:val="26"/>
        </w:rPr>
        <w:t xml:space="preserve"> business cycle.</w:t>
      </w:r>
    </w:p>
    <w:p w14:paraId="43FF931A" w14:textId="77777777" w:rsidR="002257DF" w:rsidRDefault="002257DF" w:rsidP="00A72B5E">
      <w:pPr>
        <w:jc w:val="both"/>
        <w:rPr>
          <w:szCs w:val="26"/>
        </w:rPr>
      </w:pPr>
      <w:r w:rsidRPr="009C745C">
        <w:rPr>
          <w:szCs w:val="26"/>
        </w:rPr>
        <w:t xml:space="preserve">ANSWER: </w:t>
      </w:r>
      <w:r>
        <w:rPr>
          <w:szCs w:val="26"/>
        </w:rPr>
        <w:t>A</w:t>
      </w:r>
    </w:p>
    <w:p w14:paraId="3EBB2563" w14:textId="77777777" w:rsidR="002257DF" w:rsidRPr="009C745C" w:rsidRDefault="002257DF" w:rsidP="00A72B5E">
      <w:pPr>
        <w:jc w:val="both"/>
        <w:rPr>
          <w:szCs w:val="26"/>
        </w:rPr>
      </w:pPr>
      <w:r w:rsidRPr="009C745C">
        <w:rPr>
          <w:szCs w:val="26"/>
        </w:rPr>
        <w:t>Most economists use the aggregate demand and aggregate supply model primarily to analyze</w:t>
      </w:r>
    </w:p>
    <w:p w14:paraId="2C9611BF" w14:textId="47D6961C" w:rsidR="002257DF" w:rsidRPr="009C745C" w:rsidRDefault="002257DF" w:rsidP="00A72B5E">
      <w:pPr>
        <w:jc w:val="both"/>
        <w:rPr>
          <w:szCs w:val="26"/>
        </w:rPr>
      </w:pPr>
      <w:r>
        <w:rPr>
          <w:b/>
          <w:bCs/>
          <w:szCs w:val="26"/>
        </w:rPr>
        <w:t>A</w:t>
      </w:r>
      <w:r w:rsidRPr="007E4DFA">
        <w:rPr>
          <w:b/>
          <w:bCs/>
          <w:szCs w:val="26"/>
        </w:rPr>
        <w:t>.</w:t>
      </w:r>
      <w:r w:rsidRPr="009C745C">
        <w:rPr>
          <w:szCs w:val="26"/>
        </w:rPr>
        <w:t xml:space="preserve"> short-run fluctuations in the economy.</w:t>
      </w:r>
    </w:p>
    <w:p w14:paraId="14338A81" w14:textId="0E497F13" w:rsidR="002257DF" w:rsidRPr="009C745C" w:rsidRDefault="002257DF" w:rsidP="00A72B5E">
      <w:pPr>
        <w:jc w:val="both"/>
        <w:rPr>
          <w:szCs w:val="26"/>
        </w:rPr>
      </w:pPr>
      <w:r>
        <w:rPr>
          <w:b/>
          <w:bCs/>
          <w:szCs w:val="26"/>
        </w:rPr>
        <w:t>B</w:t>
      </w:r>
      <w:r w:rsidRPr="007E4DFA">
        <w:rPr>
          <w:b/>
          <w:bCs/>
          <w:szCs w:val="26"/>
        </w:rPr>
        <w:t>.</w:t>
      </w:r>
      <w:r w:rsidRPr="009C745C">
        <w:rPr>
          <w:szCs w:val="26"/>
        </w:rPr>
        <w:t xml:space="preserve"> the effects of macroeconomic policy on the prices of individual goods.</w:t>
      </w:r>
    </w:p>
    <w:p w14:paraId="18554098" w14:textId="349CB9A5" w:rsidR="002257DF" w:rsidRPr="009C745C" w:rsidRDefault="002257DF" w:rsidP="00A72B5E">
      <w:pPr>
        <w:jc w:val="both"/>
        <w:rPr>
          <w:szCs w:val="26"/>
        </w:rPr>
      </w:pPr>
      <w:r>
        <w:rPr>
          <w:b/>
          <w:bCs/>
          <w:szCs w:val="26"/>
        </w:rPr>
        <w:t>C</w:t>
      </w:r>
      <w:r w:rsidRPr="007E4DFA">
        <w:rPr>
          <w:b/>
          <w:bCs/>
          <w:szCs w:val="26"/>
        </w:rPr>
        <w:t>.</w:t>
      </w:r>
      <w:r w:rsidRPr="009C745C">
        <w:rPr>
          <w:szCs w:val="26"/>
        </w:rPr>
        <w:t xml:space="preserve"> the long-run effects of international trade policies.</w:t>
      </w:r>
    </w:p>
    <w:p w14:paraId="199BD6DF" w14:textId="7B8ABC30" w:rsidR="002257DF" w:rsidRPr="009C745C" w:rsidRDefault="002257DF" w:rsidP="00A72B5E">
      <w:pPr>
        <w:jc w:val="both"/>
        <w:rPr>
          <w:szCs w:val="26"/>
        </w:rPr>
      </w:pPr>
      <w:r>
        <w:rPr>
          <w:b/>
          <w:bCs/>
          <w:szCs w:val="26"/>
        </w:rPr>
        <w:t>D</w:t>
      </w:r>
      <w:r w:rsidRPr="007E4DFA">
        <w:rPr>
          <w:b/>
          <w:bCs/>
          <w:szCs w:val="26"/>
        </w:rPr>
        <w:t>.</w:t>
      </w:r>
      <w:r w:rsidRPr="009C745C">
        <w:rPr>
          <w:szCs w:val="26"/>
        </w:rPr>
        <w:t xml:space="preserve"> productivity and economic growth.</w:t>
      </w:r>
    </w:p>
    <w:p w14:paraId="0A8EDFB7" w14:textId="77777777" w:rsidR="002257DF" w:rsidRDefault="002257DF" w:rsidP="00A72B5E">
      <w:pPr>
        <w:jc w:val="both"/>
        <w:rPr>
          <w:szCs w:val="26"/>
        </w:rPr>
      </w:pPr>
      <w:r w:rsidRPr="009C745C">
        <w:rPr>
          <w:szCs w:val="26"/>
        </w:rPr>
        <w:t xml:space="preserve">ANSWER: </w:t>
      </w:r>
      <w:r>
        <w:rPr>
          <w:szCs w:val="26"/>
        </w:rPr>
        <w:t>A</w:t>
      </w:r>
    </w:p>
    <w:p w14:paraId="26291386" w14:textId="77777777" w:rsidR="002257DF" w:rsidRPr="00C66F24" w:rsidRDefault="002257DF" w:rsidP="00A72B5E">
      <w:pPr>
        <w:jc w:val="both"/>
        <w:rPr>
          <w:szCs w:val="26"/>
        </w:rPr>
      </w:pPr>
      <w:r w:rsidRPr="00C66F24">
        <w:rPr>
          <w:szCs w:val="26"/>
        </w:rPr>
        <w:t>Which of the following is most commonly used to monitor short-run changes in economic activity?</w:t>
      </w:r>
    </w:p>
    <w:p w14:paraId="10DEBD52" w14:textId="1462880F" w:rsidR="002257DF" w:rsidRPr="00C66F24" w:rsidRDefault="002257DF" w:rsidP="00A72B5E">
      <w:pPr>
        <w:jc w:val="both"/>
        <w:rPr>
          <w:szCs w:val="26"/>
        </w:rPr>
      </w:pPr>
      <w:r w:rsidRPr="007E4DFA">
        <w:rPr>
          <w:b/>
          <w:bCs/>
          <w:szCs w:val="26"/>
        </w:rPr>
        <w:t>A.</w:t>
      </w:r>
      <w:r w:rsidRPr="00C66F24">
        <w:rPr>
          <w:szCs w:val="26"/>
        </w:rPr>
        <w:t xml:space="preserve"> real GDP.</w:t>
      </w:r>
    </w:p>
    <w:p w14:paraId="4C11AAC3" w14:textId="230A5C6D" w:rsidR="002257DF" w:rsidRPr="00C66F24" w:rsidRDefault="002257DF" w:rsidP="00A72B5E">
      <w:pPr>
        <w:jc w:val="both"/>
        <w:rPr>
          <w:szCs w:val="26"/>
        </w:rPr>
      </w:pPr>
      <w:r w:rsidRPr="007E4DFA">
        <w:rPr>
          <w:b/>
          <w:bCs/>
          <w:szCs w:val="26"/>
        </w:rPr>
        <w:t>B.</w:t>
      </w:r>
      <w:r w:rsidRPr="00C66F24">
        <w:rPr>
          <w:szCs w:val="26"/>
        </w:rPr>
        <w:t xml:space="preserve"> the inflation rate.</w:t>
      </w:r>
    </w:p>
    <w:p w14:paraId="5CD0C89D" w14:textId="5F88852E" w:rsidR="002257DF" w:rsidRPr="00C66F24" w:rsidRDefault="002257DF" w:rsidP="00A72B5E">
      <w:pPr>
        <w:jc w:val="both"/>
        <w:rPr>
          <w:szCs w:val="26"/>
        </w:rPr>
      </w:pPr>
      <w:r w:rsidRPr="007E4DFA">
        <w:rPr>
          <w:b/>
          <w:bCs/>
          <w:szCs w:val="26"/>
        </w:rPr>
        <w:t>C.</w:t>
      </w:r>
      <w:r w:rsidRPr="00C66F24">
        <w:rPr>
          <w:szCs w:val="26"/>
        </w:rPr>
        <w:t xml:space="preserve"> interest rates.</w:t>
      </w:r>
    </w:p>
    <w:p w14:paraId="50AD1DB4" w14:textId="136A2FC6" w:rsidR="002257DF" w:rsidRPr="00C66F24" w:rsidRDefault="002257DF" w:rsidP="00A72B5E">
      <w:pPr>
        <w:jc w:val="both"/>
        <w:rPr>
          <w:szCs w:val="26"/>
        </w:rPr>
      </w:pPr>
      <w:r w:rsidRPr="007E4DFA">
        <w:rPr>
          <w:b/>
          <w:bCs/>
          <w:szCs w:val="26"/>
        </w:rPr>
        <w:t>D.</w:t>
      </w:r>
      <w:r w:rsidRPr="00C66F24">
        <w:rPr>
          <w:szCs w:val="26"/>
        </w:rPr>
        <w:t xml:space="preserve"> value of the U.S. dollar in the foreign exchange market.</w:t>
      </w:r>
    </w:p>
    <w:p w14:paraId="1C596719" w14:textId="77777777" w:rsidR="002257DF" w:rsidRDefault="002257DF" w:rsidP="00A72B5E">
      <w:pPr>
        <w:jc w:val="both"/>
        <w:rPr>
          <w:szCs w:val="26"/>
        </w:rPr>
      </w:pPr>
      <w:r w:rsidRPr="00C66F24">
        <w:rPr>
          <w:szCs w:val="26"/>
        </w:rPr>
        <w:t xml:space="preserve">ANSWER: </w:t>
      </w:r>
      <w:r>
        <w:rPr>
          <w:szCs w:val="26"/>
        </w:rPr>
        <w:t>A</w:t>
      </w:r>
    </w:p>
    <w:p w14:paraId="2CD4E25B" w14:textId="77777777" w:rsidR="002257DF" w:rsidRPr="00E34AEB" w:rsidRDefault="002257DF" w:rsidP="00A72B5E">
      <w:pPr>
        <w:jc w:val="both"/>
        <w:rPr>
          <w:szCs w:val="26"/>
        </w:rPr>
      </w:pPr>
      <w:r w:rsidRPr="00E34AEB">
        <w:rPr>
          <w:szCs w:val="26"/>
        </w:rPr>
        <w:t>During recessions investment</w:t>
      </w:r>
    </w:p>
    <w:p w14:paraId="7DFC8057" w14:textId="7A1963F5" w:rsidR="002257DF" w:rsidRPr="00E34AEB" w:rsidRDefault="002257DF" w:rsidP="00A72B5E">
      <w:pPr>
        <w:jc w:val="both"/>
        <w:rPr>
          <w:szCs w:val="26"/>
        </w:rPr>
      </w:pPr>
      <w:r w:rsidRPr="00464EC7">
        <w:rPr>
          <w:b/>
          <w:bCs/>
          <w:szCs w:val="26"/>
        </w:rPr>
        <w:t>A.</w:t>
      </w:r>
      <w:r w:rsidRPr="00E34AEB">
        <w:rPr>
          <w:szCs w:val="26"/>
        </w:rPr>
        <w:t xml:space="preserve"> falls by a larger percentage than GDP.</w:t>
      </w:r>
    </w:p>
    <w:p w14:paraId="5AD48E27" w14:textId="5722EFB0" w:rsidR="002257DF" w:rsidRPr="00E34AEB" w:rsidRDefault="002257DF" w:rsidP="00A72B5E">
      <w:pPr>
        <w:jc w:val="both"/>
        <w:rPr>
          <w:szCs w:val="26"/>
        </w:rPr>
      </w:pPr>
      <w:r w:rsidRPr="00464EC7">
        <w:rPr>
          <w:b/>
          <w:bCs/>
          <w:szCs w:val="26"/>
        </w:rPr>
        <w:t>B.</w:t>
      </w:r>
      <w:r w:rsidRPr="00E34AEB">
        <w:rPr>
          <w:szCs w:val="26"/>
        </w:rPr>
        <w:t xml:space="preserve"> falls by about the same percentage as GDP.</w:t>
      </w:r>
    </w:p>
    <w:p w14:paraId="275E5472" w14:textId="53420320" w:rsidR="002257DF" w:rsidRPr="00E34AEB" w:rsidRDefault="002257DF" w:rsidP="00A72B5E">
      <w:pPr>
        <w:jc w:val="both"/>
        <w:rPr>
          <w:szCs w:val="26"/>
        </w:rPr>
      </w:pPr>
      <w:r w:rsidRPr="00464EC7">
        <w:rPr>
          <w:b/>
          <w:bCs/>
          <w:szCs w:val="26"/>
        </w:rPr>
        <w:t>C.</w:t>
      </w:r>
      <w:r w:rsidRPr="00E34AEB">
        <w:rPr>
          <w:szCs w:val="26"/>
        </w:rPr>
        <w:t xml:space="preserve"> falls by a smaller percentage than GDP.</w:t>
      </w:r>
    </w:p>
    <w:p w14:paraId="68DA70EE" w14:textId="6744B093" w:rsidR="002257DF" w:rsidRPr="00E34AEB" w:rsidRDefault="002257DF" w:rsidP="00A72B5E">
      <w:pPr>
        <w:jc w:val="both"/>
        <w:rPr>
          <w:szCs w:val="26"/>
        </w:rPr>
      </w:pPr>
      <w:r w:rsidRPr="00464EC7">
        <w:rPr>
          <w:b/>
          <w:bCs/>
          <w:szCs w:val="26"/>
        </w:rPr>
        <w:t>D.</w:t>
      </w:r>
      <w:r w:rsidRPr="00E34AEB">
        <w:rPr>
          <w:szCs w:val="26"/>
        </w:rPr>
        <w:t xml:space="preserve"> falls but the percentage change is sometimes much larger and sometimes much smaller.</w:t>
      </w:r>
    </w:p>
    <w:p w14:paraId="1F2B3A4C" w14:textId="77777777" w:rsidR="002257DF" w:rsidRDefault="002257DF" w:rsidP="00A72B5E">
      <w:pPr>
        <w:jc w:val="both"/>
        <w:rPr>
          <w:szCs w:val="26"/>
        </w:rPr>
      </w:pPr>
      <w:r w:rsidRPr="00E34AEB">
        <w:rPr>
          <w:szCs w:val="26"/>
        </w:rPr>
        <w:t xml:space="preserve">ANSWER: </w:t>
      </w:r>
      <w:r>
        <w:rPr>
          <w:szCs w:val="26"/>
        </w:rPr>
        <w:t>A</w:t>
      </w:r>
    </w:p>
    <w:p w14:paraId="5868354C" w14:textId="77777777" w:rsidR="002257DF" w:rsidRPr="00490352" w:rsidRDefault="002257DF" w:rsidP="00A72B5E">
      <w:pPr>
        <w:jc w:val="both"/>
        <w:rPr>
          <w:szCs w:val="26"/>
        </w:rPr>
      </w:pPr>
      <w:r w:rsidRPr="00490352">
        <w:rPr>
          <w:szCs w:val="26"/>
        </w:rPr>
        <w:t>Other things the same, an increase in the price level makes the dollars people hold worth</w:t>
      </w:r>
    </w:p>
    <w:p w14:paraId="30D18D96" w14:textId="3F568593" w:rsidR="002257DF" w:rsidRPr="00490352" w:rsidRDefault="002257DF" w:rsidP="00A72B5E">
      <w:pPr>
        <w:jc w:val="both"/>
        <w:rPr>
          <w:szCs w:val="26"/>
        </w:rPr>
      </w:pPr>
      <w:r w:rsidRPr="00464EC7">
        <w:rPr>
          <w:b/>
          <w:bCs/>
          <w:szCs w:val="26"/>
        </w:rPr>
        <w:t>A.</w:t>
      </w:r>
      <w:r w:rsidRPr="00490352">
        <w:rPr>
          <w:szCs w:val="26"/>
        </w:rPr>
        <w:t xml:space="preserve"> less, so they can buy less.</w:t>
      </w:r>
    </w:p>
    <w:p w14:paraId="72317953" w14:textId="7A2A877C" w:rsidR="002257DF" w:rsidRPr="00490352" w:rsidRDefault="002257DF" w:rsidP="00A72B5E">
      <w:pPr>
        <w:jc w:val="both"/>
        <w:rPr>
          <w:szCs w:val="26"/>
        </w:rPr>
      </w:pPr>
      <w:r w:rsidRPr="00464EC7">
        <w:rPr>
          <w:b/>
          <w:bCs/>
          <w:szCs w:val="26"/>
        </w:rPr>
        <w:t>B.</w:t>
      </w:r>
      <w:r w:rsidRPr="00490352">
        <w:rPr>
          <w:szCs w:val="26"/>
        </w:rPr>
        <w:t xml:space="preserve"> more, so they can buy less.</w:t>
      </w:r>
    </w:p>
    <w:p w14:paraId="6F084A14" w14:textId="301884DC" w:rsidR="002257DF" w:rsidRPr="00490352" w:rsidRDefault="002257DF" w:rsidP="00A72B5E">
      <w:pPr>
        <w:jc w:val="both"/>
        <w:rPr>
          <w:szCs w:val="26"/>
        </w:rPr>
      </w:pPr>
      <w:r w:rsidRPr="00464EC7">
        <w:rPr>
          <w:b/>
          <w:bCs/>
          <w:szCs w:val="26"/>
        </w:rPr>
        <w:t>C.</w:t>
      </w:r>
      <w:r w:rsidRPr="00490352">
        <w:rPr>
          <w:szCs w:val="26"/>
        </w:rPr>
        <w:t xml:space="preserve"> less, so they can buy more.</w:t>
      </w:r>
    </w:p>
    <w:p w14:paraId="2C0ED4E2" w14:textId="1EFECD3B" w:rsidR="002257DF" w:rsidRPr="00490352" w:rsidRDefault="002257DF" w:rsidP="00A72B5E">
      <w:pPr>
        <w:jc w:val="both"/>
        <w:rPr>
          <w:szCs w:val="26"/>
        </w:rPr>
      </w:pPr>
      <w:r w:rsidRPr="00464EC7">
        <w:rPr>
          <w:b/>
          <w:bCs/>
          <w:szCs w:val="26"/>
        </w:rPr>
        <w:t>D.</w:t>
      </w:r>
      <w:r w:rsidRPr="00490352">
        <w:rPr>
          <w:szCs w:val="26"/>
        </w:rPr>
        <w:t xml:space="preserve"> more, so they can buy more.</w:t>
      </w:r>
    </w:p>
    <w:p w14:paraId="5009A011" w14:textId="77777777" w:rsidR="002257DF" w:rsidRDefault="002257DF" w:rsidP="00A72B5E">
      <w:pPr>
        <w:jc w:val="both"/>
        <w:rPr>
          <w:szCs w:val="26"/>
        </w:rPr>
      </w:pPr>
      <w:r w:rsidRPr="00490352">
        <w:rPr>
          <w:szCs w:val="26"/>
        </w:rPr>
        <w:t xml:space="preserve">ANSWER: </w:t>
      </w:r>
      <w:r>
        <w:rPr>
          <w:szCs w:val="26"/>
        </w:rPr>
        <w:t>A</w:t>
      </w:r>
    </w:p>
    <w:p w14:paraId="1C4E8E56" w14:textId="77777777" w:rsidR="002257DF" w:rsidRPr="00490352" w:rsidRDefault="002257DF" w:rsidP="00A72B5E">
      <w:pPr>
        <w:jc w:val="both"/>
        <w:rPr>
          <w:szCs w:val="26"/>
        </w:rPr>
      </w:pPr>
      <w:r w:rsidRPr="00490352">
        <w:rPr>
          <w:szCs w:val="26"/>
        </w:rPr>
        <w:t>Which of the following rises when the U.S. price level falls?</w:t>
      </w:r>
    </w:p>
    <w:p w14:paraId="0CB72AC6" w14:textId="0EF484A2" w:rsidR="002257DF" w:rsidRPr="00490352" w:rsidRDefault="002257DF" w:rsidP="00A72B5E">
      <w:pPr>
        <w:jc w:val="both"/>
        <w:rPr>
          <w:szCs w:val="26"/>
        </w:rPr>
      </w:pPr>
      <w:r w:rsidRPr="00446606">
        <w:rPr>
          <w:b/>
          <w:bCs/>
          <w:szCs w:val="26"/>
        </w:rPr>
        <w:t>A.</w:t>
      </w:r>
      <w:r w:rsidRPr="00490352">
        <w:rPr>
          <w:szCs w:val="26"/>
        </w:rPr>
        <w:t xml:space="preserve"> real wealth</w:t>
      </w:r>
    </w:p>
    <w:p w14:paraId="69F0A3E0" w14:textId="3547705A" w:rsidR="002257DF" w:rsidRPr="00490352" w:rsidRDefault="002257DF" w:rsidP="00A72B5E">
      <w:pPr>
        <w:jc w:val="both"/>
        <w:rPr>
          <w:szCs w:val="26"/>
        </w:rPr>
      </w:pPr>
      <w:r w:rsidRPr="00446606">
        <w:rPr>
          <w:b/>
          <w:bCs/>
          <w:szCs w:val="26"/>
        </w:rPr>
        <w:t>B.</w:t>
      </w:r>
      <w:r w:rsidRPr="00490352">
        <w:rPr>
          <w:szCs w:val="26"/>
        </w:rPr>
        <w:t xml:space="preserve"> the value of the dollar in the market for foreign-currency exchange</w:t>
      </w:r>
    </w:p>
    <w:p w14:paraId="4FCBC02F" w14:textId="7C5508EF" w:rsidR="002257DF" w:rsidRPr="00490352" w:rsidRDefault="002257DF" w:rsidP="00A72B5E">
      <w:pPr>
        <w:jc w:val="both"/>
        <w:rPr>
          <w:szCs w:val="26"/>
        </w:rPr>
      </w:pPr>
      <w:r w:rsidRPr="00446606">
        <w:rPr>
          <w:b/>
          <w:bCs/>
          <w:szCs w:val="26"/>
        </w:rPr>
        <w:t>C.</w:t>
      </w:r>
      <w:r w:rsidRPr="00490352">
        <w:rPr>
          <w:szCs w:val="26"/>
        </w:rPr>
        <w:t xml:space="preserve"> interest rates</w:t>
      </w:r>
    </w:p>
    <w:p w14:paraId="5698B5EC" w14:textId="17643FE9" w:rsidR="002257DF" w:rsidRPr="00490352" w:rsidRDefault="002257DF" w:rsidP="00A72B5E">
      <w:pPr>
        <w:jc w:val="both"/>
        <w:rPr>
          <w:szCs w:val="26"/>
        </w:rPr>
      </w:pPr>
      <w:r w:rsidRPr="00446606">
        <w:rPr>
          <w:b/>
          <w:bCs/>
          <w:szCs w:val="26"/>
        </w:rPr>
        <w:t>D.</w:t>
      </w:r>
      <w:r w:rsidRPr="00490352">
        <w:rPr>
          <w:szCs w:val="26"/>
        </w:rPr>
        <w:t xml:space="preserve"> </w:t>
      </w:r>
      <w:r>
        <w:rPr>
          <w:szCs w:val="26"/>
        </w:rPr>
        <w:t>real GDP</w:t>
      </w:r>
    </w:p>
    <w:p w14:paraId="3B87F953" w14:textId="77777777" w:rsidR="002257DF" w:rsidRDefault="002257DF" w:rsidP="00A72B5E">
      <w:pPr>
        <w:jc w:val="both"/>
        <w:rPr>
          <w:szCs w:val="26"/>
        </w:rPr>
      </w:pPr>
      <w:r w:rsidRPr="00490352">
        <w:rPr>
          <w:szCs w:val="26"/>
        </w:rPr>
        <w:t xml:space="preserve">ANSWER: </w:t>
      </w:r>
      <w:r>
        <w:rPr>
          <w:szCs w:val="26"/>
        </w:rPr>
        <w:t>A</w:t>
      </w:r>
    </w:p>
    <w:p w14:paraId="6A74AFC7" w14:textId="77777777" w:rsidR="002257DF" w:rsidRPr="00490352" w:rsidRDefault="002257DF" w:rsidP="00A72B5E">
      <w:pPr>
        <w:jc w:val="both"/>
        <w:rPr>
          <w:szCs w:val="26"/>
        </w:rPr>
      </w:pPr>
      <w:r w:rsidRPr="00490352">
        <w:rPr>
          <w:szCs w:val="26"/>
        </w:rPr>
        <w:lastRenderedPageBreak/>
        <w:t>The aggregate quantity of goods and services demanded changes as the price level rises because</w:t>
      </w:r>
    </w:p>
    <w:p w14:paraId="19886233" w14:textId="7279C0D9" w:rsidR="002257DF" w:rsidRPr="00490352" w:rsidRDefault="002257DF" w:rsidP="00A72B5E">
      <w:pPr>
        <w:jc w:val="both"/>
        <w:rPr>
          <w:szCs w:val="26"/>
        </w:rPr>
      </w:pPr>
      <w:r w:rsidRPr="00446606">
        <w:rPr>
          <w:b/>
          <w:bCs/>
          <w:szCs w:val="26"/>
        </w:rPr>
        <w:t>A.</w:t>
      </w:r>
      <w:r w:rsidRPr="00490352">
        <w:rPr>
          <w:szCs w:val="26"/>
        </w:rPr>
        <w:t xml:space="preserve"> real wealth falls, interest rates rise, and the dollar appreciates.</w:t>
      </w:r>
    </w:p>
    <w:p w14:paraId="202C1080" w14:textId="3E23993F" w:rsidR="002257DF" w:rsidRPr="00490352" w:rsidRDefault="002257DF" w:rsidP="00A72B5E">
      <w:pPr>
        <w:jc w:val="both"/>
        <w:rPr>
          <w:szCs w:val="26"/>
        </w:rPr>
      </w:pPr>
      <w:r>
        <w:rPr>
          <w:b/>
          <w:bCs/>
          <w:szCs w:val="26"/>
        </w:rPr>
        <w:t>B</w:t>
      </w:r>
      <w:r w:rsidRPr="00446606">
        <w:rPr>
          <w:b/>
          <w:bCs/>
          <w:szCs w:val="26"/>
        </w:rPr>
        <w:t>.</w:t>
      </w:r>
      <w:r w:rsidRPr="00490352">
        <w:rPr>
          <w:szCs w:val="26"/>
        </w:rPr>
        <w:t xml:space="preserve"> real wealth falls, interest rates rise, and the dollar depreciates.</w:t>
      </w:r>
    </w:p>
    <w:p w14:paraId="5581CD66" w14:textId="76F838D7" w:rsidR="002257DF" w:rsidRPr="00490352" w:rsidRDefault="002257DF" w:rsidP="00A72B5E">
      <w:pPr>
        <w:jc w:val="both"/>
        <w:rPr>
          <w:szCs w:val="26"/>
        </w:rPr>
      </w:pPr>
      <w:r w:rsidRPr="00446606">
        <w:rPr>
          <w:b/>
          <w:bCs/>
          <w:szCs w:val="26"/>
        </w:rPr>
        <w:t>C.</w:t>
      </w:r>
      <w:r w:rsidRPr="00490352">
        <w:rPr>
          <w:szCs w:val="26"/>
        </w:rPr>
        <w:t xml:space="preserve"> real wealth rises, interest rates fall, and the dollar appreciates.</w:t>
      </w:r>
    </w:p>
    <w:p w14:paraId="6FB1A628" w14:textId="1F9120CC" w:rsidR="002257DF" w:rsidRPr="00490352" w:rsidRDefault="002257DF" w:rsidP="00A72B5E">
      <w:pPr>
        <w:jc w:val="both"/>
        <w:rPr>
          <w:szCs w:val="26"/>
        </w:rPr>
      </w:pPr>
      <w:r w:rsidRPr="00446606">
        <w:rPr>
          <w:b/>
          <w:bCs/>
          <w:szCs w:val="26"/>
        </w:rPr>
        <w:t>D.</w:t>
      </w:r>
      <w:r w:rsidRPr="00490352">
        <w:rPr>
          <w:szCs w:val="26"/>
        </w:rPr>
        <w:t xml:space="preserve"> real wealth rises, interest rates fall, and the dollar depreciates.</w:t>
      </w:r>
    </w:p>
    <w:p w14:paraId="0D404026" w14:textId="77777777" w:rsidR="002257DF" w:rsidRDefault="002257DF" w:rsidP="00A72B5E">
      <w:pPr>
        <w:jc w:val="both"/>
        <w:rPr>
          <w:szCs w:val="26"/>
        </w:rPr>
      </w:pPr>
      <w:r w:rsidRPr="00490352">
        <w:rPr>
          <w:szCs w:val="26"/>
        </w:rPr>
        <w:t xml:space="preserve">ANSWER: </w:t>
      </w:r>
      <w:r>
        <w:rPr>
          <w:szCs w:val="26"/>
        </w:rPr>
        <w:t>A</w:t>
      </w:r>
    </w:p>
    <w:p w14:paraId="74E9AFC4" w14:textId="77777777" w:rsidR="002257DF" w:rsidRPr="00200BEE" w:rsidRDefault="002257DF" w:rsidP="00A72B5E">
      <w:pPr>
        <w:jc w:val="both"/>
        <w:rPr>
          <w:szCs w:val="26"/>
        </w:rPr>
      </w:pPr>
      <w:r w:rsidRPr="00200BEE">
        <w:rPr>
          <w:szCs w:val="26"/>
        </w:rPr>
        <w:t>Other things the same, if the price level is lower than expected, then some firms believe that the relative price of what they produce has</w:t>
      </w:r>
    </w:p>
    <w:p w14:paraId="4408FAB9" w14:textId="379C6FC6" w:rsidR="002257DF" w:rsidRPr="007928AF" w:rsidRDefault="002257DF" w:rsidP="00A72B5E">
      <w:pPr>
        <w:jc w:val="both"/>
      </w:pPr>
      <w:r w:rsidRPr="00446606">
        <w:rPr>
          <w:b/>
          <w:bCs/>
          <w:szCs w:val="26"/>
        </w:rPr>
        <w:t>A.</w:t>
      </w:r>
      <w:r w:rsidRPr="00200BEE">
        <w:rPr>
          <w:szCs w:val="26"/>
        </w:rPr>
        <w:t xml:space="preserve"> decreased, so they decrease production.</w:t>
      </w:r>
    </w:p>
    <w:p w14:paraId="27876340" w14:textId="3E01DEB4" w:rsidR="002257DF" w:rsidRPr="00200BEE" w:rsidRDefault="002257DF" w:rsidP="00A72B5E">
      <w:pPr>
        <w:jc w:val="both"/>
        <w:rPr>
          <w:szCs w:val="26"/>
        </w:rPr>
      </w:pPr>
      <w:r w:rsidRPr="00446606">
        <w:rPr>
          <w:b/>
          <w:bCs/>
          <w:szCs w:val="26"/>
        </w:rPr>
        <w:t>B.</w:t>
      </w:r>
      <w:r w:rsidRPr="00200BEE">
        <w:rPr>
          <w:szCs w:val="26"/>
        </w:rPr>
        <w:t xml:space="preserve"> decreased, so they increase production.</w:t>
      </w:r>
    </w:p>
    <w:p w14:paraId="0FF75223" w14:textId="10DB6509" w:rsidR="002257DF" w:rsidRPr="00200BEE" w:rsidRDefault="002257DF" w:rsidP="00A72B5E">
      <w:pPr>
        <w:jc w:val="both"/>
        <w:rPr>
          <w:szCs w:val="26"/>
        </w:rPr>
      </w:pPr>
      <w:r w:rsidRPr="00446606">
        <w:rPr>
          <w:b/>
          <w:bCs/>
          <w:szCs w:val="26"/>
        </w:rPr>
        <w:t>C.</w:t>
      </w:r>
      <w:r w:rsidRPr="00200BEE">
        <w:rPr>
          <w:szCs w:val="26"/>
        </w:rPr>
        <w:t xml:space="preserve"> increased, so they increase production.</w:t>
      </w:r>
    </w:p>
    <w:p w14:paraId="1E16D1EC" w14:textId="17B964B9" w:rsidR="002257DF" w:rsidRPr="00200BEE" w:rsidRDefault="002257DF" w:rsidP="00A72B5E">
      <w:pPr>
        <w:jc w:val="both"/>
        <w:rPr>
          <w:szCs w:val="26"/>
        </w:rPr>
      </w:pPr>
      <w:r w:rsidRPr="00446606">
        <w:rPr>
          <w:b/>
          <w:bCs/>
          <w:szCs w:val="26"/>
        </w:rPr>
        <w:t>D.</w:t>
      </w:r>
      <w:r>
        <w:rPr>
          <w:szCs w:val="26"/>
        </w:rPr>
        <w:t xml:space="preserve"> </w:t>
      </w:r>
      <w:r w:rsidRPr="00200BEE">
        <w:rPr>
          <w:szCs w:val="26"/>
        </w:rPr>
        <w:t>increased, so they decrease production.</w:t>
      </w:r>
    </w:p>
    <w:p w14:paraId="6C800FF7" w14:textId="77777777" w:rsidR="002257DF" w:rsidRDefault="002257DF" w:rsidP="00A72B5E">
      <w:pPr>
        <w:jc w:val="both"/>
        <w:rPr>
          <w:szCs w:val="26"/>
        </w:rPr>
      </w:pPr>
      <w:r w:rsidRPr="00200BEE">
        <w:rPr>
          <w:szCs w:val="26"/>
        </w:rPr>
        <w:t xml:space="preserve">ANSWER: </w:t>
      </w:r>
      <w:r>
        <w:rPr>
          <w:szCs w:val="26"/>
        </w:rPr>
        <w:t>A</w:t>
      </w:r>
    </w:p>
    <w:p w14:paraId="07F170A4" w14:textId="77777777" w:rsidR="002257DF" w:rsidRPr="00200BEE" w:rsidRDefault="002257DF" w:rsidP="00A72B5E">
      <w:pPr>
        <w:jc w:val="both"/>
        <w:rPr>
          <w:szCs w:val="26"/>
        </w:rPr>
      </w:pPr>
      <w:r w:rsidRPr="00200BEE">
        <w:rPr>
          <w:szCs w:val="26"/>
        </w:rPr>
        <w:t>The price level rises in the short run if</w:t>
      </w:r>
    </w:p>
    <w:p w14:paraId="547B0B6F" w14:textId="15C5D9CA" w:rsidR="002257DF" w:rsidRPr="00200BEE" w:rsidRDefault="002257DF" w:rsidP="00A72B5E">
      <w:pPr>
        <w:jc w:val="both"/>
        <w:rPr>
          <w:szCs w:val="26"/>
        </w:rPr>
      </w:pPr>
      <w:r w:rsidRPr="00446606">
        <w:rPr>
          <w:b/>
          <w:bCs/>
          <w:szCs w:val="26"/>
        </w:rPr>
        <w:t>A.</w:t>
      </w:r>
      <w:r w:rsidRPr="00200BEE">
        <w:rPr>
          <w:szCs w:val="26"/>
        </w:rPr>
        <w:t xml:space="preserve"> aggregate demand shifts right or aggregate supply shifts left.</w:t>
      </w:r>
    </w:p>
    <w:p w14:paraId="0F728296" w14:textId="6DF20264" w:rsidR="002257DF" w:rsidRPr="00200BEE" w:rsidRDefault="002257DF" w:rsidP="00A72B5E">
      <w:pPr>
        <w:jc w:val="both"/>
        <w:rPr>
          <w:szCs w:val="26"/>
        </w:rPr>
      </w:pPr>
      <w:r w:rsidRPr="00446606">
        <w:rPr>
          <w:b/>
          <w:bCs/>
          <w:szCs w:val="26"/>
        </w:rPr>
        <w:t>B.</w:t>
      </w:r>
      <w:r w:rsidRPr="00200BEE">
        <w:rPr>
          <w:szCs w:val="26"/>
        </w:rPr>
        <w:t xml:space="preserve"> aggregate demand or aggregate supply shifts right.</w:t>
      </w:r>
    </w:p>
    <w:p w14:paraId="37085F21" w14:textId="13D3238A" w:rsidR="002257DF" w:rsidRPr="00200BEE" w:rsidRDefault="002257DF" w:rsidP="00A72B5E">
      <w:pPr>
        <w:jc w:val="both"/>
        <w:rPr>
          <w:szCs w:val="26"/>
        </w:rPr>
      </w:pPr>
      <w:r w:rsidRPr="00446606">
        <w:rPr>
          <w:b/>
          <w:bCs/>
          <w:szCs w:val="26"/>
        </w:rPr>
        <w:t>C.</w:t>
      </w:r>
      <w:r w:rsidRPr="00200BEE">
        <w:rPr>
          <w:szCs w:val="26"/>
        </w:rPr>
        <w:t xml:space="preserve"> aggregate demand shifts left or aggregate supply shifts right.</w:t>
      </w:r>
    </w:p>
    <w:p w14:paraId="57363606" w14:textId="7A16E107" w:rsidR="002257DF" w:rsidRPr="00200BEE" w:rsidRDefault="002257DF" w:rsidP="00A72B5E">
      <w:pPr>
        <w:jc w:val="both"/>
        <w:rPr>
          <w:szCs w:val="26"/>
        </w:rPr>
      </w:pPr>
      <w:r w:rsidRPr="00446606">
        <w:rPr>
          <w:b/>
          <w:bCs/>
          <w:szCs w:val="26"/>
        </w:rPr>
        <w:t>D.</w:t>
      </w:r>
      <w:r w:rsidRPr="00200BEE">
        <w:rPr>
          <w:szCs w:val="26"/>
        </w:rPr>
        <w:t xml:space="preserve"> aggregate demand or aggregate supply shifts right.</w:t>
      </w:r>
    </w:p>
    <w:p w14:paraId="55C3777E" w14:textId="77777777" w:rsidR="002257DF" w:rsidRDefault="002257DF" w:rsidP="00A72B5E">
      <w:pPr>
        <w:jc w:val="both"/>
        <w:rPr>
          <w:szCs w:val="26"/>
        </w:rPr>
      </w:pPr>
      <w:r w:rsidRPr="00200BEE">
        <w:rPr>
          <w:szCs w:val="26"/>
        </w:rPr>
        <w:t xml:space="preserve">ANSWER: </w:t>
      </w:r>
      <w:r>
        <w:rPr>
          <w:szCs w:val="26"/>
        </w:rPr>
        <w:t>A</w:t>
      </w:r>
    </w:p>
    <w:p w14:paraId="46CC0B84" w14:textId="77777777" w:rsidR="002257DF" w:rsidRPr="00FF12E1" w:rsidRDefault="002257DF" w:rsidP="00A72B5E">
      <w:pPr>
        <w:jc w:val="both"/>
        <w:rPr>
          <w:szCs w:val="26"/>
        </w:rPr>
      </w:pPr>
      <w:r w:rsidRPr="00FF12E1">
        <w:rPr>
          <w:szCs w:val="26"/>
        </w:rPr>
        <w:t>Shifts in the aggregate-demand curve can cause fluctuations in</w:t>
      </w:r>
    </w:p>
    <w:p w14:paraId="1CE2B2A1" w14:textId="25952553" w:rsidR="002257DF" w:rsidRPr="007928AF" w:rsidRDefault="002257DF" w:rsidP="00A72B5E">
      <w:pPr>
        <w:jc w:val="both"/>
      </w:pPr>
      <w:r w:rsidRPr="00446606">
        <w:rPr>
          <w:b/>
          <w:bCs/>
          <w:szCs w:val="26"/>
        </w:rPr>
        <w:t>A.</w:t>
      </w:r>
      <w:r w:rsidRPr="00FF12E1">
        <w:rPr>
          <w:szCs w:val="26"/>
        </w:rPr>
        <w:t xml:space="preserve"> the level of output and in the level of prices.</w:t>
      </w:r>
    </w:p>
    <w:p w14:paraId="3FEB7EA4" w14:textId="69118894" w:rsidR="002257DF" w:rsidRPr="00FF12E1" w:rsidRDefault="002257DF" w:rsidP="00A72B5E">
      <w:pPr>
        <w:jc w:val="both"/>
        <w:rPr>
          <w:szCs w:val="26"/>
        </w:rPr>
      </w:pPr>
      <w:r w:rsidRPr="00446606">
        <w:rPr>
          <w:b/>
          <w:bCs/>
          <w:szCs w:val="26"/>
        </w:rPr>
        <w:t>B.</w:t>
      </w:r>
      <w:r w:rsidRPr="00FF12E1">
        <w:rPr>
          <w:szCs w:val="26"/>
        </w:rPr>
        <w:t xml:space="preserve"> the level of output, but not in the level of prices.</w:t>
      </w:r>
    </w:p>
    <w:p w14:paraId="48661D3D" w14:textId="1626D00A" w:rsidR="002257DF" w:rsidRPr="00FF12E1" w:rsidRDefault="002257DF" w:rsidP="00A72B5E">
      <w:pPr>
        <w:jc w:val="both"/>
        <w:rPr>
          <w:szCs w:val="26"/>
        </w:rPr>
      </w:pPr>
      <w:r w:rsidRPr="00446606">
        <w:rPr>
          <w:b/>
          <w:bCs/>
          <w:szCs w:val="26"/>
        </w:rPr>
        <w:t>C.</w:t>
      </w:r>
      <w:r w:rsidRPr="00FF12E1">
        <w:rPr>
          <w:szCs w:val="26"/>
        </w:rPr>
        <w:t xml:space="preserve"> the level of prices, but not in the level of output.</w:t>
      </w:r>
    </w:p>
    <w:p w14:paraId="107C87D4" w14:textId="46CC3B3B" w:rsidR="002257DF" w:rsidRPr="00FF12E1" w:rsidRDefault="002257DF" w:rsidP="00A72B5E">
      <w:pPr>
        <w:jc w:val="both"/>
        <w:rPr>
          <w:szCs w:val="26"/>
        </w:rPr>
      </w:pPr>
      <w:r w:rsidRPr="00446606">
        <w:rPr>
          <w:b/>
          <w:bCs/>
          <w:szCs w:val="26"/>
        </w:rPr>
        <w:t>D.</w:t>
      </w:r>
      <w:r w:rsidRPr="00FF12E1">
        <w:rPr>
          <w:szCs w:val="26"/>
        </w:rPr>
        <w:t xml:space="preserve"> neither the level of output nor the level of prices.</w:t>
      </w:r>
    </w:p>
    <w:p w14:paraId="14737B41" w14:textId="77777777" w:rsidR="002257DF" w:rsidRDefault="002257DF" w:rsidP="00A72B5E">
      <w:pPr>
        <w:jc w:val="both"/>
        <w:rPr>
          <w:szCs w:val="26"/>
        </w:rPr>
      </w:pPr>
      <w:r w:rsidRPr="00FF12E1">
        <w:rPr>
          <w:szCs w:val="26"/>
        </w:rPr>
        <w:t xml:space="preserve">ANSWER: </w:t>
      </w:r>
      <w:r>
        <w:rPr>
          <w:szCs w:val="26"/>
        </w:rPr>
        <w:t>A</w:t>
      </w:r>
    </w:p>
    <w:p w14:paraId="2D4C18AC" w14:textId="77777777" w:rsidR="002257DF" w:rsidRPr="00FF12E1" w:rsidRDefault="002257DF" w:rsidP="00A72B5E">
      <w:pPr>
        <w:jc w:val="both"/>
        <w:rPr>
          <w:szCs w:val="26"/>
        </w:rPr>
      </w:pPr>
      <w:r w:rsidRPr="00FF12E1">
        <w:rPr>
          <w:szCs w:val="26"/>
        </w:rPr>
        <w:t>Monetary policy and fiscal policy influence</w:t>
      </w:r>
    </w:p>
    <w:p w14:paraId="5B5B50D4" w14:textId="0EF0FA8B" w:rsidR="002257DF" w:rsidRPr="00FF12E1" w:rsidRDefault="002257DF" w:rsidP="00A72B5E">
      <w:pPr>
        <w:jc w:val="both"/>
        <w:rPr>
          <w:szCs w:val="26"/>
        </w:rPr>
      </w:pPr>
      <w:r w:rsidRPr="00446606">
        <w:rPr>
          <w:b/>
          <w:bCs/>
          <w:szCs w:val="26"/>
        </w:rPr>
        <w:t>A.</w:t>
      </w:r>
      <w:r w:rsidRPr="00FF12E1">
        <w:rPr>
          <w:szCs w:val="26"/>
        </w:rPr>
        <w:t xml:space="preserve"> output in the short run only.</w:t>
      </w:r>
    </w:p>
    <w:p w14:paraId="5938C6C1" w14:textId="19A95D36" w:rsidR="002257DF" w:rsidRPr="00FF12E1" w:rsidRDefault="002257DF" w:rsidP="00A72B5E">
      <w:pPr>
        <w:jc w:val="both"/>
        <w:rPr>
          <w:szCs w:val="26"/>
        </w:rPr>
      </w:pPr>
      <w:r w:rsidRPr="00446606">
        <w:rPr>
          <w:b/>
          <w:bCs/>
          <w:szCs w:val="26"/>
        </w:rPr>
        <w:t>B.</w:t>
      </w:r>
      <w:r w:rsidRPr="00FF12E1">
        <w:rPr>
          <w:szCs w:val="26"/>
        </w:rPr>
        <w:t xml:space="preserve"> output and prices in the short run only.</w:t>
      </w:r>
    </w:p>
    <w:p w14:paraId="722DCFF9" w14:textId="1A99CBF0" w:rsidR="002257DF" w:rsidRPr="00FF12E1" w:rsidRDefault="002257DF" w:rsidP="00A72B5E">
      <w:pPr>
        <w:jc w:val="both"/>
        <w:rPr>
          <w:szCs w:val="26"/>
        </w:rPr>
      </w:pPr>
      <w:r w:rsidRPr="00446606">
        <w:rPr>
          <w:b/>
          <w:bCs/>
          <w:szCs w:val="26"/>
        </w:rPr>
        <w:t>C.</w:t>
      </w:r>
      <w:r w:rsidRPr="00FF12E1">
        <w:rPr>
          <w:szCs w:val="26"/>
        </w:rPr>
        <w:t xml:space="preserve"> output in the short run and the long run.</w:t>
      </w:r>
    </w:p>
    <w:p w14:paraId="629078F1" w14:textId="1761D3ED" w:rsidR="002257DF" w:rsidRPr="00FF12E1" w:rsidRDefault="002257DF" w:rsidP="00A72B5E">
      <w:pPr>
        <w:jc w:val="both"/>
        <w:rPr>
          <w:szCs w:val="26"/>
        </w:rPr>
      </w:pPr>
      <w:r w:rsidRPr="00446606">
        <w:rPr>
          <w:b/>
          <w:bCs/>
          <w:szCs w:val="26"/>
        </w:rPr>
        <w:t>D.</w:t>
      </w:r>
      <w:r w:rsidRPr="00FF12E1">
        <w:rPr>
          <w:szCs w:val="26"/>
        </w:rPr>
        <w:t xml:space="preserve"> output and prices in the short run and the long run.</w:t>
      </w:r>
    </w:p>
    <w:p w14:paraId="5B7CAE8F" w14:textId="77777777" w:rsidR="002257DF" w:rsidRDefault="002257DF" w:rsidP="00A72B5E">
      <w:pPr>
        <w:jc w:val="both"/>
        <w:rPr>
          <w:szCs w:val="26"/>
        </w:rPr>
      </w:pPr>
      <w:r w:rsidRPr="00FF12E1">
        <w:rPr>
          <w:szCs w:val="26"/>
        </w:rPr>
        <w:t xml:space="preserve">ANSWER: </w:t>
      </w:r>
      <w:r>
        <w:rPr>
          <w:szCs w:val="26"/>
        </w:rPr>
        <w:t>A</w:t>
      </w:r>
    </w:p>
    <w:p w14:paraId="59418B33" w14:textId="77777777" w:rsidR="002257DF" w:rsidRPr="00FF12E1" w:rsidRDefault="002257DF" w:rsidP="00A72B5E">
      <w:pPr>
        <w:jc w:val="both"/>
        <w:rPr>
          <w:szCs w:val="26"/>
        </w:rPr>
      </w:pPr>
      <w:r w:rsidRPr="00FF12E1">
        <w:rPr>
          <w:szCs w:val="26"/>
        </w:rPr>
        <w:t>The interest-rate effect</w:t>
      </w:r>
    </w:p>
    <w:p w14:paraId="428608E8" w14:textId="24C2A673" w:rsidR="002257DF" w:rsidRPr="007928AF" w:rsidRDefault="002257DF" w:rsidP="00A72B5E">
      <w:pPr>
        <w:jc w:val="both"/>
      </w:pPr>
      <w:r w:rsidRPr="00446606">
        <w:rPr>
          <w:b/>
          <w:bCs/>
          <w:szCs w:val="26"/>
        </w:rPr>
        <w:t>A.</w:t>
      </w:r>
      <w:r w:rsidRPr="00FF12E1">
        <w:rPr>
          <w:szCs w:val="26"/>
        </w:rPr>
        <w:t xml:space="preserve"> is the most important reason, in the case of the United States, for the downward slope of the aggregate-demand curve.</w:t>
      </w:r>
    </w:p>
    <w:p w14:paraId="2B107CE8" w14:textId="527690EA" w:rsidR="002257DF" w:rsidRPr="00FF12E1" w:rsidRDefault="002257DF" w:rsidP="00A72B5E">
      <w:pPr>
        <w:jc w:val="both"/>
        <w:rPr>
          <w:szCs w:val="26"/>
        </w:rPr>
      </w:pPr>
      <w:r w:rsidRPr="00446606">
        <w:rPr>
          <w:b/>
          <w:bCs/>
          <w:szCs w:val="26"/>
        </w:rPr>
        <w:t>B.</w:t>
      </w:r>
      <w:r w:rsidRPr="00FF12E1">
        <w:rPr>
          <w:szCs w:val="26"/>
        </w:rPr>
        <w:t xml:space="preserve"> depends on the idea that increases in interest rates increase the quantity of money supplied.</w:t>
      </w:r>
    </w:p>
    <w:p w14:paraId="329494D7" w14:textId="4EF2116D" w:rsidR="002257DF" w:rsidRPr="00FF12E1" w:rsidRDefault="002257DF" w:rsidP="00A72B5E">
      <w:pPr>
        <w:jc w:val="both"/>
        <w:rPr>
          <w:szCs w:val="26"/>
        </w:rPr>
      </w:pPr>
      <w:r w:rsidRPr="00446606">
        <w:rPr>
          <w:b/>
          <w:bCs/>
          <w:szCs w:val="26"/>
        </w:rPr>
        <w:t>C.</w:t>
      </w:r>
      <w:r w:rsidRPr="00FF12E1">
        <w:rPr>
          <w:szCs w:val="26"/>
        </w:rPr>
        <w:t xml:space="preserve"> depends on the idea that increases in interest rates increase the quantity of money demanded.</w:t>
      </w:r>
    </w:p>
    <w:p w14:paraId="091EDDAA" w14:textId="2D9B4BD9" w:rsidR="002257DF" w:rsidRPr="00FF12E1" w:rsidRDefault="002257DF" w:rsidP="00A72B5E">
      <w:pPr>
        <w:jc w:val="both"/>
        <w:rPr>
          <w:szCs w:val="26"/>
        </w:rPr>
      </w:pPr>
      <w:r w:rsidRPr="00446606">
        <w:rPr>
          <w:b/>
          <w:bCs/>
          <w:szCs w:val="26"/>
        </w:rPr>
        <w:t>D.</w:t>
      </w:r>
      <w:r w:rsidRPr="00FF12E1">
        <w:rPr>
          <w:szCs w:val="26"/>
        </w:rPr>
        <w:t xml:space="preserve"> is the least important reason, in the case of the United States, for the downward slope of the aggregate-demand curve.</w:t>
      </w:r>
    </w:p>
    <w:p w14:paraId="002A8945" w14:textId="77777777" w:rsidR="002257DF" w:rsidRDefault="002257DF" w:rsidP="00A72B5E">
      <w:pPr>
        <w:jc w:val="both"/>
        <w:rPr>
          <w:szCs w:val="26"/>
        </w:rPr>
      </w:pPr>
      <w:r w:rsidRPr="00FF12E1">
        <w:rPr>
          <w:szCs w:val="26"/>
        </w:rPr>
        <w:t xml:space="preserve">ANSWER: </w:t>
      </w:r>
      <w:r>
        <w:rPr>
          <w:szCs w:val="26"/>
        </w:rPr>
        <w:t>A</w:t>
      </w:r>
    </w:p>
    <w:p w14:paraId="7AE0CC9E" w14:textId="77777777" w:rsidR="002257DF" w:rsidRPr="00FF12E1" w:rsidRDefault="002257DF" w:rsidP="00A72B5E">
      <w:pPr>
        <w:jc w:val="both"/>
        <w:rPr>
          <w:szCs w:val="26"/>
        </w:rPr>
      </w:pPr>
      <w:r w:rsidRPr="00FF12E1">
        <w:rPr>
          <w:szCs w:val="26"/>
        </w:rPr>
        <w:t>The idea that a decrease in the price level raises the real value of households’ money holdings, which increases consumer spending and the quantity of goods and services demanded is known as</w:t>
      </w:r>
    </w:p>
    <w:p w14:paraId="1D16BE37" w14:textId="20B1C35B" w:rsidR="002257DF" w:rsidRPr="00FF12E1" w:rsidRDefault="002257DF" w:rsidP="00A72B5E">
      <w:pPr>
        <w:jc w:val="both"/>
        <w:rPr>
          <w:szCs w:val="26"/>
        </w:rPr>
      </w:pPr>
      <w:r w:rsidRPr="00446606">
        <w:rPr>
          <w:b/>
          <w:bCs/>
          <w:szCs w:val="26"/>
        </w:rPr>
        <w:t>A.</w:t>
      </w:r>
      <w:r w:rsidRPr="00FF12E1">
        <w:rPr>
          <w:szCs w:val="26"/>
        </w:rPr>
        <w:t xml:space="preserve"> the wealth effect.</w:t>
      </w:r>
    </w:p>
    <w:p w14:paraId="0C8C0CBD" w14:textId="46AE5C83" w:rsidR="002257DF" w:rsidRPr="00FF12E1" w:rsidRDefault="002257DF" w:rsidP="00A72B5E">
      <w:pPr>
        <w:jc w:val="both"/>
        <w:rPr>
          <w:szCs w:val="26"/>
        </w:rPr>
      </w:pPr>
      <w:r w:rsidRPr="00446606">
        <w:rPr>
          <w:b/>
          <w:bCs/>
          <w:szCs w:val="26"/>
        </w:rPr>
        <w:t>B.</w:t>
      </w:r>
      <w:r w:rsidRPr="00FF12E1">
        <w:rPr>
          <w:szCs w:val="26"/>
        </w:rPr>
        <w:t xml:space="preserve"> the exchange-rate effect.</w:t>
      </w:r>
    </w:p>
    <w:p w14:paraId="73D17072" w14:textId="261ACBD5" w:rsidR="002257DF" w:rsidRPr="00FF12E1" w:rsidRDefault="002257DF" w:rsidP="00A72B5E">
      <w:pPr>
        <w:jc w:val="both"/>
        <w:rPr>
          <w:szCs w:val="26"/>
        </w:rPr>
      </w:pPr>
      <w:r w:rsidRPr="00446606">
        <w:rPr>
          <w:b/>
          <w:bCs/>
          <w:szCs w:val="26"/>
        </w:rPr>
        <w:t>C.</w:t>
      </w:r>
      <w:r w:rsidRPr="00FF12E1">
        <w:rPr>
          <w:szCs w:val="26"/>
        </w:rPr>
        <w:t xml:space="preserve"> the theory of liquidity preference.</w:t>
      </w:r>
    </w:p>
    <w:p w14:paraId="44D3B1AF" w14:textId="43C7B4D3" w:rsidR="002257DF" w:rsidRPr="00FF12E1" w:rsidRDefault="002257DF" w:rsidP="00A72B5E">
      <w:pPr>
        <w:jc w:val="both"/>
        <w:rPr>
          <w:szCs w:val="26"/>
        </w:rPr>
      </w:pPr>
      <w:r w:rsidRPr="00446606">
        <w:rPr>
          <w:b/>
          <w:bCs/>
          <w:szCs w:val="26"/>
        </w:rPr>
        <w:t>D.</w:t>
      </w:r>
      <w:r w:rsidRPr="00FF12E1">
        <w:rPr>
          <w:szCs w:val="26"/>
        </w:rPr>
        <w:t xml:space="preserve"> the interest-rate effect.</w:t>
      </w:r>
    </w:p>
    <w:p w14:paraId="0854728D" w14:textId="77777777" w:rsidR="002257DF" w:rsidRDefault="002257DF" w:rsidP="00A72B5E">
      <w:pPr>
        <w:jc w:val="both"/>
        <w:rPr>
          <w:szCs w:val="26"/>
        </w:rPr>
      </w:pPr>
      <w:r w:rsidRPr="00FF12E1">
        <w:rPr>
          <w:szCs w:val="26"/>
        </w:rPr>
        <w:lastRenderedPageBreak/>
        <w:t xml:space="preserve">ANSWER: </w:t>
      </w:r>
      <w:r>
        <w:rPr>
          <w:szCs w:val="26"/>
        </w:rPr>
        <w:t>A</w:t>
      </w:r>
    </w:p>
    <w:p w14:paraId="2ABB34E2" w14:textId="77777777" w:rsidR="002257DF" w:rsidRPr="00F27FC0" w:rsidRDefault="002257DF" w:rsidP="00A72B5E">
      <w:pPr>
        <w:jc w:val="both"/>
        <w:rPr>
          <w:szCs w:val="26"/>
        </w:rPr>
      </w:pPr>
      <w:r w:rsidRPr="00F27FC0">
        <w:rPr>
          <w:szCs w:val="26"/>
        </w:rPr>
        <w:t>According to John Maynard Keynes,</w:t>
      </w:r>
    </w:p>
    <w:p w14:paraId="6AE89BA3" w14:textId="052CBD74" w:rsidR="002257DF" w:rsidRPr="00F27FC0" w:rsidRDefault="002257DF" w:rsidP="00A72B5E">
      <w:pPr>
        <w:jc w:val="both"/>
        <w:rPr>
          <w:szCs w:val="26"/>
        </w:rPr>
      </w:pPr>
      <w:r w:rsidRPr="00446606">
        <w:rPr>
          <w:b/>
          <w:bCs/>
          <w:szCs w:val="26"/>
        </w:rPr>
        <w:t>A.</w:t>
      </w:r>
      <w:r w:rsidRPr="00F27FC0">
        <w:rPr>
          <w:szCs w:val="26"/>
        </w:rPr>
        <w:t xml:space="preserve"> the interest rate adjusts to balance the supply of, and demand for, money.</w:t>
      </w:r>
    </w:p>
    <w:p w14:paraId="78A7BEBD" w14:textId="06554B06" w:rsidR="002257DF" w:rsidRPr="00F27FC0" w:rsidRDefault="002257DF" w:rsidP="00A72B5E">
      <w:pPr>
        <w:jc w:val="both"/>
        <w:rPr>
          <w:szCs w:val="26"/>
        </w:rPr>
      </w:pPr>
      <w:r w:rsidRPr="00446606">
        <w:rPr>
          <w:b/>
          <w:bCs/>
          <w:szCs w:val="26"/>
        </w:rPr>
        <w:t>B.</w:t>
      </w:r>
      <w:r>
        <w:rPr>
          <w:szCs w:val="26"/>
        </w:rPr>
        <w:t xml:space="preserve"> </w:t>
      </w:r>
      <w:r w:rsidRPr="00F27FC0">
        <w:rPr>
          <w:szCs w:val="26"/>
        </w:rPr>
        <w:t>the supply of money in a country is determined by the overall wealth of the citizens of that country.</w:t>
      </w:r>
    </w:p>
    <w:p w14:paraId="564D42AF" w14:textId="59BBFB5C" w:rsidR="002257DF" w:rsidRPr="00F27FC0" w:rsidRDefault="002257DF" w:rsidP="00A72B5E">
      <w:pPr>
        <w:jc w:val="both"/>
        <w:rPr>
          <w:szCs w:val="26"/>
        </w:rPr>
      </w:pPr>
      <w:r w:rsidRPr="00446606">
        <w:rPr>
          <w:b/>
          <w:bCs/>
          <w:szCs w:val="26"/>
        </w:rPr>
        <w:t>C.</w:t>
      </w:r>
      <w:r w:rsidRPr="00F27FC0">
        <w:rPr>
          <w:szCs w:val="26"/>
        </w:rPr>
        <w:t xml:space="preserve"> the demand for money in a country is determined entirely by that nation’s central bank.</w:t>
      </w:r>
    </w:p>
    <w:p w14:paraId="6D040E4F" w14:textId="69086F94" w:rsidR="002257DF" w:rsidRPr="00F27FC0" w:rsidRDefault="002257DF" w:rsidP="00A72B5E">
      <w:pPr>
        <w:jc w:val="both"/>
        <w:rPr>
          <w:szCs w:val="26"/>
        </w:rPr>
      </w:pPr>
      <w:r w:rsidRPr="00446606">
        <w:rPr>
          <w:b/>
          <w:bCs/>
          <w:szCs w:val="26"/>
        </w:rPr>
        <w:t>D.</w:t>
      </w:r>
      <w:r w:rsidRPr="00F27FC0">
        <w:rPr>
          <w:szCs w:val="26"/>
        </w:rPr>
        <w:t xml:space="preserve"> the interest rate adjusts to balance the supply of, and demand for, goods and services.</w:t>
      </w:r>
    </w:p>
    <w:p w14:paraId="4FA5EBA1" w14:textId="77777777" w:rsidR="002257DF" w:rsidRDefault="002257DF" w:rsidP="00A72B5E">
      <w:pPr>
        <w:jc w:val="both"/>
        <w:rPr>
          <w:szCs w:val="26"/>
        </w:rPr>
      </w:pPr>
      <w:r w:rsidRPr="00F27FC0">
        <w:rPr>
          <w:szCs w:val="26"/>
        </w:rPr>
        <w:t xml:space="preserve">ANSWER: </w:t>
      </w:r>
      <w:r>
        <w:rPr>
          <w:szCs w:val="26"/>
        </w:rPr>
        <w:t>A</w:t>
      </w:r>
    </w:p>
    <w:p w14:paraId="2B4D4DF1" w14:textId="77777777" w:rsidR="002257DF" w:rsidRPr="00F27FC0" w:rsidRDefault="002257DF" w:rsidP="00A72B5E">
      <w:pPr>
        <w:jc w:val="both"/>
        <w:rPr>
          <w:szCs w:val="26"/>
        </w:rPr>
      </w:pPr>
      <w:r w:rsidRPr="00F27FC0">
        <w:rPr>
          <w:szCs w:val="26"/>
        </w:rPr>
        <w:t>In the long run, fiscal policy influences</w:t>
      </w:r>
    </w:p>
    <w:p w14:paraId="4FB3D0D8" w14:textId="31DD7FE8" w:rsidR="002257DF" w:rsidRPr="00F27FC0" w:rsidRDefault="002257DF" w:rsidP="00A72B5E">
      <w:pPr>
        <w:jc w:val="both"/>
        <w:rPr>
          <w:szCs w:val="26"/>
        </w:rPr>
      </w:pPr>
      <w:r w:rsidRPr="00446606">
        <w:rPr>
          <w:b/>
          <w:bCs/>
          <w:szCs w:val="26"/>
        </w:rPr>
        <w:t>A.</w:t>
      </w:r>
      <w:r w:rsidRPr="00F27FC0">
        <w:rPr>
          <w:szCs w:val="26"/>
        </w:rPr>
        <w:t xml:space="preserve"> saving, investment, and growth; in the short run, fiscal policy primarily influences the aggregate demand for goods and services.</w:t>
      </w:r>
    </w:p>
    <w:p w14:paraId="405FD472" w14:textId="783079F4" w:rsidR="002257DF" w:rsidRPr="00F27FC0" w:rsidRDefault="002257DF" w:rsidP="00A72B5E">
      <w:pPr>
        <w:jc w:val="both"/>
        <w:rPr>
          <w:szCs w:val="26"/>
        </w:rPr>
      </w:pPr>
      <w:r w:rsidRPr="00446606">
        <w:rPr>
          <w:b/>
          <w:bCs/>
          <w:szCs w:val="26"/>
        </w:rPr>
        <w:t>B.</w:t>
      </w:r>
      <w:r w:rsidRPr="00F27FC0">
        <w:rPr>
          <w:szCs w:val="26"/>
        </w:rPr>
        <w:t xml:space="preserve"> saving, investment, and growth; in the short run, fiscal policy primarily influences technology and the production function.</w:t>
      </w:r>
    </w:p>
    <w:p w14:paraId="3765FB6C" w14:textId="437A1DAB" w:rsidR="002257DF" w:rsidRPr="00F27FC0" w:rsidRDefault="002257DF" w:rsidP="00A72B5E">
      <w:pPr>
        <w:jc w:val="both"/>
        <w:rPr>
          <w:szCs w:val="26"/>
        </w:rPr>
      </w:pPr>
      <w:r w:rsidRPr="00446606">
        <w:rPr>
          <w:b/>
          <w:bCs/>
          <w:szCs w:val="26"/>
        </w:rPr>
        <w:t>C.</w:t>
      </w:r>
      <w:r w:rsidRPr="00F27FC0">
        <w:rPr>
          <w:szCs w:val="26"/>
        </w:rPr>
        <w:t xml:space="preserve"> technology and the production function; in the short run, fiscal policy primarily influences saving, investment, and growth.</w:t>
      </w:r>
    </w:p>
    <w:p w14:paraId="5E6B2830" w14:textId="724BF5F8" w:rsidR="002257DF" w:rsidRPr="00F27FC0" w:rsidRDefault="002257DF" w:rsidP="00A72B5E">
      <w:pPr>
        <w:jc w:val="both"/>
        <w:rPr>
          <w:szCs w:val="26"/>
        </w:rPr>
      </w:pPr>
      <w:r w:rsidRPr="00446606">
        <w:rPr>
          <w:b/>
          <w:bCs/>
          <w:szCs w:val="26"/>
        </w:rPr>
        <w:t>D.</w:t>
      </w:r>
      <w:r w:rsidRPr="00F27FC0">
        <w:rPr>
          <w:szCs w:val="26"/>
        </w:rPr>
        <w:t xml:space="preserve"> the aggregate demand for goods and services; in the short run, fiscal policy primarily influences technology and the production function.</w:t>
      </w:r>
    </w:p>
    <w:p w14:paraId="4FF19DFE" w14:textId="77777777" w:rsidR="002257DF" w:rsidRDefault="002257DF" w:rsidP="00A72B5E">
      <w:pPr>
        <w:jc w:val="both"/>
        <w:rPr>
          <w:szCs w:val="26"/>
        </w:rPr>
      </w:pPr>
      <w:r w:rsidRPr="00F27FC0">
        <w:rPr>
          <w:szCs w:val="26"/>
        </w:rPr>
        <w:t xml:space="preserve">ANSWER: </w:t>
      </w:r>
      <w:r>
        <w:rPr>
          <w:szCs w:val="26"/>
        </w:rPr>
        <w:t>A</w:t>
      </w:r>
    </w:p>
    <w:p w14:paraId="0346E9FA" w14:textId="77777777" w:rsidR="002257DF" w:rsidRPr="00F27FC0" w:rsidRDefault="002257DF" w:rsidP="00A72B5E">
      <w:pPr>
        <w:jc w:val="both"/>
        <w:rPr>
          <w:szCs w:val="26"/>
        </w:rPr>
      </w:pPr>
      <w:r w:rsidRPr="00F27FC0">
        <w:rPr>
          <w:szCs w:val="26"/>
        </w:rPr>
        <w:t>If the MPC = 4/5, then the government purchases multiplier is</w:t>
      </w:r>
    </w:p>
    <w:p w14:paraId="528AC0FC" w14:textId="54177281" w:rsidR="002257DF" w:rsidRPr="00F27FC0" w:rsidRDefault="002257DF" w:rsidP="00A72B5E">
      <w:pPr>
        <w:jc w:val="both"/>
        <w:rPr>
          <w:szCs w:val="26"/>
        </w:rPr>
      </w:pPr>
      <w:r w:rsidRPr="00446606">
        <w:rPr>
          <w:b/>
          <w:bCs/>
          <w:szCs w:val="26"/>
        </w:rPr>
        <w:t>A.</w:t>
      </w:r>
      <w:r w:rsidRPr="00F27FC0">
        <w:rPr>
          <w:szCs w:val="26"/>
        </w:rPr>
        <w:t xml:space="preserve"> 5.</w:t>
      </w:r>
    </w:p>
    <w:p w14:paraId="301A60FC" w14:textId="2290A1FF" w:rsidR="002257DF" w:rsidRPr="00F27FC0" w:rsidRDefault="002257DF" w:rsidP="00A72B5E">
      <w:pPr>
        <w:jc w:val="both"/>
        <w:rPr>
          <w:szCs w:val="26"/>
        </w:rPr>
      </w:pPr>
      <w:r w:rsidRPr="00446606">
        <w:rPr>
          <w:b/>
          <w:bCs/>
          <w:szCs w:val="26"/>
        </w:rPr>
        <w:t>B.</w:t>
      </w:r>
      <w:r w:rsidRPr="00F27FC0">
        <w:rPr>
          <w:szCs w:val="26"/>
        </w:rPr>
        <w:t xml:space="preserve"> 4/5.</w:t>
      </w:r>
    </w:p>
    <w:p w14:paraId="7F07816E" w14:textId="1680A0A6" w:rsidR="002257DF" w:rsidRPr="00F27FC0" w:rsidRDefault="002257DF" w:rsidP="00A72B5E">
      <w:pPr>
        <w:jc w:val="both"/>
        <w:rPr>
          <w:szCs w:val="26"/>
        </w:rPr>
      </w:pPr>
      <w:r w:rsidRPr="00446606">
        <w:rPr>
          <w:b/>
          <w:bCs/>
          <w:szCs w:val="26"/>
        </w:rPr>
        <w:t>C.</w:t>
      </w:r>
      <w:r w:rsidRPr="00F27FC0">
        <w:rPr>
          <w:szCs w:val="26"/>
        </w:rPr>
        <w:t xml:space="preserve"> 5</w:t>
      </w:r>
      <w:r>
        <w:rPr>
          <w:szCs w:val="26"/>
        </w:rPr>
        <w:t>/4</w:t>
      </w:r>
      <w:r w:rsidRPr="00F27FC0">
        <w:rPr>
          <w:szCs w:val="26"/>
        </w:rPr>
        <w:t>.</w:t>
      </w:r>
    </w:p>
    <w:p w14:paraId="5DFD49A7" w14:textId="0C39B769" w:rsidR="002257DF" w:rsidRPr="00F27FC0" w:rsidRDefault="002257DF" w:rsidP="00A72B5E">
      <w:pPr>
        <w:jc w:val="both"/>
        <w:rPr>
          <w:szCs w:val="26"/>
        </w:rPr>
      </w:pPr>
      <w:r w:rsidRPr="00446606">
        <w:rPr>
          <w:b/>
          <w:bCs/>
          <w:szCs w:val="26"/>
        </w:rPr>
        <w:t>D.</w:t>
      </w:r>
      <w:r w:rsidRPr="00F27FC0">
        <w:rPr>
          <w:szCs w:val="26"/>
        </w:rPr>
        <w:t xml:space="preserve"> 20.</w:t>
      </w:r>
    </w:p>
    <w:p w14:paraId="58FF6CB3" w14:textId="77777777" w:rsidR="002257DF" w:rsidRDefault="002257DF" w:rsidP="00A72B5E">
      <w:pPr>
        <w:jc w:val="both"/>
        <w:rPr>
          <w:szCs w:val="26"/>
        </w:rPr>
      </w:pPr>
      <w:r w:rsidRPr="00F27FC0">
        <w:rPr>
          <w:szCs w:val="26"/>
        </w:rPr>
        <w:t xml:space="preserve">ANSWER: </w:t>
      </w:r>
      <w:r>
        <w:rPr>
          <w:szCs w:val="26"/>
        </w:rPr>
        <w:t>A</w:t>
      </w:r>
    </w:p>
    <w:p w14:paraId="59F9F17B" w14:textId="77777777" w:rsidR="002257DF" w:rsidRPr="00FE7532" w:rsidRDefault="002257DF" w:rsidP="00A72B5E">
      <w:pPr>
        <w:jc w:val="both"/>
        <w:rPr>
          <w:szCs w:val="26"/>
        </w:rPr>
      </w:pPr>
      <w:r w:rsidRPr="00FE7532">
        <w:rPr>
          <w:szCs w:val="26"/>
        </w:rPr>
        <w:t>Other things the same, as the price level rises,</w:t>
      </w:r>
    </w:p>
    <w:p w14:paraId="64B1EF72" w14:textId="6B9544F9" w:rsidR="002257DF" w:rsidRPr="00FE7532" w:rsidRDefault="002257DF" w:rsidP="00A72B5E">
      <w:pPr>
        <w:jc w:val="both"/>
        <w:rPr>
          <w:szCs w:val="26"/>
        </w:rPr>
      </w:pPr>
      <w:r w:rsidRPr="00446606">
        <w:rPr>
          <w:b/>
          <w:bCs/>
          <w:szCs w:val="26"/>
        </w:rPr>
        <w:t>A.</w:t>
      </w:r>
      <w:r w:rsidRPr="00FE7532">
        <w:rPr>
          <w:szCs w:val="26"/>
        </w:rPr>
        <w:t xml:space="preserve"> the interest rate rises causing a movement along a given aggregate-demand curve.</w:t>
      </w:r>
    </w:p>
    <w:p w14:paraId="193BDA9C" w14:textId="5B65FC8F" w:rsidR="002257DF" w:rsidRPr="00FE7532" w:rsidRDefault="002257DF" w:rsidP="00A72B5E">
      <w:pPr>
        <w:jc w:val="both"/>
        <w:rPr>
          <w:szCs w:val="26"/>
        </w:rPr>
      </w:pPr>
      <w:r w:rsidRPr="00446606">
        <w:rPr>
          <w:b/>
          <w:bCs/>
          <w:szCs w:val="26"/>
        </w:rPr>
        <w:t>B.</w:t>
      </w:r>
      <w:r w:rsidRPr="00FE7532">
        <w:rPr>
          <w:szCs w:val="26"/>
        </w:rPr>
        <w:t xml:space="preserve"> the interest rate rises causing aggregate demand to shift.</w:t>
      </w:r>
    </w:p>
    <w:p w14:paraId="283E3F42" w14:textId="1EA3E56E" w:rsidR="002257DF" w:rsidRPr="00FE7532" w:rsidRDefault="002257DF" w:rsidP="00A72B5E">
      <w:pPr>
        <w:jc w:val="both"/>
        <w:rPr>
          <w:szCs w:val="26"/>
        </w:rPr>
      </w:pPr>
      <w:r w:rsidRPr="00446606">
        <w:rPr>
          <w:b/>
          <w:bCs/>
          <w:szCs w:val="26"/>
        </w:rPr>
        <w:t>C.</w:t>
      </w:r>
      <w:r w:rsidRPr="00FE7532">
        <w:rPr>
          <w:szCs w:val="26"/>
        </w:rPr>
        <w:t xml:space="preserve"> the interest rate falls causing aggregate demand to shift.</w:t>
      </w:r>
    </w:p>
    <w:p w14:paraId="770D7D5F" w14:textId="341832DC" w:rsidR="002257DF" w:rsidRPr="00FE7532" w:rsidRDefault="002257DF" w:rsidP="00A72B5E">
      <w:pPr>
        <w:jc w:val="both"/>
        <w:rPr>
          <w:szCs w:val="26"/>
        </w:rPr>
      </w:pPr>
      <w:r w:rsidRPr="00446606">
        <w:rPr>
          <w:b/>
          <w:bCs/>
          <w:szCs w:val="26"/>
        </w:rPr>
        <w:t>D.</w:t>
      </w:r>
      <w:r w:rsidRPr="00FE7532">
        <w:rPr>
          <w:szCs w:val="26"/>
        </w:rPr>
        <w:t xml:space="preserve"> the interest rate falls causing a movement along a given aggregate-demand curve.</w:t>
      </w:r>
    </w:p>
    <w:p w14:paraId="5B8FA0C4" w14:textId="77777777" w:rsidR="002257DF" w:rsidRDefault="002257DF" w:rsidP="00A72B5E">
      <w:pPr>
        <w:jc w:val="both"/>
        <w:rPr>
          <w:szCs w:val="26"/>
        </w:rPr>
      </w:pPr>
      <w:r w:rsidRPr="00FE7532">
        <w:rPr>
          <w:szCs w:val="26"/>
        </w:rPr>
        <w:t xml:space="preserve">ANSWER: </w:t>
      </w:r>
      <w:r>
        <w:rPr>
          <w:szCs w:val="26"/>
        </w:rPr>
        <w:t>A</w:t>
      </w:r>
    </w:p>
    <w:p w14:paraId="301777C4" w14:textId="77777777" w:rsidR="002257DF" w:rsidRPr="00E02DC6" w:rsidRDefault="002257DF" w:rsidP="00A72B5E">
      <w:pPr>
        <w:jc w:val="both"/>
        <w:rPr>
          <w:szCs w:val="26"/>
        </w:rPr>
      </w:pPr>
      <w:r w:rsidRPr="00E02DC6">
        <w:rPr>
          <w:szCs w:val="26"/>
        </w:rPr>
        <w:t>The logic of the multiplier effect applies</w:t>
      </w:r>
    </w:p>
    <w:p w14:paraId="0F5A57A6" w14:textId="5859C98C" w:rsidR="002257DF" w:rsidRPr="00E02DC6" w:rsidRDefault="002257DF" w:rsidP="00A72B5E">
      <w:pPr>
        <w:jc w:val="both"/>
        <w:rPr>
          <w:szCs w:val="26"/>
        </w:rPr>
      </w:pPr>
      <w:r w:rsidRPr="00446606">
        <w:rPr>
          <w:b/>
          <w:bCs/>
          <w:szCs w:val="26"/>
        </w:rPr>
        <w:t>A.</w:t>
      </w:r>
      <w:r w:rsidRPr="00E02DC6">
        <w:rPr>
          <w:szCs w:val="26"/>
        </w:rPr>
        <w:t xml:space="preserve"> to any change in spending on any component of GDP.</w:t>
      </w:r>
    </w:p>
    <w:p w14:paraId="17E12CAF" w14:textId="1C93A545" w:rsidR="002257DF" w:rsidRPr="00E02DC6" w:rsidRDefault="002257DF" w:rsidP="00A72B5E">
      <w:pPr>
        <w:jc w:val="both"/>
        <w:rPr>
          <w:szCs w:val="26"/>
        </w:rPr>
      </w:pPr>
      <w:r w:rsidRPr="00446606">
        <w:rPr>
          <w:b/>
          <w:bCs/>
          <w:szCs w:val="26"/>
        </w:rPr>
        <w:t>B.</w:t>
      </w:r>
      <w:r w:rsidRPr="00E02DC6">
        <w:rPr>
          <w:szCs w:val="26"/>
        </w:rPr>
        <w:t xml:space="preserve"> only to changes in government spending.</w:t>
      </w:r>
    </w:p>
    <w:p w14:paraId="347C03F3" w14:textId="69D0D422" w:rsidR="002257DF" w:rsidRPr="00E02DC6" w:rsidRDefault="002257DF" w:rsidP="00A72B5E">
      <w:pPr>
        <w:jc w:val="both"/>
        <w:rPr>
          <w:szCs w:val="26"/>
        </w:rPr>
      </w:pPr>
      <w:r w:rsidRPr="00446606">
        <w:rPr>
          <w:b/>
          <w:bCs/>
          <w:szCs w:val="26"/>
        </w:rPr>
        <w:t>C.</w:t>
      </w:r>
      <w:r w:rsidRPr="00E02DC6">
        <w:rPr>
          <w:szCs w:val="26"/>
        </w:rPr>
        <w:t xml:space="preserve"> only to changes in the money supply.</w:t>
      </w:r>
    </w:p>
    <w:p w14:paraId="14B05AF8" w14:textId="08BD3EF1" w:rsidR="002257DF" w:rsidRPr="00E02DC6" w:rsidRDefault="002257DF" w:rsidP="00A72B5E">
      <w:pPr>
        <w:jc w:val="both"/>
        <w:rPr>
          <w:szCs w:val="26"/>
        </w:rPr>
      </w:pPr>
      <w:r w:rsidRPr="00446606">
        <w:rPr>
          <w:b/>
          <w:bCs/>
          <w:szCs w:val="26"/>
        </w:rPr>
        <w:t>D.</w:t>
      </w:r>
      <w:r w:rsidRPr="00E02DC6">
        <w:rPr>
          <w:szCs w:val="26"/>
        </w:rPr>
        <w:t xml:space="preserve"> only when the crowding-out effect is sufficiently strong.</w:t>
      </w:r>
    </w:p>
    <w:p w14:paraId="4C9E9FD4" w14:textId="77777777" w:rsidR="002257DF" w:rsidRDefault="002257DF" w:rsidP="00A72B5E">
      <w:pPr>
        <w:jc w:val="both"/>
        <w:rPr>
          <w:szCs w:val="26"/>
        </w:rPr>
      </w:pPr>
      <w:r w:rsidRPr="00E02DC6">
        <w:rPr>
          <w:szCs w:val="26"/>
        </w:rPr>
        <w:t xml:space="preserve">ANSWER: </w:t>
      </w:r>
      <w:r>
        <w:rPr>
          <w:szCs w:val="26"/>
        </w:rPr>
        <w:t>A</w:t>
      </w:r>
    </w:p>
    <w:p w14:paraId="7C6669A5" w14:textId="77777777" w:rsidR="002257DF" w:rsidRPr="00FE7532" w:rsidRDefault="002257DF" w:rsidP="00A72B5E">
      <w:pPr>
        <w:jc w:val="both"/>
        <w:rPr>
          <w:szCs w:val="26"/>
        </w:rPr>
      </w:pPr>
      <w:r w:rsidRPr="00FE7532">
        <w:rPr>
          <w:szCs w:val="26"/>
        </w:rPr>
        <w:t>A reduction in U.S net exports would shift U.S. aggregate demand</w:t>
      </w:r>
    </w:p>
    <w:p w14:paraId="7FEFD2C7" w14:textId="0F95FFF1" w:rsidR="002257DF" w:rsidRPr="007928AF" w:rsidRDefault="002257DF" w:rsidP="00A72B5E">
      <w:pPr>
        <w:jc w:val="both"/>
      </w:pPr>
      <w:r w:rsidRPr="00446606">
        <w:rPr>
          <w:b/>
          <w:bCs/>
          <w:szCs w:val="26"/>
        </w:rPr>
        <w:t>A.</w:t>
      </w:r>
      <w:r w:rsidRPr="00FE7532">
        <w:rPr>
          <w:szCs w:val="26"/>
        </w:rPr>
        <w:t xml:space="preserve"> leftward. In an attempt to stabilize the economy, the government could increase expenditures.</w:t>
      </w:r>
    </w:p>
    <w:p w14:paraId="2E76159A" w14:textId="79251C31" w:rsidR="002257DF" w:rsidRPr="00FE7532" w:rsidRDefault="002257DF" w:rsidP="00A72B5E">
      <w:pPr>
        <w:jc w:val="both"/>
        <w:rPr>
          <w:szCs w:val="26"/>
        </w:rPr>
      </w:pPr>
      <w:r w:rsidRPr="00446606">
        <w:rPr>
          <w:b/>
          <w:bCs/>
          <w:szCs w:val="26"/>
        </w:rPr>
        <w:t>B.</w:t>
      </w:r>
      <w:r w:rsidRPr="00FE7532">
        <w:rPr>
          <w:szCs w:val="26"/>
        </w:rPr>
        <w:t xml:space="preserve"> rightward. In an attempt to stabilize the economy, the government could decrease expenditures.</w:t>
      </w:r>
    </w:p>
    <w:p w14:paraId="032791C9" w14:textId="5AE6136C" w:rsidR="002257DF" w:rsidRPr="00FE7532" w:rsidRDefault="002257DF" w:rsidP="00A72B5E">
      <w:pPr>
        <w:jc w:val="both"/>
        <w:rPr>
          <w:szCs w:val="26"/>
        </w:rPr>
      </w:pPr>
      <w:r w:rsidRPr="00446606">
        <w:rPr>
          <w:b/>
          <w:bCs/>
          <w:szCs w:val="26"/>
        </w:rPr>
        <w:t>C.</w:t>
      </w:r>
      <w:r w:rsidRPr="00FE7532">
        <w:rPr>
          <w:szCs w:val="26"/>
        </w:rPr>
        <w:t xml:space="preserve"> rightward. In an attempt to stabilize the economy, the government could increase expenditures.</w:t>
      </w:r>
    </w:p>
    <w:p w14:paraId="20108185" w14:textId="305DC3DF" w:rsidR="002257DF" w:rsidRPr="00FE7532" w:rsidRDefault="002257DF" w:rsidP="00A72B5E">
      <w:pPr>
        <w:jc w:val="both"/>
        <w:rPr>
          <w:szCs w:val="26"/>
        </w:rPr>
      </w:pPr>
      <w:r w:rsidRPr="00446606">
        <w:rPr>
          <w:b/>
          <w:bCs/>
          <w:szCs w:val="26"/>
        </w:rPr>
        <w:t>D.</w:t>
      </w:r>
      <w:r w:rsidRPr="00FE7532">
        <w:rPr>
          <w:szCs w:val="26"/>
        </w:rPr>
        <w:t xml:space="preserve"> leftward. In an attempt to stabilize the economy, the government could decrease expenditures.</w:t>
      </w:r>
    </w:p>
    <w:p w14:paraId="34459952" w14:textId="77777777" w:rsidR="002257DF" w:rsidRDefault="002257DF" w:rsidP="00A72B5E">
      <w:pPr>
        <w:jc w:val="both"/>
        <w:rPr>
          <w:szCs w:val="26"/>
        </w:rPr>
      </w:pPr>
      <w:r w:rsidRPr="00FE7532">
        <w:rPr>
          <w:szCs w:val="26"/>
        </w:rPr>
        <w:t xml:space="preserve">ANSWER: </w:t>
      </w:r>
      <w:r>
        <w:rPr>
          <w:szCs w:val="26"/>
        </w:rPr>
        <w:t>A</w:t>
      </w:r>
    </w:p>
    <w:p w14:paraId="6D17ACA3" w14:textId="77777777" w:rsidR="002257DF" w:rsidRPr="00E02DC6" w:rsidRDefault="002257DF" w:rsidP="00A72B5E">
      <w:pPr>
        <w:jc w:val="both"/>
        <w:rPr>
          <w:szCs w:val="26"/>
        </w:rPr>
      </w:pPr>
      <w:r w:rsidRPr="00E02DC6">
        <w:rPr>
          <w:szCs w:val="26"/>
        </w:rPr>
        <w:t>If the Fed conducts open-market sales, which of the following quantities increase(s)?</w:t>
      </w:r>
    </w:p>
    <w:p w14:paraId="4046DEDA" w14:textId="061149BF" w:rsidR="002257DF" w:rsidRPr="00E02DC6" w:rsidRDefault="002257DF" w:rsidP="00A72B5E">
      <w:pPr>
        <w:jc w:val="both"/>
        <w:rPr>
          <w:szCs w:val="26"/>
        </w:rPr>
      </w:pPr>
      <w:r w:rsidRPr="00446606">
        <w:rPr>
          <w:b/>
          <w:bCs/>
          <w:szCs w:val="26"/>
        </w:rPr>
        <w:t>A.</w:t>
      </w:r>
      <w:r w:rsidRPr="00E02DC6">
        <w:rPr>
          <w:szCs w:val="26"/>
        </w:rPr>
        <w:t xml:space="preserve"> interest rates, but not investment or prices</w:t>
      </w:r>
    </w:p>
    <w:p w14:paraId="79E031ED" w14:textId="17B1B806" w:rsidR="002257DF" w:rsidRPr="00E02DC6" w:rsidRDefault="002257DF" w:rsidP="00A72B5E">
      <w:pPr>
        <w:jc w:val="both"/>
        <w:rPr>
          <w:szCs w:val="26"/>
        </w:rPr>
      </w:pPr>
      <w:r w:rsidRPr="00446606">
        <w:rPr>
          <w:b/>
          <w:bCs/>
          <w:szCs w:val="26"/>
        </w:rPr>
        <w:lastRenderedPageBreak/>
        <w:t>B.</w:t>
      </w:r>
      <w:r w:rsidRPr="00E02DC6">
        <w:rPr>
          <w:szCs w:val="26"/>
        </w:rPr>
        <w:t xml:space="preserve"> interest rates and prices, but not investment spending</w:t>
      </w:r>
    </w:p>
    <w:p w14:paraId="28E83E0C" w14:textId="0A3F7671" w:rsidR="002257DF" w:rsidRPr="00E02DC6" w:rsidRDefault="002257DF" w:rsidP="00A72B5E">
      <w:pPr>
        <w:jc w:val="both"/>
        <w:rPr>
          <w:szCs w:val="26"/>
        </w:rPr>
      </w:pPr>
      <w:r w:rsidRPr="00446606">
        <w:rPr>
          <w:b/>
          <w:bCs/>
          <w:szCs w:val="26"/>
        </w:rPr>
        <w:t>C.</w:t>
      </w:r>
      <w:r w:rsidRPr="00E02DC6">
        <w:rPr>
          <w:szCs w:val="26"/>
        </w:rPr>
        <w:t xml:space="preserve"> interest rates and investment, but not prices</w:t>
      </w:r>
    </w:p>
    <w:p w14:paraId="70A10A07" w14:textId="4A55B30D" w:rsidR="002257DF" w:rsidRPr="00E02DC6" w:rsidRDefault="002257DF" w:rsidP="00A72B5E">
      <w:pPr>
        <w:jc w:val="both"/>
        <w:rPr>
          <w:szCs w:val="26"/>
        </w:rPr>
      </w:pPr>
      <w:r w:rsidRPr="00446606">
        <w:rPr>
          <w:b/>
          <w:bCs/>
          <w:szCs w:val="26"/>
        </w:rPr>
        <w:t>D.</w:t>
      </w:r>
      <w:r w:rsidRPr="00E02DC6">
        <w:rPr>
          <w:szCs w:val="26"/>
        </w:rPr>
        <w:t xml:space="preserve"> interest rates, prices, and investment spending</w:t>
      </w:r>
      <w:r>
        <w:rPr>
          <w:szCs w:val="26"/>
        </w:rPr>
        <w:tab/>
      </w:r>
    </w:p>
    <w:p w14:paraId="6D0AAD2B" w14:textId="77777777" w:rsidR="002257DF" w:rsidRDefault="002257DF" w:rsidP="00A72B5E">
      <w:pPr>
        <w:jc w:val="both"/>
        <w:rPr>
          <w:szCs w:val="26"/>
        </w:rPr>
      </w:pPr>
      <w:r w:rsidRPr="00E02DC6">
        <w:rPr>
          <w:szCs w:val="26"/>
        </w:rPr>
        <w:t xml:space="preserve">ANSWER: </w:t>
      </w:r>
      <w:r>
        <w:rPr>
          <w:szCs w:val="26"/>
        </w:rPr>
        <w:t>A</w:t>
      </w:r>
    </w:p>
    <w:p w14:paraId="4DA249EC" w14:textId="77777777" w:rsidR="002257DF" w:rsidRPr="00E02DC6" w:rsidRDefault="002257DF" w:rsidP="00A72B5E">
      <w:pPr>
        <w:jc w:val="both"/>
        <w:rPr>
          <w:szCs w:val="26"/>
        </w:rPr>
      </w:pPr>
      <w:r w:rsidRPr="00E02DC6">
        <w:rPr>
          <w:szCs w:val="26"/>
        </w:rPr>
        <w:t>If the Federal Reserve increases the money supply, then initially people want to</w:t>
      </w:r>
    </w:p>
    <w:p w14:paraId="65FAD3F3" w14:textId="52ADDC4D" w:rsidR="002257DF" w:rsidRPr="00E02DC6" w:rsidRDefault="002257DF" w:rsidP="00A72B5E">
      <w:pPr>
        <w:jc w:val="both"/>
        <w:rPr>
          <w:szCs w:val="26"/>
        </w:rPr>
      </w:pPr>
      <w:r w:rsidRPr="00446606">
        <w:rPr>
          <w:b/>
          <w:bCs/>
          <w:szCs w:val="26"/>
        </w:rPr>
        <w:t>A.</w:t>
      </w:r>
      <w:r w:rsidRPr="00E02DC6">
        <w:rPr>
          <w:szCs w:val="26"/>
        </w:rPr>
        <w:t xml:space="preserve"> buy bonds so the interest rate falls.</w:t>
      </w:r>
    </w:p>
    <w:p w14:paraId="62A1FCB9" w14:textId="7C684791" w:rsidR="002257DF" w:rsidRPr="00E02DC6" w:rsidRDefault="002257DF" w:rsidP="00A72B5E">
      <w:pPr>
        <w:jc w:val="both"/>
        <w:rPr>
          <w:szCs w:val="26"/>
        </w:rPr>
      </w:pPr>
      <w:r w:rsidRPr="00446606">
        <w:rPr>
          <w:b/>
          <w:bCs/>
          <w:szCs w:val="26"/>
        </w:rPr>
        <w:t>B.</w:t>
      </w:r>
      <w:r w:rsidRPr="00E02DC6">
        <w:rPr>
          <w:szCs w:val="26"/>
        </w:rPr>
        <w:t xml:space="preserve"> sell bonds so the interest rate falls.</w:t>
      </w:r>
    </w:p>
    <w:p w14:paraId="7B69312D" w14:textId="40822832" w:rsidR="002257DF" w:rsidRPr="00E02DC6" w:rsidRDefault="002257DF" w:rsidP="00A72B5E">
      <w:pPr>
        <w:jc w:val="both"/>
        <w:rPr>
          <w:szCs w:val="26"/>
        </w:rPr>
      </w:pPr>
      <w:r w:rsidRPr="00446606">
        <w:rPr>
          <w:b/>
          <w:bCs/>
          <w:szCs w:val="26"/>
        </w:rPr>
        <w:t>C.</w:t>
      </w:r>
      <w:r w:rsidRPr="00E02DC6">
        <w:rPr>
          <w:szCs w:val="26"/>
        </w:rPr>
        <w:t xml:space="preserve"> buy bonds so the interest rate rises.</w:t>
      </w:r>
    </w:p>
    <w:p w14:paraId="0D9081BD" w14:textId="09ADD565" w:rsidR="002257DF" w:rsidRPr="00E02DC6" w:rsidRDefault="002257DF" w:rsidP="00A72B5E">
      <w:pPr>
        <w:jc w:val="both"/>
        <w:rPr>
          <w:szCs w:val="26"/>
        </w:rPr>
      </w:pPr>
      <w:r w:rsidRPr="00446606">
        <w:rPr>
          <w:b/>
          <w:bCs/>
          <w:szCs w:val="26"/>
        </w:rPr>
        <w:t>D.</w:t>
      </w:r>
      <w:r w:rsidRPr="00E02DC6">
        <w:rPr>
          <w:szCs w:val="26"/>
        </w:rPr>
        <w:t xml:space="preserve"> sell bonds so the interest rate rises.</w:t>
      </w:r>
    </w:p>
    <w:p w14:paraId="7BCDE2D5" w14:textId="77777777" w:rsidR="002257DF" w:rsidRDefault="002257DF" w:rsidP="00A72B5E">
      <w:pPr>
        <w:jc w:val="both"/>
        <w:rPr>
          <w:szCs w:val="26"/>
        </w:rPr>
      </w:pPr>
      <w:r w:rsidRPr="00E02DC6">
        <w:rPr>
          <w:szCs w:val="26"/>
        </w:rPr>
        <w:t xml:space="preserve">ANSWER: </w:t>
      </w:r>
      <w:r>
        <w:rPr>
          <w:szCs w:val="26"/>
        </w:rPr>
        <w:t>A</w:t>
      </w:r>
    </w:p>
    <w:p w14:paraId="248407E8" w14:textId="77777777" w:rsidR="002257DF" w:rsidRPr="00E02DC6" w:rsidRDefault="002257DF" w:rsidP="00A72B5E">
      <w:pPr>
        <w:jc w:val="both"/>
        <w:rPr>
          <w:szCs w:val="26"/>
        </w:rPr>
      </w:pPr>
      <w:r w:rsidRPr="00E02DC6">
        <w:rPr>
          <w:szCs w:val="26"/>
        </w:rPr>
        <w:t>If a $1,000 increase in income leads to an $800 increase in consumption expenditures, then the marginal propensity to consume is</w:t>
      </w:r>
    </w:p>
    <w:p w14:paraId="783012F0" w14:textId="72D64597" w:rsidR="002257DF" w:rsidRPr="00E02DC6" w:rsidRDefault="002257DF" w:rsidP="00A72B5E">
      <w:pPr>
        <w:jc w:val="both"/>
        <w:rPr>
          <w:szCs w:val="26"/>
        </w:rPr>
      </w:pPr>
      <w:r w:rsidRPr="00A22B14">
        <w:rPr>
          <w:b/>
          <w:bCs/>
          <w:szCs w:val="26"/>
        </w:rPr>
        <w:t>A.</w:t>
      </w:r>
      <w:r w:rsidRPr="00E02DC6">
        <w:rPr>
          <w:szCs w:val="26"/>
        </w:rPr>
        <w:t xml:space="preserve"> 0.8 and the multiplier is 5.</w:t>
      </w:r>
    </w:p>
    <w:p w14:paraId="67538236" w14:textId="140B9E1E" w:rsidR="002257DF" w:rsidRPr="00E02DC6" w:rsidRDefault="002257DF" w:rsidP="00A72B5E">
      <w:pPr>
        <w:jc w:val="both"/>
        <w:rPr>
          <w:szCs w:val="26"/>
        </w:rPr>
      </w:pPr>
      <w:r w:rsidRPr="00A22B14">
        <w:rPr>
          <w:b/>
          <w:bCs/>
          <w:szCs w:val="26"/>
        </w:rPr>
        <w:t>B.</w:t>
      </w:r>
      <w:r w:rsidRPr="00E02DC6">
        <w:rPr>
          <w:szCs w:val="26"/>
        </w:rPr>
        <w:t xml:space="preserve"> 0.2 and the multiplier is 1.25.</w:t>
      </w:r>
    </w:p>
    <w:p w14:paraId="09B749BB" w14:textId="318B410A" w:rsidR="002257DF" w:rsidRPr="00E02DC6" w:rsidRDefault="002257DF" w:rsidP="00A72B5E">
      <w:pPr>
        <w:jc w:val="both"/>
        <w:rPr>
          <w:szCs w:val="26"/>
        </w:rPr>
      </w:pPr>
      <w:r w:rsidRPr="00A22B14">
        <w:rPr>
          <w:b/>
          <w:bCs/>
          <w:szCs w:val="26"/>
        </w:rPr>
        <w:t>C.</w:t>
      </w:r>
      <w:r w:rsidRPr="00E02DC6">
        <w:rPr>
          <w:szCs w:val="26"/>
        </w:rPr>
        <w:t xml:space="preserve"> 0.2 and the multiplier is 1.25.</w:t>
      </w:r>
    </w:p>
    <w:p w14:paraId="579444ED" w14:textId="41941786" w:rsidR="002257DF" w:rsidRPr="00E02DC6" w:rsidRDefault="002257DF" w:rsidP="00A72B5E">
      <w:pPr>
        <w:jc w:val="both"/>
        <w:rPr>
          <w:szCs w:val="26"/>
        </w:rPr>
      </w:pPr>
      <w:r w:rsidRPr="00A22B14">
        <w:rPr>
          <w:b/>
          <w:bCs/>
          <w:szCs w:val="26"/>
        </w:rPr>
        <w:t>D.</w:t>
      </w:r>
      <w:r w:rsidRPr="00E02DC6">
        <w:rPr>
          <w:szCs w:val="26"/>
        </w:rPr>
        <w:t xml:space="preserve"> 0.8 and the multiplier is 8.</w:t>
      </w:r>
    </w:p>
    <w:p w14:paraId="6E252890" w14:textId="77777777" w:rsidR="002257DF" w:rsidRDefault="002257DF" w:rsidP="00A72B5E">
      <w:pPr>
        <w:jc w:val="both"/>
        <w:rPr>
          <w:szCs w:val="26"/>
        </w:rPr>
      </w:pPr>
      <w:r w:rsidRPr="00E02DC6">
        <w:rPr>
          <w:szCs w:val="26"/>
        </w:rPr>
        <w:t xml:space="preserve">ANSWER: </w:t>
      </w:r>
      <w:r>
        <w:rPr>
          <w:szCs w:val="26"/>
        </w:rPr>
        <w:t>A</w:t>
      </w:r>
    </w:p>
    <w:p w14:paraId="22920ECE" w14:textId="77777777" w:rsidR="002257DF" w:rsidRPr="00E02DC6" w:rsidRDefault="002257DF" w:rsidP="00A72B5E">
      <w:pPr>
        <w:jc w:val="both"/>
        <w:rPr>
          <w:szCs w:val="26"/>
        </w:rPr>
      </w:pPr>
      <w:r w:rsidRPr="00E02DC6">
        <w:rPr>
          <w:szCs w:val="26"/>
        </w:rPr>
        <w:t>What actions could be taken to stabilize output in response to a large decrease in U.S. net exports?</w:t>
      </w:r>
    </w:p>
    <w:p w14:paraId="584EBD4A" w14:textId="5195C88D" w:rsidR="002257DF" w:rsidRPr="00A22B14" w:rsidRDefault="002257DF" w:rsidP="00A72B5E">
      <w:pPr>
        <w:jc w:val="both"/>
      </w:pPr>
      <w:r w:rsidRPr="00A22B14">
        <w:rPr>
          <w:b/>
          <w:bCs/>
          <w:szCs w:val="26"/>
        </w:rPr>
        <w:t>A.</w:t>
      </w:r>
      <w:r w:rsidRPr="00E02DC6">
        <w:rPr>
          <w:szCs w:val="26"/>
        </w:rPr>
        <w:t xml:space="preserve"> decrease taxes or increase the money supply</w:t>
      </w:r>
    </w:p>
    <w:p w14:paraId="5FC0B285" w14:textId="5FF66B6F" w:rsidR="002257DF" w:rsidRPr="00E02DC6" w:rsidRDefault="002257DF" w:rsidP="00A72B5E">
      <w:pPr>
        <w:jc w:val="both"/>
        <w:rPr>
          <w:szCs w:val="26"/>
        </w:rPr>
      </w:pPr>
      <w:r w:rsidRPr="00A22B14">
        <w:rPr>
          <w:b/>
          <w:bCs/>
          <w:szCs w:val="26"/>
        </w:rPr>
        <w:t>B.</w:t>
      </w:r>
      <w:r w:rsidRPr="00E02DC6">
        <w:rPr>
          <w:szCs w:val="26"/>
        </w:rPr>
        <w:t xml:space="preserve"> increase taxes or decrease the money supply</w:t>
      </w:r>
    </w:p>
    <w:p w14:paraId="7E8D9512" w14:textId="74B7B1BB" w:rsidR="002257DF" w:rsidRPr="00E02DC6" w:rsidRDefault="002257DF" w:rsidP="00A72B5E">
      <w:pPr>
        <w:jc w:val="both"/>
        <w:rPr>
          <w:szCs w:val="26"/>
        </w:rPr>
      </w:pPr>
      <w:r w:rsidRPr="00A22B14">
        <w:rPr>
          <w:b/>
          <w:bCs/>
          <w:szCs w:val="26"/>
        </w:rPr>
        <w:t>C.</w:t>
      </w:r>
      <w:r w:rsidRPr="00E02DC6">
        <w:rPr>
          <w:szCs w:val="26"/>
        </w:rPr>
        <w:t xml:space="preserve"> increase taxes or increase the money supply</w:t>
      </w:r>
    </w:p>
    <w:p w14:paraId="189CBDF1" w14:textId="5EBECEBD" w:rsidR="002257DF" w:rsidRPr="00E02DC6" w:rsidRDefault="002257DF" w:rsidP="00A72B5E">
      <w:pPr>
        <w:jc w:val="both"/>
        <w:rPr>
          <w:szCs w:val="26"/>
        </w:rPr>
      </w:pPr>
      <w:r w:rsidRPr="00A22B14">
        <w:rPr>
          <w:b/>
          <w:bCs/>
          <w:szCs w:val="26"/>
        </w:rPr>
        <w:t>D.</w:t>
      </w:r>
      <w:r w:rsidRPr="00E02DC6">
        <w:rPr>
          <w:szCs w:val="26"/>
        </w:rPr>
        <w:t xml:space="preserve"> decrease taxes or decrease the money supply</w:t>
      </w:r>
    </w:p>
    <w:p w14:paraId="502F7754" w14:textId="77777777" w:rsidR="002257DF" w:rsidRDefault="002257DF" w:rsidP="00A72B5E">
      <w:pPr>
        <w:jc w:val="both"/>
        <w:rPr>
          <w:szCs w:val="26"/>
        </w:rPr>
      </w:pPr>
      <w:r w:rsidRPr="00E02DC6">
        <w:rPr>
          <w:szCs w:val="26"/>
        </w:rPr>
        <w:t xml:space="preserve">ANSWER: </w:t>
      </w:r>
      <w:r>
        <w:rPr>
          <w:szCs w:val="26"/>
        </w:rPr>
        <w:t>A</w:t>
      </w:r>
    </w:p>
    <w:p w14:paraId="4801B4DF" w14:textId="77777777" w:rsidR="002257DF" w:rsidRPr="002C1997" w:rsidRDefault="002257DF" w:rsidP="00A72B5E">
      <w:pPr>
        <w:jc w:val="both"/>
        <w:rPr>
          <w:szCs w:val="26"/>
        </w:rPr>
      </w:pPr>
      <w:r w:rsidRPr="002C1997">
        <w:rPr>
          <w:szCs w:val="26"/>
        </w:rPr>
        <w:t>The short-run relationship between inflation and unemployment is often called</w:t>
      </w:r>
    </w:p>
    <w:p w14:paraId="0484A34F" w14:textId="0C6B38AE" w:rsidR="002257DF" w:rsidRPr="007928AF" w:rsidRDefault="002257DF" w:rsidP="00A72B5E">
      <w:pPr>
        <w:jc w:val="both"/>
      </w:pPr>
      <w:r w:rsidRPr="003F17A0">
        <w:rPr>
          <w:b/>
          <w:bCs/>
          <w:szCs w:val="26"/>
        </w:rPr>
        <w:t>A.</w:t>
      </w:r>
      <w:r w:rsidRPr="002C1997">
        <w:rPr>
          <w:szCs w:val="26"/>
        </w:rPr>
        <w:t xml:space="preserve"> the Phillips curve.</w:t>
      </w:r>
    </w:p>
    <w:p w14:paraId="6F79CE6F" w14:textId="6B1C6C9D" w:rsidR="002257DF" w:rsidRPr="002C1997" w:rsidRDefault="002257DF" w:rsidP="00A72B5E">
      <w:pPr>
        <w:jc w:val="both"/>
        <w:rPr>
          <w:szCs w:val="26"/>
        </w:rPr>
      </w:pPr>
      <w:r w:rsidRPr="003F17A0">
        <w:rPr>
          <w:b/>
          <w:bCs/>
          <w:szCs w:val="26"/>
        </w:rPr>
        <w:t>B.</w:t>
      </w:r>
      <w:r w:rsidRPr="002C1997">
        <w:rPr>
          <w:szCs w:val="26"/>
        </w:rPr>
        <w:t xml:space="preserve"> Money Neutrality.</w:t>
      </w:r>
    </w:p>
    <w:p w14:paraId="2EF17621" w14:textId="0B9FF66D" w:rsidR="002257DF" w:rsidRPr="002C1997" w:rsidRDefault="002257DF" w:rsidP="00A72B5E">
      <w:pPr>
        <w:jc w:val="both"/>
        <w:rPr>
          <w:szCs w:val="26"/>
        </w:rPr>
      </w:pPr>
      <w:r w:rsidRPr="003F17A0">
        <w:rPr>
          <w:b/>
          <w:bCs/>
          <w:szCs w:val="26"/>
        </w:rPr>
        <w:t>C.</w:t>
      </w:r>
      <w:r w:rsidRPr="002C1997">
        <w:rPr>
          <w:szCs w:val="26"/>
        </w:rPr>
        <w:t xml:space="preserve"> the Classical Dichotomy.</w:t>
      </w:r>
    </w:p>
    <w:p w14:paraId="004DA8EF" w14:textId="0844A8C6" w:rsidR="002257DF" w:rsidRPr="002C1997" w:rsidRDefault="002257DF" w:rsidP="00A72B5E">
      <w:pPr>
        <w:jc w:val="both"/>
        <w:rPr>
          <w:szCs w:val="26"/>
        </w:rPr>
      </w:pPr>
      <w:r w:rsidRPr="003F17A0">
        <w:rPr>
          <w:b/>
          <w:bCs/>
          <w:szCs w:val="26"/>
        </w:rPr>
        <w:t>D.</w:t>
      </w:r>
      <w:r w:rsidRPr="002C1997">
        <w:rPr>
          <w:szCs w:val="26"/>
        </w:rPr>
        <w:t xml:space="preserve"> </w:t>
      </w:r>
      <w:r>
        <w:rPr>
          <w:szCs w:val="26"/>
        </w:rPr>
        <w:t xml:space="preserve">the </w:t>
      </w:r>
      <w:r w:rsidRPr="003F17A0">
        <w:rPr>
          <w:szCs w:val="26"/>
        </w:rPr>
        <w:t>Keynesian Economics</w:t>
      </w:r>
      <w:r>
        <w:rPr>
          <w:szCs w:val="26"/>
        </w:rPr>
        <w:t>.</w:t>
      </w:r>
    </w:p>
    <w:p w14:paraId="3E567D3D" w14:textId="77777777" w:rsidR="002257DF" w:rsidRDefault="002257DF" w:rsidP="00A72B5E">
      <w:pPr>
        <w:jc w:val="both"/>
        <w:rPr>
          <w:szCs w:val="26"/>
        </w:rPr>
      </w:pPr>
      <w:r w:rsidRPr="002C1997">
        <w:rPr>
          <w:szCs w:val="26"/>
        </w:rPr>
        <w:t xml:space="preserve">ANSWER: </w:t>
      </w:r>
      <w:r>
        <w:rPr>
          <w:szCs w:val="26"/>
        </w:rPr>
        <w:t>A</w:t>
      </w:r>
    </w:p>
    <w:p w14:paraId="170F71A5" w14:textId="77777777" w:rsidR="002257DF" w:rsidRPr="002C1997" w:rsidRDefault="002257DF" w:rsidP="00A72B5E">
      <w:pPr>
        <w:jc w:val="both"/>
        <w:rPr>
          <w:szCs w:val="26"/>
        </w:rPr>
      </w:pPr>
      <w:r w:rsidRPr="002C1997">
        <w:rPr>
          <w:szCs w:val="26"/>
        </w:rPr>
        <w:t>According to the Phillips curve, policymakers would reduce inflation but raise unemployment if they</w:t>
      </w:r>
    </w:p>
    <w:p w14:paraId="468778B2" w14:textId="4B931B0B" w:rsidR="002257DF" w:rsidRPr="002C1997" w:rsidRDefault="002257DF" w:rsidP="00A72B5E">
      <w:pPr>
        <w:jc w:val="both"/>
        <w:rPr>
          <w:szCs w:val="26"/>
        </w:rPr>
      </w:pPr>
      <w:r w:rsidRPr="003F17A0">
        <w:rPr>
          <w:b/>
          <w:bCs/>
          <w:szCs w:val="26"/>
        </w:rPr>
        <w:t>A.</w:t>
      </w:r>
      <w:r w:rsidRPr="002C1997">
        <w:rPr>
          <w:szCs w:val="26"/>
        </w:rPr>
        <w:t xml:space="preserve"> decreased the money supply.</w:t>
      </w:r>
    </w:p>
    <w:p w14:paraId="562E0F84" w14:textId="71D85E59" w:rsidR="002257DF" w:rsidRPr="002C1997" w:rsidRDefault="002257DF" w:rsidP="00A72B5E">
      <w:pPr>
        <w:jc w:val="both"/>
        <w:rPr>
          <w:szCs w:val="26"/>
        </w:rPr>
      </w:pPr>
      <w:r w:rsidRPr="003F17A0">
        <w:rPr>
          <w:b/>
          <w:bCs/>
          <w:szCs w:val="26"/>
        </w:rPr>
        <w:t>B.</w:t>
      </w:r>
      <w:r w:rsidRPr="002C1997">
        <w:rPr>
          <w:szCs w:val="26"/>
        </w:rPr>
        <w:t xml:space="preserve"> increased government expenditures.</w:t>
      </w:r>
    </w:p>
    <w:p w14:paraId="40162667" w14:textId="2FDC3555" w:rsidR="002257DF" w:rsidRPr="002C1997" w:rsidRDefault="002257DF" w:rsidP="00A72B5E">
      <w:pPr>
        <w:jc w:val="both"/>
        <w:rPr>
          <w:szCs w:val="26"/>
        </w:rPr>
      </w:pPr>
      <w:r w:rsidRPr="003F17A0">
        <w:rPr>
          <w:b/>
          <w:bCs/>
          <w:szCs w:val="26"/>
        </w:rPr>
        <w:t>C.</w:t>
      </w:r>
      <w:r w:rsidRPr="002C1997">
        <w:rPr>
          <w:szCs w:val="26"/>
        </w:rPr>
        <w:t xml:space="preserve"> decreased taxes.</w:t>
      </w:r>
    </w:p>
    <w:p w14:paraId="2CCC0307" w14:textId="1EDE042C" w:rsidR="002257DF" w:rsidRPr="002C1997" w:rsidRDefault="002257DF" w:rsidP="00A72B5E">
      <w:pPr>
        <w:jc w:val="both"/>
        <w:rPr>
          <w:szCs w:val="26"/>
        </w:rPr>
      </w:pPr>
      <w:r w:rsidRPr="003F17A0">
        <w:rPr>
          <w:b/>
          <w:bCs/>
          <w:szCs w:val="26"/>
        </w:rPr>
        <w:t>D.</w:t>
      </w:r>
      <w:r w:rsidRPr="002C1997">
        <w:rPr>
          <w:szCs w:val="26"/>
        </w:rPr>
        <w:t xml:space="preserve"> </w:t>
      </w:r>
      <w:r>
        <w:rPr>
          <w:szCs w:val="26"/>
        </w:rPr>
        <w:t>in</w:t>
      </w:r>
      <w:r w:rsidRPr="002C1997">
        <w:rPr>
          <w:szCs w:val="26"/>
        </w:rPr>
        <w:t>creased the money supply.</w:t>
      </w:r>
    </w:p>
    <w:p w14:paraId="299CF391" w14:textId="77777777" w:rsidR="002257DF" w:rsidRDefault="002257DF" w:rsidP="00A72B5E">
      <w:pPr>
        <w:jc w:val="both"/>
        <w:rPr>
          <w:szCs w:val="26"/>
        </w:rPr>
      </w:pPr>
      <w:r w:rsidRPr="002C1997">
        <w:rPr>
          <w:szCs w:val="26"/>
        </w:rPr>
        <w:t xml:space="preserve">ANSWER: </w:t>
      </w:r>
      <w:r>
        <w:rPr>
          <w:szCs w:val="26"/>
        </w:rPr>
        <w:t>A</w:t>
      </w:r>
    </w:p>
    <w:p w14:paraId="0538DB38" w14:textId="77777777" w:rsidR="002257DF" w:rsidRPr="002C1997" w:rsidRDefault="002257DF" w:rsidP="00A72B5E">
      <w:pPr>
        <w:jc w:val="both"/>
        <w:rPr>
          <w:szCs w:val="26"/>
        </w:rPr>
      </w:pPr>
      <w:r w:rsidRPr="002C1997">
        <w:rPr>
          <w:szCs w:val="26"/>
        </w:rPr>
        <w:t>Friedman and Phelps argued</w:t>
      </w:r>
    </w:p>
    <w:p w14:paraId="713EA924" w14:textId="7081F849" w:rsidR="002257DF" w:rsidRPr="002C1997" w:rsidRDefault="002257DF" w:rsidP="00A72B5E">
      <w:pPr>
        <w:jc w:val="both"/>
        <w:rPr>
          <w:szCs w:val="26"/>
        </w:rPr>
      </w:pPr>
      <w:r w:rsidRPr="003F17A0">
        <w:rPr>
          <w:b/>
          <w:bCs/>
          <w:szCs w:val="26"/>
        </w:rPr>
        <w:t>A.</w:t>
      </w:r>
      <w:r w:rsidRPr="002C1997">
        <w:rPr>
          <w:szCs w:val="26"/>
        </w:rPr>
        <w:t xml:space="preserve"> that in the long run, monetary growth did not influence those factors that determine the economy's unemployment rate.</w:t>
      </w:r>
    </w:p>
    <w:p w14:paraId="0BEBB3F5" w14:textId="50906A8B" w:rsidR="002257DF" w:rsidRPr="002C1997" w:rsidRDefault="002257DF" w:rsidP="00A72B5E">
      <w:pPr>
        <w:jc w:val="both"/>
        <w:rPr>
          <w:szCs w:val="26"/>
        </w:rPr>
      </w:pPr>
      <w:r w:rsidRPr="003F17A0">
        <w:rPr>
          <w:b/>
          <w:bCs/>
          <w:szCs w:val="26"/>
        </w:rPr>
        <w:t>B.</w:t>
      </w:r>
      <w:r w:rsidRPr="002C1997">
        <w:rPr>
          <w:szCs w:val="26"/>
        </w:rPr>
        <w:t xml:space="preserve"> that the Phillips curve could be exploited in the long run by using monetary, but not fiscal policy.</w:t>
      </w:r>
    </w:p>
    <w:p w14:paraId="6C636471" w14:textId="6F869A1B" w:rsidR="002257DF" w:rsidRPr="002C1997" w:rsidRDefault="002257DF" w:rsidP="00A72B5E">
      <w:pPr>
        <w:jc w:val="both"/>
        <w:rPr>
          <w:szCs w:val="26"/>
        </w:rPr>
      </w:pPr>
      <w:r w:rsidRPr="003F17A0">
        <w:rPr>
          <w:b/>
          <w:bCs/>
          <w:szCs w:val="26"/>
        </w:rPr>
        <w:t>C.</w:t>
      </w:r>
      <w:r w:rsidRPr="002C1997">
        <w:rPr>
          <w:szCs w:val="26"/>
        </w:rPr>
        <w:t xml:space="preserve"> that the short-run Phillips curve was very steep, but not vertical.</w:t>
      </w:r>
    </w:p>
    <w:p w14:paraId="3C1123DC" w14:textId="4B231065" w:rsidR="002257DF" w:rsidRPr="002C1997" w:rsidRDefault="002257DF" w:rsidP="00A72B5E">
      <w:pPr>
        <w:jc w:val="both"/>
        <w:rPr>
          <w:szCs w:val="26"/>
        </w:rPr>
      </w:pPr>
      <w:r w:rsidRPr="003F17A0">
        <w:rPr>
          <w:b/>
          <w:bCs/>
          <w:szCs w:val="26"/>
        </w:rPr>
        <w:t>D.</w:t>
      </w:r>
      <w:r w:rsidRPr="002C1997">
        <w:rPr>
          <w:szCs w:val="26"/>
        </w:rPr>
        <w:t xml:space="preserve"> that there was neither a short-run nor long-run tradeoff between inflation and unemployment.</w:t>
      </w:r>
    </w:p>
    <w:p w14:paraId="78997C78" w14:textId="77777777" w:rsidR="002257DF" w:rsidRDefault="002257DF" w:rsidP="00A72B5E">
      <w:pPr>
        <w:jc w:val="both"/>
        <w:rPr>
          <w:szCs w:val="26"/>
        </w:rPr>
      </w:pPr>
      <w:r w:rsidRPr="002C1997">
        <w:rPr>
          <w:szCs w:val="26"/>
        </w:rPr>
        <w:t xml:space="preserve">ANSWER: </w:t>
      </w:r>
      <w:r>
        <w:rPr>
          <w:szCs w:val="26"/>
        </w:rPr>
        <w:t>A</w:t>
      </w:r>
    </w:p>
    <w:p w14:paraId="334907B9" w14:textId="77777777" w:rsidR="002257DF" w:rsidRPr="002C1997" w:rsidRDefault="002257DF" w:rsidP="00A72B5E">
      <w:pPr>
        <w:jc w:val="both"/>
        <w:rPr>
          <w:szCs w:val="26"/>
        </w:rPr>
      </w:pPr>
      <w:r w:rsidRPr="002C1997">
        <w:rPr>
          <w:szCs w:val="26"/>
        </w:rPr>
        <w:t>If the Federal Reserve increases the rate at which it increases the money supply, then unemployment is lower</w:t>
      </w:r>
    </w:p>
    <w:p w14:paraId="13BA0F10" w14:textId="6E785EA7" w:rsidR="002257DF" w:rsidRPr="002C1997" w:rsidRDefault="002257DF" w:rsidP="00A72B5E">
      <w:pPr>
        <w:jc w:val="both"/>
        <w:rPr>
          <w:szCs w:val="26"/>
        </w:rPr>
      </w:pPr>
      <w:r w:rsidRPr="003F17A0">
        <w:rPr>
          <w:b/>
          <w:bCs/>
          <w:szCs w:val="26"/>
        </w:rPr>
        <w:lastRenderedPageBreak/>
        <w:t>A.</w:t>
      </w:r>
      <w:r w:rsidRPr="002C1997">
        <w:rPr>
          <w:szCs w:val="26"/>
        </w:rPr>
        <w:t xml:space="preserve"> in the short run but not the long run.</w:t>
      </w:r>
    </w:p>
    <w:p w14:paraId="63E09DE5" w14:textId="55074402" w:rsidR="002257DF" w:rsidRPr="002C1997" w:rsidRDefault="002257DF" w:rsidP="00A72B5E">
      <w:pPr>
        <w:jc w:val="both"/>
        <w:rPr>
          <w:szCs w:val="26"/>
        </w:rPr>
      </w:pPr>
      <w:r w:rsidRPr="003F17A0">
        <w:rPr>
          <w:b/>
          <w:bCs/>
          <w:szCs w:val="26"/>
        </w:rPr>
        <w:t>B.</w:t>
      </w:r>
      <w:r w:rsidRPr="002C1997">
        <w:rPr>
          <w:szCs w:val="26"/>
        </w:rPr>
        <w:t xml:space="preserve"> in the long run but not the short run.</w:t>
      </w:r>
    </w:p>
    <w:p w14:paraId="3B16462A" w14:textId="3E506007" w:rsidR="002257DF" w:rsidRPr="002C1997" w:rsidRDefault="002257DF" w:rsidP="00A72B5E">
      <w:pPr>
        <w:jc w:val="both"/>
        <w:rPr>
          <w:szCs w:val="26"/>
        </w:rPr>
      </w:pPr>
      <w:r w:rsidRPr="003F17A0">
        <w:rPr>
          <w:b/>
          <w:bCs/>
          <w:szCs w:val="26"/>
        </w:rPr>
        <w:t>C.</w:t>
      </w:r>
      <w:r w:rsidRPr="002C1997">
        <w:rPr>
          <w:szCs w:val="26"/>
        </w:rPr>
        <w:t xml:space="preserve"> in the long run and the short run.</w:t>
      </w:r>
    </w:p>
    <w:p w14:paraId="608E8948" w14:textId="657DB5CB" w:rsidR="002257DF" w:rsidRPr="002C1997" w:rsidRDefault="002257DF" w:rsidP="00A72B5E">
      <w:pPr>
        <w:jc w:val="both"/>
        <w:rPr>
          <w:szCs w:val="26"/>
        </w:rPr>
      </w:pPr>
      <w:r w:rsidRPr="003F17A0">
        <w:rPr>
          <w:b/>
          <w:bCs/>
          <w:szCs w:val="26"/>
        </w:rPr>
        <w:t>D.</w:t>
      </w:r>
      <w:r w:rsidRPr="002C1997">
        <w:rPr>
          <w:szCs w:val="26"/>
        </w:rPr>
        <w:t xml:space="preserve"> in neither the short run nor the long run.</w:t>
      </w:r>
    </w:p>
    <w:p w14:paraId="573568B2" w14:textId="77777777" w:rsidR="002257DF" w:rsidRDefault="002257DF" w:rsidP="00A72B5E">
      <w:pPr>
        <w:jc w:val="both"/>
        <w:rPr>
          <w:szCs w:val="26"/>
        </w:rPr>
      </w:pPr>
      <w:r w:rsidRPr="002C1997">
        <w:rPr>
          <w:szCs w:val="26"/>
        </w:rPr>
        <w:t xml:space="preserve">ANSWER: </w:t>
      </w:r>
      <w:r>
        <w:rPr>
          <w:szCs w:val="26"/>
        </w:rPr>
        <w:t>A</w:t>
      </w:r>
    </w:p>
    <w:p w14:paraId="36FE50D4" w14:textId="77777777" w:rsidR="002257DF" w:rsidRPr="002C1997" w:rsidRDefault="002257DF" w:rsidP="00A72B5E">
      <w:pPr>
        <w:jc w:val="both"/>
        <w:rPr>
          <w:szCs w:val="26"/>
        </w:rPr>
      </w:pPr>
      <w:r w:rsidRPr="002C1997">
        <w:rPr>
          <w:szCs w:val="26"/>
        </w:rPr>
        <w:t>A policy change that changes the natural rate of unemployment changes</w:t>
      </w:r>
    </w:p>
    <w:p w14:paraId="556F9886" w14:textId="742D6375" w:rsidR="002257DF" w:rsidRPr="002C1997" w:rsidRDefault="002257DF" w:rsidP="00A72B5E">
      <w:pPr>
        <w:jc w:val="both"/>
        <w:rPr>
          <w:szCs w:val="26"/>
        </w:rPr>
      </w:pPr>
      <w:r w:rsidRPr="003F17A0">
        <w:rPr>
          <w:b/>
          <w:bCs/>
          <w:szCs w:val="26"/>
        </w:rPr>
        <w:t>A.</w:t>
      </w:r>
      <w:r w:rsidRPr="002C1997">
        <w:rPr>
          <w:szCs w:val="26"/>
        </w:rPr>
        <w:t xml:space="preserve"> both the long-run Phillips curve and the long-run aggregate supply curve.</w:t>
      </w:r>
    </w:p>
    <w:p w14:paraId="353B3FC5" w14:textId="1191124E" w:rsidR="002257DF" w:rsidRPr="002C1997" w:rsidRDefault="002257DF" w:rsidP="00A72B5E">
      <w:pPr>
        <w:jc w:val="both"/>
        <w:rPr>
          <w:szCs w:val="26"/>
        </w:rPr>
      </w:pPr>
      <w:r w:rsidRPr="003F17A0">
        <w:rPr>
          <w:b/>
          <w:bCs/>
          <w:szCs w:val="26"/>
        </w:rPr>
        <w:t>B.</w:t>
      </w:r>
      <w:r w:rsidRPr="002C1997">
        <w:rPr>
          <w:szCs w:val="26"/>
        </w:rPr>
        <w:t xml:space="preserve"> neither the long-run Phillips curve nor the long-run aggregate supply curve.</w:t>
      </w:r>
    </w:p>
    <w:p w14:paraId="3D0A4268" w14:textId="63C8C34B" w:rsidR="002257DF" w:rsidRPr="002C1997" w:rsidRDefault="002257DF" w:rsidP="00A72B5E">
      <w:pPr>
        <w:jc w:val="both"/>
        <w:rPr>
          <w:szCs w:val="26"/>
        </w:rPr>
      </w:pPr>
      <w:r w:rsidRPr="003F17A0">
        <w:rPr>
          <w:b/>
          <w:bCs/>
          <w:szCs w:val="26"/>
        </w:rPr>
        <w:t>C.</w:t>
      </w:r>
      <w:r w:rsidRPr="002C1997">
        <w:rPr>
          <w:szCs w:val="26"/>
        </w:rPr>
        <w:t xml:space="preserve"> the long-run Phillips curve, but not the long-run aggregate supply curve.</w:t>
      </w:r>
    </w:p>
    <w:p w14:paraId="4DA26174" w14:textId="18A3BC30" w:rsidR="002257DF" w:rsidRPr="002C1997" w:rsidRDefault="002257DF" w:rsidP="00A72B5E">
      <w:pPr>
        <w:jc w:val="both"/>
        <w:rPr>
          <w:szCs w:val="26"/>
        </w:rPr>
      </w:pPr>
      <w:r w:rsidRPr="003F17A0">
        <w:rPr>
          <w:b/>
          <w:bCs/>
          <w:szCs w:val="26"/>
        </w:rPr>
        <w:t>D.</w:t>
      </w:r>
      <w:r>
        <w:rPr>
          <w:szCs w:val="26"/>
        </w:rPr>
        <w:t xml:space="preserve"> </w:t>
      </w:r>
      <w:r w:rsidRPr="002C1997">
        <w:rPr>
          <w:szCs w:val="26"/>
        </w:rPr>
        <w:t>the long-run aggregate supply curve, but not the long-run Phillips curve.</w:t>
      </w:r>
    </w:p>
    <w:p w14:paraId="69817887" w14:textId="77777777" w:rsidR="002257DF" w:rsidRDefault="002257DF" w:rsidP="00A72B5E">
      <w:pPr>
        <w:jc w:val="both"/>
        <w:rPr>
          <w:szCs w:val="26"/>
        </w:rPr>
      </w:pPr>
      <w:r w:rsidRPr="002C1997">
        <w:rPr>
          <w:szCs w:val="26"/>
        </w:rPr>
        <w:t xml:space="preserve">ANSWER: </w:t>
      </w:r>
      <w:r>
        <w:rPr>
          <w:szCs w:val="26"/>
        </w:rPr>
        <w:t>A</w:t>
      </w:r>
    </w:p>
    <w:p w14:paraId="26F9C7A2" w14:textId="77777777" w:rsidR="002257DF" w:rsidRPr="002C1997" w:rsidRDefault="002257DF" w:rsidP="00A72B5E">
      <w:pPr>
        <w:jc w:val="both"/>
        <w:rPr>
          <w:szCs w:val="26"/>
        </w:rPr>
      </w:pPr>
      <w:r w:rsidRPr="002C1997">
        <w:rPr>
          <w:szCs w:val="26"/>
        </w:rPr>
        <w:t>Which of the following results in higher inflation and higher unemployment in the short run?</w:t>
      </w:r>
    </w:p>
    <w:p w14:paraId="576C5D9A" w14:textId="630F7904" w:rsidR="002257DF" w:rsidRPr="001618F5" w:rsidRDefault="002257DF" w:rsidP="00A72B5E">
      <w:pPr>
        <w:jc w:val="both"/>
      </w:pPr>
      <w:r w:rsidRPr="00F1446E">
        <w:rPr>
          <w:b/>
          <w:bCs/>
          <w:szCs w:val="26"/>
        </w:rPr>
        <w:t>A.</w:t>
      </w:r>
      <w:r w:rsidRPr="002C1997">
        <w:rPr>
          <w:szCs w:val="26"/>
        </w:rPr>
        <w:t xml:space="preserve"> an adverse supply shock such as an increase in the price of oil</w:t>
      </w:r>
    </w:p>
    <w:p w14:paraId="734FCF48" w14:textId="69FAA63C" w:rsidR="002257DF" w:rsidRPr="002C1997" w:rsidRDefault="002257DF" w:rsidP="00A72B5E">
      <w:pPr>
        <w:jc w:val="both"/>
        <w:rPr>
          <w:szCs w:val="26"/>
        </w:rPr>
      </w:pPr>
      <w:r w:rsidRPr="00F1446E">
        <w:rPr>
          <w:b/>
          <w:bCs/>
          <w:szCs w:val="26"/>
        </w:rPr>
        <w:t>B.</w:t>
      </w:r>
      <w:r w:rsidRPr="002C1997">
        <w:rPr>
          <w:szCs w:val="26"/>
        </w:rPr>
        <w:t xml:space="preserve"> a more contractionary monetary policy</w:t>
      </w:r>
    </w:p>
    <w:p w14:paraId="57D00467" w14:textId="4D194739" w:rsidR="002257DF" w:rsidRPr="002C1997" w:rsidRDefault="002257DF" w:rsidP="00A72B5E">
      <w:pPr>
        <w:jc w:val="both"/>
        <w:rPr>
          <w:szCs w:val="26"/>
        </w:rPr>
      </w:pPr>
      <w:r w:rsidRPr="00F1446E">
        <w:rPr>
          <w:b/>
          <w:bCs/>
          <w:szCs w:val="26"/>
        </w:rPr>
        <w:t>C.</w:t>
      </w:r>
      <w:r w:rsidRPr="002C1997">
        <w:rPr>
          <w:szCs w:val="26"/>
        </w:rPr>
        <w:t xml:space="preserve"> a decrease in the minimum wage</w:t>
      </w:r>
    </w:p>
    <w:p w14:paraId="6245B803" w14:textId="48CF4D5E" w:rsidR="002257DF" w:rsidRPr="002C1997" w:rsidRDefault="002257DF" w:rsidP="00A72B5E">
      <w:pPr>
        <w:jc w:val="both"/>
        <w:rPr>
          <w:szCs w:val="26"/>
        </w:rPr>
      </w:pPr>
      <w:r w:rsidRPr="00F1446E">
        <w:rPr>
          <w:b/>
          <w:bCs/>
          <w:szCs w:val="26"/>
        </w:rPr>
        <w:t>D.</w:t>
      </w:r>
      <w:r w:rsidRPr="002C1997">
        <w:rPr>
          <w:szCs w:val="26"/>
        </w:rPr>
        <w:t xml:space="preserve"> a more expansionary monetary policy</w:t>
      </w:r>
    </w:p>
    <w:p w14:paraId="27B127B4" w14:textId="77777777" w:rsidR="002257DF" w:rsidRDefault="002257DF" w:rsidP="00A72B5E">
      <w:pPr>
        <w:jc w:val="both"/>
        <w:rPr>
          <w:szCs w:val="26"/>
        </w:rPr>
      </w:pPr>
      <w:r w:rsidRPr="002C1997">
        <w:rPr>
          <w:szCs w:val="26"/>
        </w:rPr>
        <w:t xml:space="preserve">ANSWER: </w:t>
      </w:r>
      <w:r>
        <w:rPr>
          <w:szCs w:val="26"/>
        </w:rPr>
        <w:t>A</w:t>
      </w:r>
    </w:p>
    <w:p w14:paraId="524CEB59" w14:textId="77777777" w:rsidR="002257DF" w:rsidRPr="002C1997" w:rsidRDefault="002257DF" w:rsidP="00A72B5E">
      <w:pPr>
        <w:jc w:val="both"/>
        <w:rPr>
          <w:szCs w:val="26"/>
        </w:rPr>
      </w:pPr>
      <w:r w:rsidRPr="002C1997">
        <w:rPr>
          <w:szCs w:val="26"/>
        </w:rPr>
        <w:t>In the short run, policy that changes aggregate demand changes</w:t>
      </w:r>
    </w:p>
    <w:p w14:paraId="6BED8FB1" w14:textId="1FD803A4" w:rsidR="002257DF" w:rsidRPr="002C1997" w:rsidRDefault="002257DF" w:rsidP="00A72B5E">
      <w:pPr>
        <w:jc w:val="both"/>
        <w:rPr>
          <w:szCs w:val="26"/>
        </w:rPr>
      </w:pPr>
      <w:r w:rsidRPr="00F1446E">
        <w:rPr>
          <w:b/>
          <w:bCs/>
          <w:szCs w:val="26"/>
        </w:rPr>
        <w:t>A.</w:t>
      </w:r>
      <w:r w:rsidRPr="002C1997">
        <w:rPr>
          <w:szCs w:val="26"/>
        </w:rPr>
        <w:t xml:space="preserve"> both unemployment and the price level.</w:t>
      </w:r>
    </w:p>
    <w:p w14:paraId="13AE7BC1" w14:textId="3A92D2A0" w:rsidR="002257DF" w:rsidRPr="002C1997" w:rsidRDefault="002257DF" w:rsidP="00A72B5E">
      <w:pPr>
        <w:jc w:val="both"/>
        <w:rPr>
          <w:szCs w:val="26"/>
        </w:rPr>
      </w:pPr>
      <w:r w:rsidRPr="00F1446E">
        <w:rPr>
          <w:b/>
          <w:bCs/>
          <w:szCs w:val="26"/>
        </w:rPr>
        <w:t>B.</w:t>
      </w:r>
      <w:r w:rsidRPr="002C1997">
        <w:rPr>
          <w:szCs w:val="26"/>
        </w:rPr>
        <w:t xml:space="preserve"> neither unemployment nor the price level.</w:t>
      </w:r>
    </w:p>
    <w:p w14:paraId="27CE57BB" w14:textId="7EF9011D" w:rsidR="002257DF" w:rsidRPr="002C1997" w:rsidRDefault="002257DF" w:rsidP="00A72B5E">
      <w:pPr>
        <w:jc w:val="both"/>
        <w:rPr>
          <w:szCs w:val="26"/>
        </w:rPr>
      </w:pPr>
      <w:r w:rsidRPr="00F1446E">
        <w:rPr>
          <w:b/>
          <w:bCs/>
          <w:szCs w:val="26"/>
        </w:rPr>
        <w:t>C.</w:t>
      </w:r>
      <w:r w:rsidRPr="002C1997">
        <w:rPr>
          <w:szCs w:val="26"/>
        </w:rPr>
        <w:t xml:space="preserve"> only unemployment.</w:t>
      </w:r>
    </w:p>
    <w:p w14:paraId="320878C0" w14:textId="4B2C352A" w:rsidR="002257DF" w:rsidRPr="002C1997" w:rsidRDefault="002257DF" w:rsidP="00A72B5E">
      <w:pPr>
        <w:jc w:val="both"/>
        <w:rPr>
          <w:szCs w:val="26"/>
        </w:rPr>
      </w:pPr>
      <w:r w:rsidRPr="00F1446E">
        <w:rPr>
          <w:b/>
          <w:bCs/>
          <w:szCs w:val="26"/>
        </w:rPr>
        <w:t>D.</w:t>
      </w:r>
      <w:r w:rsidRPr="002C1997">
        <w:rPr>
          <w:szCs w:val="26"/>
        </w:rPr>
        <w:t xml:space="preserve"> only the price level.</w:t>
      </w:r>
    </w:p>
    <w:p w14:paraId="0A0D3319" w14:textId="77777777" w:rsidR="002257DF" w:rsidRDefault="002257DF" w:rsidP="00A72B5E">
      <w:pPr>
        <w:jc w:val="both"/>
        <w:rPr>
          <w:szCs w:val="26"/>
        </w:rPr>
      </w:pPr>
      <w:r w:rsidRPr="002C1997">
        <w:rPr>
          <w:szCs w:val="26"/>
        </w:rPr>
        <w:t xml:space="preserve">ANSWER: </w:t>
      </w:r>
      <w:r>
        <w:rPr>
          <w:szCs w:val="26"/>
        </w:rPr>
        <w:t>A</w:t>
      </w:r>
    </w:p>
    <w:p w14:paraId="376DF54A" w14:textId="77777777" w:rsidR="002257DF" w:rsidRPr="002C1997" w:rsidRDefault="002257DF" w:rsidP="00A72B5E">
      <w:pPr>
        <w:jc w:val="both"/>
        <w:rPr>
          <w:szCs w:val="26"/>
        </w:rPr>
      </w:pPr>
      <w:r w:rsidRPr="002C1997">
        <w:rPr>
          <w:szCs w:val="26"/>
        </w:rPr>
        <w:t>If the central bank decreases the money supply, then in the short run prices</w:t>
      </w:r>
    </w:p>
    <w:p w14:paraId="1067DBFF" w14:textId="7F9299A2" w:rsidR="002257DF" w:rsidRPr="002C1997" w:rsidRDefault="002257DF" w:rsidP="00A72B5E">
      <w:pPr>
        <w:jc w:val="both"/>
        <w:rPr>
          <w:szCs w:val="26"/>
        </w:rPr>
      </w:pPr>
      <w:r w:rsidRPr="00F1446E">
        <w:rPr>
          <w:b/>
          <w:bCs/>
          <w:szCs w:val="26"/>
        </w:rPr>
        <w:t>A.</w:t>
      </w:r>
      <w:r w:rsidRPr="002C1997">
        <w:rPr>
          <w:szCs w:val="26"/>
        </w:rPr>
        <w:t xml:space="preserve"> fall and unemployment rises.</w:t>
      </w:r>
    </w:p>
    <w:p w14:paraId="7B6F7D61" w14:textId="0D1E8C3B" w:rsidR="002257DF" w:rsidRPr="002C1997" w:rsidRDefault="002257DF" w:rsidP="00A72B5E">
      <w:pPr>
        <w:jc w:val="both"/>
        <w:rPr>
          <w:szCs w:val="26"/>
        </w:rPr>
      </w:pPr>
      <w:r w:rsidRPr="00F1446E">
        <w:rPr>
          <w:b/>
          <w:bCs/>
          <w:szCs w:val="26"/>
        </w:rPr>
        <w:t>B.</w:t>
      </w:r>
      <w:r w:rsidRPr="002C1997">
        <w:rPr>
          <w:szCs w:val="26"/>
        </w:rPr>
        <w:t xml:space="preserve"> rise and unemployment falls.</w:t>
      </w:r>
    </w:p>
    <w:p w14:paraId="7F29F7D5" w14:textId="74EA9263" w:rsidR="002257DF" w:rsidRPr="002C1997" w:rsidRDefault="002257DF" w:rsidP="00A72B5E">
      <w:pPr>
        <w:jc w:val="both"/>
        <w:rPr>
          <w:szCs w:val="26"/>
        </w:rPr>
      </w:pPr>
      <w:r w:rsidRPr="00F1446E">
        <w:rPr>
          <w:b/>
          <w:bCs/>
          <w:szCs w:val="26"/>
        </w:rPr>
        <w:t>C.</w:t>
      </w:r>
      <w:r w:rsidRPr="002C1997">
        <w:rPr>
          <w:szCs w:val="26"/>
        </w:rPr>
        <w:t xml:space="preserve"> and unemployment rise.</w:t>
      </w:r>
    </w:p>
    <w:p w14:paraId="0815A17D" w14:textId="7E943BCF" w:rsidR="002257DF" w:rsidRPr="002C1997" w:rsidRDefault="002257DF" w:rsidP="00A72B5E">
      <w:pPr>
        <w:jc w:val="both"/>
        <w:rPr>
          <w:szCs w:val="26"/>
        </w:rPr>
      </w:pPr>
      <w:r w:rsidRPr="00F1446E">
        <w:rPr>
          <w:b/>
          <w:bCs/>
          <w:szCs w:val="26"/>
        </w:rPr>
        <w:t>D.</w:t>
      </w:r>
      <w:r w:rsidRPr="002C1997">
        <w:rPr>
          <w:szCs w:val="26"/>
        </w:rPr>
        <w:t xml:space="preserve"> and unemployment fall.</w:t>
      </w:r>
    </w:p>
    <w:p w14:paraId="40E0FCAC" w14:textId="77777777" w:rsidR="002257DF" w:rsidRDefault="002257DF" w:rsidP="00A72B5E">
      <w:pPr>
        <w:jc w:val="both"/>
        <w:rPr>
          <w:szCs w:val="26"/>
        </w:rPr>
      </w:pPr>
      <w:r w:rsidRPr="002C1997">
        <w:rPr>
          <w:szCs w:val="26"/>
        </w:rPr>
        <w:t xml:space="preserve">ANSWER: </w:t>
      </w:r>
      <w:r>
        <w:rPr>
          <w:szCs w:val="26"/>
        </w:rPr>
        <w:t>A</w:t>
      </w:r>
    </w:p>
    <w:p w14:paraId="124A182C" w14:textId="77777777" w:rsidR="002257DF" w:rsidRPr="002C1997" w:rsidRDefault="002257DF" w:rsidP="00A72B5E">
      <w:pPr>
        <w:jc w:val="both"/>
        <w:rPr>
          <w:szCs w:val="26"/>
        </w:rPr>
      </w:pPr>
      <w:r w:rsidRPr="002C1997">
        <w:rPr>
          <w:szCs w:val="26"/>
        </w:rPr>
        <w:t>Which of the following is correct according to the long-run Phillips curve?</w:t>
      </w:r>
    </w:p>
    <w:p w14:paraId="3F8E009D" w14:textId="59DD8455" w:rsidR="002257DF" w:rsidRPr="00F737EC" w:rsidRDefault="002257DF" w:rsidP="00A72B5E">
      <w:pPr>
        <w:jc w:val="both"/>
      </w:pPr>
      <w:r w:rsidRPr="00F1446E">
        <w:rPr>
          <w:b/>
          <w:bCs/>
          <w:szCs w:val="26"/>
        </w:rPr>
        <w:t>A.</w:t>
      </w:r>
      <w:r w:rsidRPr="002C1997">
        <w:rPr>
          <w:szCs w:val="26"/>
        </w:rPr>
        <w:t xml:space="preserve"> Monetary policy cannot change the natural rate of unemployment, but other government policies can.</w:t>
      </w:r>
    </w:p>
    <w:p w14:paraId="45BA5C74" w14:textId="17BF8679" w:rsidR="002257DF" w:rsidRPr="002C1997" w:rsidRDefault="002257DF" w:rsidP="00A72B5E">
      <w:pPr>
        <w:jc w:val="both"/>
        <w:rPr>
          <w:szCs w:val="26"/>
        </w:rPr>
      </w:pPr>
      <w:r w:rsidRPr="00F1446E">
        <w:rPr>
          <w:b/>
          <w:bCs/>
          <w:szCs w:val="26"/>
        </w:rPr>
        <w:t>B.</w:t>
      </w:r>
      <w:r>
        <w:rPr>
          <w:szCs w:val="26"/>
        </w:rPr>
        <w:t xml:space="preserve"> </w:t>
      </w:r>
      <w:r w:rsidRPr="002C1997">
        <w:rPr>
          <w:szCs w:val="26"/>
        </w:rPr>
        <w:t>Changes in the money supply growth rate are the only means by which government policy can change the natural rate of unemployment.</w:t>
      </w:r>
    </w:p>
    <w:p w14:paraId="1979AAAE" w14:textId="10E64C59" w:rsidR="002257DF" w:rsidRPr="002C1997" w:rsidRDefault="002257DF" w:rsidP="00A72B5E">
      <w:pPr>
        <w:jc w:val="both"/>
        <w:rPr>
          <w:szCs w:val="26"/>
        </w:rPr>
      </w:pPr>
      <w:r w:rsidRPr="00F1446E">
        <w:rPr>
          <w:b/>
          <w:bCs/>
          <w:szCs w:val="26"/>
        </w:rPr>
        <w:t>C.</w:t>
      </w:r>
      <w:r w:rsidRPr="002C1997">
        <w:rPr>
          <w:szCs w:val="26"/>
        </w:rPr>
        <w:t xml:space="preserve"> No government policy, including changes in the money supply growth rate, can change the natural rate of unemployment.</w:t>
      </w:r>
    </w:p>
    <w:p w14:paraId="6B959533" w14:textId="52EFC4D3" w:rsidR="002257DF" w:rsidRPr="002C1997" w:rsidRDefault="002257DF" w:rsidP="00A72B5E">
      <w:pPr>
        <w:jc w:val="both"/>
        <w:rPr>
          <w:szCs w:val="26"/>
        </w:rPr>
      </w:pPr>
      <w:r w:rsidRPr="00F1446E">
        <w:rPr>
          <w:b/>
          <w:bCs/>
          <w:szCs w:val="26"/>
        </w:rPr>
        <w:t>D.</w:t>
      </w:r>
      <w:r w:rsidRPr="002C1997">
        <w:rPr>
          <w:szCs w:val="26"/>
        </w:rPr>
        <w:t xml:space="preserve"> Monetary policy and other government policies can shift the long-run Phillips curve.</w:t>
      </w:r>
    </w:p>
    <w:p w14:paraId="6489A403" w14:textId="77777777" w:rsidR="002257DF" w:rsidRPr="0014183A" w:rsidRDefault="002257DF" w:rsidP="00A72B5E">
      <w:pPr>
        <w:jc w:val="both"/>
        <w:rPr>
          <w:szCs w:val="26"/>
        </w:rPr>
      </w:pPr>
      <w:r w:rsidRPr="002C1997">
        <w:rPr>
          <w:szCs w:val="26"/>
        </w:rPr>
        <w:t xml:space="preserve">ANSWER: </w:t>
      </w:r>
      <w:r>
        <w:rPr>
          <w:szCs w:val="26"/>
        </w:rPr>
        <w:t>A</w:t>
      </w:r>
    </w:p>
    <w:p w14:paraId="29AB4EE5" w14:textId="77777777" w:rsidR="000761FE" w:rsidRDefault="000761FE" w:rsidP="002257DF">
      <w:pPr>
        <w:jc w:val="both"/>
        <w:rPr>
          <w:b/>
        </w:rPr>
      </w:pPr>
    </w:p>
    <w:p w14:paraId="55CF25C0" w14:textId="196C8268" w:rsidR="000761FE" w:rsidRPr="000761FE" w:rsidRDefault="000761FE" w:rsidP="002257DF">
      <w:pPr>
        <w:spacing w:line="360" w:lineRule="auto"/>
        <w:jc w:val="both"/>
        <w:rPr>
          <w:b/>
          <w:szCs w:val="26"/>
        </w:rPr>
      </w:pPr>
      <w:r w:rsidRPr="000761FE">
        <w:rPr>
          <w:b/>
          <w:szCs w:val="26"/>
        </w:rPr>
        <w:t>PHẦN TỰ LUẬN</w:t>
      </w:r>
      <w:r w:rsidR="005E5699">
        <w:rPr>
          <w:b/>
          <w:szCs w:val="26"/>
        </w:rPr>
        <w:t xml:space="preserve"> </w:t>
      </w:r>
      <w:r>
        <w:rPr>
          <w:b/>
          <w:szCs w:val="26"/>
        </w:rPr>
        <w:t>(</w:t>
      </w:r>
      <w:r w:rsidR="002257DF">
        <w:rPr>
          <w:b/>
          <w:szCs w:val="26"/>
        </w:rPr>
        <w:t>04</w:t>
      </w:r>
      <w:r w:rsidR="005E5699">
        <w:rPr>
          <w:b/>
          <w:szCs w:val="26"/>
        </w:rPr>
        <w:t xml:space="preserve"> </w:t>
      </w:r>
      <w:r>
        <w:rPr>
          <w:b/>
          <w:szCs w:val="26"/>
        </w:rPr>
        <w:t>điểm)</w:t>
      </w:r>
    </w:p>
    <w:p w14:paraId="59517DF2" w14:textId="682C2F5A" w:rsidR="000761FE" w:rsidRDefault="000761FE" w:rsidP="002257DF">
      <w:pPr>
        <w:spacing w:line="360" w:lineRule="auto"/>
        <w:jc w:val="both"/>
      </w:pPr>
      <w:r>
        <w:t>Câu 1 (</w:t>
      </w:r>
      <w:r w:rsidR="002257DF">
        <w:t>2</w:t>
      </w:r>
      <w:r w:rsidR="005E5699">
        <w:t xml:space="preserve"> </w:t>
      </w:r>
      <w:r>
        <w:t xml:space="preserve">điểm): </w:t>
      </w:r>
    </w:p>
    <w:p w14:paraId="7759EEEC" w14:textId="1829733B" w:rsidR="002257DF" w:rsidRDefault="002257DF" w:rsidP="002257DF">
      <w:pPr>
        <w:spacing w:after="200" w:line="276" w:lineRule="auto"/>
      </w:pPr>
      <w:r w:rsidRPr="00A12AA5">
        <w:t>The population of country X is 100 million, of which the adult population is 80 million. The number of employed people is 50 million</w:t>
      </w:r>
      <w:r>
        <w:t xml:space="preserve"> and</w:t>
      </w:r>
      <w:r w:rsidRPr="00A12AA5">
        <w:t xml:space="preserve"> 10 million</w:t>
      </w:r>
      <w:r>
        <w:t xml:space="preserve"> are not in the labor force</w:t>
      </w:r>
      <w:r w:rsidRPr="00A12AA5">
        <w:t>.</w:t>
      </w:r>
      <w:r>
        <w:t xml:space="preserve"> Use this information to calculate:</w:t>
      </w:r>
    </w:p>
    <w:p w14:paraId="502FC1F4" w14:textId="77777777" w:rsidR="002257DF" w:rsidRDefault="002257DF" w:rsidP="002257DF">
      <w:pPr>
        <w:pStyle w:val="ListParagraph"/>
        <w:numPr>
          <w:ilvl w:val="0"/>
          <w:numId w:val="3"/>
        </w:numPr>
        <w:spacing w:after="200" w:line="276" w:lineRule="auto"/>
      </w:pPr>
      <w:r>
        <w:t>The labor force.</w:t>
      </w:r>
    </w:p>
    <w:p w14:paraId="53308EF9" w14:textId="77777777" w:rsidR="002257DF" w:rsidRDefault="002257DF" w:rsidP="002257DF">
      <w:pPr>
        <w:pStyle w:val="ListParagraph"/>
        <w:numPr>
          <w:ilvl w:val="0"/>
          <w:numId w:val="3"/>
        </w:numPr>
        <w:spacing w:after="200" w:line="276" w:lineRule="auto"/>
      </w:pPr>
      <w:r>
        <w:t>The unemployment rate.</w:t>
      </w:r>
    </w:p>
    <w:p w14:paraId="34C37930" w14:textId="7014C32D" w:rsidR="00095344" w:rsidRDefault="00095344" w:rsidP="002257DF">
      <w:pPr>
        <w:spacing w:line="360" w:lineRule="auto"/>
        <w:jc w:val="both"/>
        <w:rPr>
          <w:b/>
          <w:color w:val="FF0000"/>
        </w:rPr>
      </w:pPr>
      <w:r w:rsidRPr="00D56B80">
        <w:rPr>
          <w:b/>
          <w:color w:val="FF0000"/>
        </w:rPr>
        <w:lastRenderedPageBreak/>
        <w:t>Đáp án Câu 1:</w:t>
      </w:r>
    </w:p>
    <w:p w14:paraId="4641184C" w14:textId="61DA34AC" w:rsidR="002257DF" w:rsidRPr="00023DA8" w:rsidRDefault="002257DF" w:rsidP="002257DF">
      <w:pPr>
        <w:pStyle w:val="ListParagraph"/>
        <w:numPr>
          <w:ilvl w:val="0"/>
          <w:numId w:val="4"/>
        </w:numPr>
        <w:spacing w:after="200" w:line="276" w:lineRule="auto"/>
        <w:rPr>
          <w:b/>
          <w:bCs/>
          <w:color w:val="FF0000"/>
        </w:rPr>
      </w:pPr>
      <w:r w:rsidRPr="00023DA8">
        <w:rPr>
          <w:b/>
          <w:bCs/>
          <w:color w:val="FF0000"/>
        </w:rPr>
        <w:t>The labor force</w:t>
      </w:r>
      <w:r w:rsidR="00023DA8" w:rsidRPr="00023DA8">
        <w:rPr>
          <w:b/>
          <w:bCs/>
          <w:color w:val="FF0000"/>
        </w:rPr>
        <w:t>:</w:t>
      </w:r>
      <w:r w:rsidRPr="00023DA8">
        <w:rPr>
          <w:b/>
          <w:bCs/>
          <w:color w:val="FF0000"/>
        </w:rPr>
        <w:t xml:space="preserve"> 80 – 10 = 70 million.</w:t>
      </w:r>
    </w:p>
    <w:p w14:paraId="562A0E8B" w14:textId="77777777" w:rsidR="002257DF" w:rsidRPr="00023DA8" w:rsidRDefault="002257DF" w:rsidP="002257DF">
      <w:pPr>
        <w:pStyle w:val="ListParagraph"/>
        <w:numPr>
          <w:ilvl w:val="0"/>
          <w:numId w:val="4"/>
        </w:numPr>
        <w:spacing w:after="200" w:line="276" w:lineRule="auto"/>
        <w:rPr>
          <w:b/>
          <w:bCs/>
          <w:color w:val="FF0000"/>
        </w:rPr>
      </w:pPr>
      <w:r w:rsidRPr="00023DA8">
        <w:rPr>
          <w:b/>
          <w:bCs/>
          <w:color w:val="FF0000"/>
        </w:rPr>
        <w:t xml:space="preserve">The unemployment rate: </w:t>
      </w:r>
    </w:p>
    <w:p w14:paraId="2C102B7A" w14:textId="5DE2858B" w:rsidR="002257DF" w:rsidRPr="00023DA8" w:rsidRDefault="002257DF" w:rsidP="002257DF">
      <w:pPr>
        <w:spacing w:before="120" w:after="120" w:line="360" w:lineRule="auto"/>
        <w:rPr>
          <w:b/>
          <w:bCs/>
          <w:color w:val="FF0000"/>
        </w:rPr>
      </w:pPr>
      <w:r w:rsidRPr="00023DA8">
        <w:rPr>
          <w:b/>
          <w:bCs/>
          <w:color w:val="FF0000"/>
        </w:rPr>
        <w:t>The number of unemployed: 70 – 50 = 20 million</w:t>
      </w:r>
    </w:p>
    <w:p w14:paraId="0360AEA8" w14:textId="77777777" w:rsidR="002257DF" w:rsidRPr="00023DA8" w:rsidRDefault="002257DF" w:rsidP="002257DF">
      <w:pPr>
        <w:spacing w:before="120" w:after="120" w:line="360" w:lineRule="auto"/>
        <w:rPr>
          <w:b/>
          <w:bCs/>
          <w:color w:val="FF0000"/>
        </w:rPr>
      </w:pPr>
      <w:r w:rsidRPr="00023DA8">
        <w:rPr>
          <w:b/>
          <w:bCs/>
          <w:color w:val="FF0000"/>
        </w:rPr>
        <w:t>The unemployment rate = 20/70*100 = 28.57%</w:t>
      </w:r>
    </w:p>
    <w:p w14:paraId="26598362" w14:textId="0A12EF76" w:rsidR="000761FE" w:rsidRDefault="000761FE" w:rsidP="002257DF">
      <w:pPr>
        <w:spacing w:line="360" w:lineRule="auto"/>
        <w:jc w:val="both"/>
      </w:pPr>
      <w:r>
        <w:t>Câu 2 (</w:t>
      </w:r>
      <w:r w:rsidR="00023DA8">
        <w:t xml:space="preserve">2 </w:t>
      </w:r>
      <w:r>
        <w:t xml:space="preserve">điểm): </w:t>
      </w:r>
    </w:p>
    <w:p w14:paraId="1A1AFE69" w14:textId="412B6221" w:rsidR="009150FF" w:rsidRDefault="009150FF" w:rsidP="009150FF">
      <w:pPr>
        <w:spacing w:after="200" w:line="276" w:lineRule="auto"/>
      </w:pPr>
      <w:r>
        <w:t xml:space="preserve">Suppose the Vietnamese economy is in long-term equilibrium. </w:t>
      </w:r>
      <w:r w:rsidR="00DE7CE9">
        <w:t>The war breaks causes the oil price</w:t>
      </w:r>
      <w:r w:rsidR="001E2E43">
        <w:t>s to soar.</w:t>
      </w:r>
    </w:p>
    <w:p w14:paraId="69BEDD6D" w14:textId="2C05E39D" w:rsidR="001E2E43" w:rsidRDefault="001E2E43" w:rsidP="001E2E43">
      <w:pPr>
        <w:spacing w:after="200" w:line="276" w:lineRule="auto"/>
      </w:pPr>
      <w:r>
        <w:t>a. Determine the short-run effects on output of Vietnam</w:t>
      </w:r>
    </w:p>
    <w:p w14:paraId="45A22E64" w14:textId="02C3C87C" w:rsidR="00DE7CE9" w:rsidRDefault="001E2E43" w:rsidP="009150FF">
      <w:pPr>
        <w:spacing w:after="200" w:line="276" w:lineRule="auto"/>
      </w:pPr>
      <w:r>
        <w:t>b. Determine how the central bank of Vietnam should adjust the money supply and interest rates to stabilize output</w:t>
      </w:r>
    </w:p>
    <w:p w14:paraId="7DFB30FC" w14:textId="2566E93D" w:rsidR="009150FF" w:rsidRPr="001E2E43" w:rsidRDefault="00095344" w:rsidP="001E2E43">
      <w:pPr>
        <w:spacing w:line="360" w:lineRule="auto"/>
        <w:jc w:val="both"/>
        <w:rPr>
          <w:b/>
          <w:color w:val="FF0000"/>
        </w:rPr>
      </w:pPr>
      <w:r w:rsidRPr="00D56B80">
        <w:rPr>
          <w:b/>
          <w:color w:val="FF0000"/>
        </w:rPr>
        <w:t>Đáp án Câu 2:</w:t>
      </w:r>
    </w:p>
    <w:p w14:paraId="5E8B543E" w14:textId="444E4BA4" w:rsidR="001E2E43" w:rsidRPr="001E2E43" w:rsidRDefault="001E2E43" w:rsidP="001E2E43">
      <w:pPr>
        <w:rPr>
          <w:b/>
          <w:bCs/>
          <w:color w:val="FF0000"/>
        </w:rPr>
      </w:pPr>
      <w:bookmarkStart w:id="0" w:name="_Hlk95307981"/>
      <w:r w:rsidRPr="001E2E43">
        <w:rPr>
          <w:b/>
          <w:bCs/>
          <w:color w:val="FF0000"/>
        </w:rPr>
        <w:t>-</w:t>
      </w:r>
      <w:r w:rsidRPr="001E2E43">
        <w:rPr>
          <w:b/>
          <w:bCs/>
          <w:color w:val="FF0000"/>
        </w:rPr>
        <w:tab/>
        <w:t xml:space="preserve">This event would reduce aggregate </w:t>
      </w:r>
      <w:r>
        <w:rPr>
          <w:b/>
          <w:bCs/>
          <w:color w:val="FF0000"/>
        </w:rPr>
        <w:t>supply</w:t>
      </w:r>
      <w:r w:rsidRPr="001E2E43">
        <w:rPr>
          <w:b/>
          <w:bCs/>
          <w:color w:val="FF0000"/>
        </w:rPr>
        <w:t xml:space="preserve"> and output of Vietnam. </w:t>
      </w:r>
    </w:p>
    <w:p w14:paraId="533E1AF7" w14:textId="1440CD40" w:rsidR="009150FF" w:rsidRDefault="001E2E43" w:rsidP="001E2E43">
      <w:pPr>
        <w:rPr>
          <w:b/>
          <w:bCs/>
          <w:color w:val="FF0000"/>
        </w:rPr>
      </w:pPr>
      <w:r w:rsidRPr="001E2E43">
        <w:rPr>
          <w:b/>
          <w:bCs/>
          <w:color w:val="FF0000"/>
        </w:rPr>
        <w:t>-</w:t>
      </w:r>
      <w:r w:rsidRPr="001E2E43">
        <w:rPr>
          <w:b/>
          <w:bCs/>
          <w:color w:val="FF0000"/>
        </w:rPr>
        <w:tab/>
        <w:t>To stabilize output, the central bank of Vietnam should increase MS and reduce r to increase aggregate demand.</w:t>
      </w:r>
    </w:p>
    <w:p w14:paraId="150EBF3C" w14:textId="71CB1000" w:rsidR="00B07346" w:rsidRDefault="00B07346" w:rsidP="001E2E43">
      <w:pPr>
        <w:rPr>
          <w:b/>
          <w:bCs/>
          <w:color w:val="FF0000"/>
        </w:rPr>
      </w:pPr>
    </w:p>
    <w:p w14:paraId="1631BA7A" w14:textId="77777777" w:rsidR="00B07346" w:rsidRPr="009150FF" w:rsidRDefault="00B07346" w:rsidP="001E2E43">
      <w:pPr>
        <w:rPr>
          <w:b/>
          <w:bCs/>
          <w:color w:val="FF0000"/>
        </w:rPr>
      </w:pPr>
    </w:p>
    <w:tbl>
      <w:tblPr>
        <w:tblStyle w:val="TableGrid"/>
        <w:tblW w:w="0" w:type="auto"/>
        <w:jc w:val="center"/>
        <w:tblLook w:val="04A0" w:firstRow="1" w:lastRow="0" w:firstColumn="1" w:lastColumn="0" w:noHBand="0" w:noVBand="1"/>
      </w:tblPr>
      <w:tblGrid>
        <w:gridCol w:w="4757"/>
        <w:gridCol w:w="4758"/>
      </w:tblGrid>
      <w:tr w:rsidR="009150FF" w14:paraId="6C2FA394" w14:textId="77777777" w:rsidTr="00926439">
        <w:trPr>
          <w:jc w:val="center"/>
        </w:trPr>
        <w:tc>
          <w:tcPr>
            <w:tcW w:w="4757" w:type="dxa"/>
          </w:tcPr>
          <w:p w14:paraId="5304D661" w14:textId="01B32A0D" w:rsidR="009150FF" w:rsidRPr="00CA34AB" w:rsidRDefault="009150FF" w:rsidP="00926439">
            <w:pPr>
              <w:spacing w:before="120"/>
              <w:jc w:val="center"/>
              <w:rPr>
                <w:i/>
                <w:iCs/>
              </w:rPr>
            </w:pPr>
            <w:r>
              <w:rPr>
                <w:i/>
                <w:iCs/>
              </w:rPr>
              <w:t>Ngày …. tháng …. năm 2022</w:t>
            </w:r>
          </w:p>
          <w:p w14:paraId="5533AABB" w14:textId="490D2F09" w:rsidR="009150FF" w:rsidRPr="009150FF" w:rsidRDefault="009150FF" w:rsidP="00926439">
            <w:pPr>
              <w:spacing w:before="120"/>
              <w:jc w:val="center"/>
              <w:rPr>
                <w:b/>
                <w:bCs/>
              </w:rPr>
            </w:pPr>
            <w:r>
              <w:rPr>
                <w:b/>
                <w:bCs/>
              </w:rPr>
              <w:t>Giảng viên</w:t>
            </w:r>
            <w:r w:rsidRPr="00CA34AB">
              <w:rPr>
                <w:b/>
                <w:bCs/>
              </w:rPr>
              <w:t xml:space="preserve"> biên soạn đề thi</w:t>
            </w:r>
          </w:p>
        </w:tc>
        <w:tc>
          <w:tcPr>
            <w:tcW w:w="4758" w:type="dxa"/>
          </w:tcPr>
          <w:p w14:paraId="0B34DB2D" w14:textId="77777777" w:rsidR="009150FF" w:rsidRPr="00CA34AB" w:rsidRDefault="009150FF" w:rsidP="00926439">
            <w:pPr>
              <w:spacing w:before="120"/>
              <w:jc w:val="center"/>
              <w:rPr>
                <w:i/>
                <w:iCs/>
              </w:rPr>
            </w:pPr>
            <w:r>
              <w:rPr>
                <w:i/>
                <w:iCs/>
              </w:rPr>
              <w:t>Ngày …. tháng …. năm 2022</w:t>
            </w:r>
          </w:p>
          <w:p w14:paraId="3A29AF1C" w14:textId="74C539A2" w:rsidR="009150FF" w:rsidRPr="009150FF" w:rsidRDefault="009150FF" w:rsidP="00926439">
            <w:pPr>
              <w:spacing w:before="120"/>
              <w:jc w:val="center"/>
              <w:rPr>
                <w:b/>
                <w:bCs/>
              </w:rPr>
            </w:pPr>
            <w:r>
              <w:rPr>
                <w:b/>
                <w:bCs/>
              </w:rPr>
              <w:t>Phó t</w:t>
            </w:r>
            <w:r w:rsidRPr="00CA34AB">
              <w:rPr>
                <w:b/>
                <w:bCs/>
              </w:rPr>
              <w:t>rưởng Bộ môn</w:t>
            </w:r>
            <w:r>
              <w:rPr>
                <w:b/>
                <w:bCs/>
              </w:rPr>
              <w:t xml:space="preserve"> kiểm duyệt đề thi:</w:t>
            </w:r>
          </w:p>
        </w:tc>
      </w:tr>
      <w:tr w:rsidR="009150FF" w14:paraId="2400AAFA" w14:textId="77777777" w:rsidTr="00926439">
        <w:trPr>
          <w:jc w:val="center"/>
        </w:trPr>
        <w:tc>
          <w:tcPr>
            <w:tcW w:w="4757" w:type="dxa"/>
          </w:tcPr>
          <w:p w14:paraId="5026C170" w14:textId="5725955E" w:rsidR="009150FF" w:rsidRDefault="00926439" w:rsidP="009150FF">
            <w:pPr>
              <w:spacing w:before="120"/>
              <w:jc w:val="both"/>
              <w:rPr>
                <w:i/>
                <w:iCs/>
              </w:rPr>
            </w:pPr>
            <w:r>
              <w:rPr>
                <w:noProof/>
              </w:rPr>
              <w:drawing>
                <wp:anchor distT="0" distB="0" distL="114300" distR="114300" simplePos="0" relativeHeight="251658240" behindDoc="0" locked="0" layoutInCell="1" allowOverlap="1" wp14:anchorId="5E25CD4E" wp14:editId="7FC01E27">
                  <wp:simplePos x="0" y="0"/>
                  <wp:positionH relativeFrom="column">
                    <wp:posOffset>647065</wp:posOffset>
                  </wp:positionH>
                  <wp:positionV relativeFrom="paragraph">
                    <wp:posOffset>272415</wp:posOffset>
                  </wp:positionV>
                  <wp:extent cx="1352550" cy="604393"/>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52550" cy="604393"/>
                          </a:xfrm>
                          <a:prstGeom prst="rect">
                            <a:avLst/>
                          </a:prstGeom>
                          <a:noFill/>
                          <a:ln>
                            <a:noFill/>
                          </a:ln>
                        </pic:spPr>
                      </pic:pic>
                    </a:graphicData>
                  </a:graphic>
                </wp:anchor>
              </w:drawing>
            </w:r>
          </w:p>
          <w:p w14:paraId="64BBD123" w14:textId="7A2D03F6" w:rsidR="009150FF" w:rsidRDefault="009150FF" w:rsidP="009150FF">
            <w:pPr>
              <w:spacing w:before="120"/>
              <w:jc w:val="both"/>
              <w:rPr>
                <w:i/>
                <w:iCs/>
              </w:rPr>
            </w:pPr>
          </w:p>
          <w:p w14:paraId="5105DEE0" w14:textId="034DB501" w:rsidR="009150FF" w:rsidRDefault="009150FF" w:rsidP="009150FF">
            <w:pPr>
              <w:spacing w:before="120"/>
              <w:jc w:val="both"/>
              <w:rPr>
                <w:i/>
                <w:iCs/>
              </w:rPr>
            </w:pPr>
          </w:p>
          <w:p w14:paraId="7668D937" w14:textId="77777777" w:rsidR="009150FF" w:rsidRDefault="009150FF" w:rsidP="009150FF">
            <w:pPr>
              <w:spacing w:before="120"/>
              <w:jc w:val="both"/>
              <w:rPr>
                <w:i/>
                <w:iCs/>
              </w:rPr>
            </w:pPr>
          </w:p>
          <w:p w14:paraId="7AA35FDF" w14:textId="792D115F" w:rsidR="009150FF" w:rsidRPr="00926439" w:rsidRDefault="009150FF" w:rsidP="00926439">
            <w:pPr>
              <w:spacing w:before="120"/>
              <w:jc w:val="center"/>
              <w:rPr>
                <w:b/>
                <w:bCs/>
              </w:rPr>
            </w:pPr>
            <w:r w:rsidRPr="00926439">
              <w:rPr>
                <w:b/>
                <w:bCs/>
              </w:rPr>
              <w:t>Th.S Trần Quốc Khánh Cường</w:t>
            </w:r>
          </w:p>
        </w:tc>
        <w:tc>
          <w:tcPr>
            <w:tcW w:w="4758" w:type="dxa"/>
          </w:tcPr>
          <w:p w14:paraId="160458C1" w14:textId="48613C05" w:rsidR="009150FF" w:rsidRDefault="00E526E2" w:rsidP="009150FF">
            <w:pPr>
              <w:spacing w:before="120"/>
              <w:jc w:val="both"/>
              <w:rPr>
                <w:i/>
                <w:iCs/>
              </w:rPr>
            </w:pPr>
            <w:r w:rsidRPr="00A97433">
              <w:rPr>
                <w:noProof/>
                <w:sz w:val="28"/>
                <w:szCs w:val="28"/>
              </w:rPr>
              <w:drawing>
                <wp:anchor distT="0" distB="0" distL="114300" distR="114300" simplePos="0" relativeHeight="251660288" behindDoc="0" locked="0" layoutInCell="1" allowOverlap="1" wp14:anchorId="68F060E9" wp14:editId="32626FB6">
                  <wp:simplePos x="0" y="0"/>
                  <wp:positionH relativeFrom="column">
                    <wp:posOffset>630555</wp:posOffset>
                  </wp:positionH>
                  <wp:positionV relativeFrom="paragraph">
                    <wp:posOffset>60325</wp:posOffset>
                  </wp:positionV>
                  <wp:extent cx="1533525" cy="1038099"/>
                  <wp:effectExtent l="0" t="0" r="0" b="0"/>
                  <wp:wrapNone/>
                  <wp:docPr id="15" name="Picture 5">
                    <a:extLst xmlns:a="http://schemas.openxmlformats.org/drawingml/2006/main">
                      <a:ext uri="{FF2B5EF4-FFF2-40B4-BE49-F238E27FC236}">
                        <a16:creationId xmlns:a16="http://schemas.microsoft.com/office/drawing/2014/main" id="{37ACDDAF-46D2-46BC-A4D9-6029BBE60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5">
                            <a:extLst>
                              <a:ext uri="{FF2B5EF4-FFF2-40B4-BE49-F238E27FC236}">
                                <a16:creationId xmlns:a16="http://schemas.microsoft.com/office/drawing/2014/main" id="{37ACDDAF-46D2-46BC-A4D9-6029BBE6089B}"/>
                              </a:ext>
                            </a:extLst>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3525" cy="10380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D2F250" w14:textId="4E95155C" w:rsidR="009150FF" w:rsidRDefault="009150FF" w:rsidP="009150FF">
            <w:pPr>
              <w:spacing w:before="120"/>
              <w:jc w:val="both"/>
              <w:rPr>
                <w:i/>
                <w:iCs/>
              </w:rPr>
            </w:pPr>
          </w:p>
          <w:p w14:paraId="3F0C920C" w14:textId="77777777" w:rsidR="009150FF" w:rsidRDefault="009150FF" w:rsidP="009150FF">
            <w:pPr>
              <w:spacing w:before="120"/>
              <w:jc w:val="both"/>
              <w:rPr>
                <w:i/>
                <w:iCs/>
              </w:rPr>
            </w:pPr>
          </w:p>
          <w:p w14:paraId="52DE8442" w14:textId="77777777" w:rsidR="009150FF" w:rsidRDefault="009150FF" w:rsidP="009150FF">
            <w:pPr>
              <w:spacing w:before="120"/>
              <w:jc w:val="both"/>
              <w:rPr>
                <w:i/>
                <w:iCs/>
              </w:rPr>
            </w:pPr>
          </w:p>
          <w:p w14:paraId="68A1D8A2" w14:textId="56208A83" w:rsidR="009150FF" w:rsidRPr="00926439" w:rsidRDefault="00926439" w:rsidP="00926439">
            <w:pPr>
              <w:spacing w:before="120"/>
              <w:jc w:val="center"/>
              <w:rPr>
                <w:b/>
                <w:bCs/>
              </w:rPr>
            </w:pPr>
            <w:r w:rsidRPr="00926439">
              <w:rPr>
                <w:b/>
                <w:bCs/>
              </w:rPr>
              <w:t>GVC.Th.S Trần Thị Bích Dung</w:t>
            </w:r>
          </w:p>
        </w:tc>
      </w:tr>
    </w:tbl>
    <w:p w14:paraId="2B8037A8" w14:textId="54DD710C" w:rsidR="009150FF" w:rsidRPr="009150FF" w:rsidRDefault="009150FF" w:rsidP="009150FF">
      <w:pPr>
        <w:spacing w:before="120"/>
        <w:ind w:left="360"/>
        <w:jc w:val="both"/>
        <w:rPr>
          <w:i/>
          <w:iCs/>
        </w:rPr>
      </w:pPr>
    </w:p>
    <w:p w14:paraId="143F65E3" w14:textId="77777777" w:rsidR="004A1091" w:rsidRPr="00CA34AB" w:rsidRDefault="004A1091" w:rsidP="002257DF">
      <w:pPr>
        <w:spacing w:before="120"/>
        <w:jc w:val="both"/>
      </w:pPr>
    </w:p>
    <w:bookmarkEnd w:id="0"/>
    <w:p w14:paraId="7C293260" w14:textId="11136100" w:rsidR="00CA34AB" w:rsidRDefault="00CA34AB" w:rsidP="002257DF">
      <w:pPr>
        <w:spacing w:line="360" w:lineRule="auto"/>
        <w:jc w:val="both"/>
      </w:pPr>
    </w:p>
    <w:sectPr w:rsidR="00CA34AB" w:rsidSect="004A1091">
      <w:headerReference w:type="even" r:id="rId9"/>
      <w:headerReference w:type="default" r:id="rId10"/>
      <w:footerReference w:type="even" r:id="rId11"/>
      <w:footerReference w:type="default" r:id="rId12"/>
      <w:headerReference w:type="first" r:id="rId13"/>
      <w:footerReference w:type="first" r:id="rId14"/>
      <w:pgSz w:w="11907" w:h="16840" w:code="9"/>
      <w:pgMar w:top="1134" w:right="964" w:bottom="1134"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79774" w14:textId="77777777" w:rsidR="00F518BC" w:rsidRDefault="00F518BC" w:rsidP="00076A35">
      <w:r>
        <w:separator/>
      </w:r>
    </w:p>
  </w:endnote>
  <w:endnote w:type="continuationSeparator" w:id="0">
    <w:p w14:paraId="76EA6CCC" w14:textId="77777777" w:rsidR="00F518BC" w:rsidRDefault="00F518BC" w:rsidP="00076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DEBAD" w14:textId="77777777" w:rsidR="004A1091" w:rsidRDefault="004A1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263021"/>
      <w:docPartObj>
        <w:docPartGallery w:val="Page Numbers (Bottom of Page)"/>
        <w:docPartUnique/>
      </w:docPartObj>
    </w:sdtPr>
    <w:sdtEndPr>
      <w:rPr>
        <w:noProof/>
      </w:rPr>
    </w:sdtEndPr>
    <w:sdtContent>
      <w:p w14:paraId="32809770" w14:textId="06ABB4CE" w:rsidR="004A1091" w:rsidRDefault="004A1091" w:rsidP="004A10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A58A" w14:textId="77777777" w:rsidR="004A1091" w:rsidRDefault="004A1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9971D" w14:textId="77777777" w:rsidR="00F518BC" w:rsidRDefault="00F518BC" w:rsidP="00076A35">
      <w:r>
        <w:separator/>
      </w:r>
    </w:p>
  </w:footnote>
  <w:footnote w:type="continuationSeparator" w:id="0">
    <w:p w14:paraId="18719977" w14:textId="77777777" w:rsidR="00F518BC" w:rsidRDefault="00F518BC" w:rsidP="00076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18F35" w14:textId="77777777" w:rsidR="004A1091" w:rsidRDefault="004A10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E1597" w14:textId="594A5DD7" w:rsidR="00076A35" w:rsidRPr="002C2161" w:rsidRDefault="008274FF" w:rsidP="008274FF">
    <w:pPr>
      <w:pStyle w:val="Header"/>
      <w:jc w:val="right"/>
      <w:rPr>
        <w:b/>
        <w:bCs/>
      </w:rPr>
    </w:pPr>
    <w:r>
      <w:rPr>
        <w:b/>
        <w:bCs/>
      </w:rPr>
      <w:t>BM</w:t>
    </w:r>
    <w:r w:rsidR="00076A35" w:rsidRPr="002C2161">
      <w:rPr>
        <w:b/>
        <w:bCs/>
      </w:rPr>
      <w:t>-00</w:t>
    </w:r>
    <w:r w:rsidR="00A22B3C">
      <w:rPr>
        <w:b/>
        <w:bCs/>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1F9F" w14:textId="77777777" w:rsidR="004A1091" w:rsidRDefault="004A10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11074"/>
    <w:multiLevelType w:val="hybridMultilevel"/>
    <w:tmpl w:val="8A403864"/>
    <w:lvl w:ilvl="0" w:tplc="CF5EC9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3369A6"/>
    <w:multiLevelType w:val="hybridMultilevel"/>
    <w:tmpl w:val="F242751A"/>
    <w:lvl w:ilvl="0" w:tplc="ACC6D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725F2D"/>
    <w:multiLevelType w:val="hybridMultilevel"/>
    <w:tmpl w:val="6016B69E"/>
    <w:lvl w:ilvl="0" w:tplc="7AA23FB0">
      <w:start w:val="1"/>
      <w:numFmt w:val="decimal"/>
      <w:lvlText w:val="(%1)"/>
      <w:lvlJc w:val="left"/>
      <w:pPr>
        <w:ind w:left="663" w:hanging="720"/>
      </w:pPr>
      <w:rPr>
        <w:color w:val="FF0000"/>
        <w:sz w:val="24"/>
        <w:szCs w:val="24"/>
      </w:rPr>
    </w:lvl>
    <w:lvl w:ilvl="1" w:tplc="04090019">
      <w:start w:val="1"/>
      <w:numFmt w:val="lowerLetter"/>
      <w:lvlText w:val="%2."/>
      <w:lvlJc w:val="left"/>
      <w:pPr>
        <w:ind w:left="1023" w:hanging="360"/>
      </w:pPr>
    </w:lvl>
    <w:lvl w:ilvl="2" w:tplc="0409001B">
      <w:start w:val="1"/>
      <w:numFmt w:val="lowerRoman"/>
      <w:lvlText w:val="%3."/>
      <w:lvlJc w:val="right"/>
      <w:pPr>
        <w:ind w:left="1743" w:hanging="180"/>
      </w:pPr>
    </w:lvl>
    <w:lvl w:ilvl="3" w:tplc="0409000F">
      <w:start w:val="1"/>
      <w:numFmt w:val="decimal"/>
      <w:lvlText w:val="%4."/>
      <w:lvlJc w:val="left"/>
      <w:pPr>
        <w:ind w:left="2463" w:hanging="360"/>
      </w:pPr>
    </w:lvl>
    <w:lvl w:ilvl="4" w:tplc="04090019">
      <w:start w:val="1"/>
      <w:numFmt w:val="lowerLetter"/>
      <w:lvlText w:val="%5."/>
      <w:lvlJc w:val="left"/>
      <w:pPr>
        <w:ind w:left="3183" w:hanging="360"/>
      </w:pPr>
    </w:lvl>
    <w:lvl w:ilvl="5" w:tplc="0409001B">
      <w:start w:val="1"/>
      <w:numFmt w:val="lowerRoman"/>
      <w:lvlText w:val="%6."/>
      <w:lvlJc w:val="right"/>
      <w:pPr>
        <w:ind w:left="3903" w:hanging="180"/>
      </w:pPr>
    </w:lvl>
    <w:lvl w:ilvl="6" w:tplc="0409000F">
      <w:start w:val="1"/>
      <w:numFmt w:val="decimal"/>
      <w:lvlText w:val="%7."/>
      <w:lvlJc w:val="left"/>
      <w:pPr>
        <w:ind w:left="4623" w:hanging="360"/>
      </w:pPr>
    </w:lvl>
    <w:lvl w:ilvl="7" w:tplc="04090019">
      <w:start w:val="1"/>
      <w:numFmt w:val="lowerLetter"/>
      <w:lvlText w:val="%8."/>
      <w:lvlJc w:val="left"/>
      <w:pPr>
        <w:ind w:left="5343" w:hanging="360"/>
      </w:pPr>
    </w:lvl>
    <w:lvl w:ilvl="8" w:tplc="0409001B">
      <w:start w:val="1"/>
      <w:numFmt w:val="lowerRoman"/>
      <w:lvlText w:val="%9."/>
      <w:lvlJc w:val="right"/>
      <w:pPr>
        <w:ind w:left="6063" w:hanging="180"/>
      </w:pPr>
    </w:lvl>
  </w:abstractNum>
  <w:abstractNum w:abstractNumId="3" w15:restartNumberingAfterBreak="0">
    <w:nsid w:val="49C962E5"/>
    <w:multiLevelType w:val="hybridMultilevel"/>
    <w:tmpl w:val="E7A06770"/>
    <w:lvl w:ilvl="0" w:tplc="E80495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1A725D"/>
    <w:multiLevelType w:val="hybridMultilevel"/>
    <w:tmpl w:val="BD96B33A"/>
    <w:lvl w:ilvl="0" w:tplc="521ECD44">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D61DAA"/>
    <w:multiLevelType w:val="hybridMultilevel"/>
    <w:tmpl w:val="CA36F640"/>
    <w:lvl w:ilvl="0" w:tplc="64D0F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4126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4740772">
    <w:abstractNumId w:val="1"/>
  </w:num>
  <w:num w:numId="3" w16cid:durableId="1224490332">
    <w:abstractNumId w:val="5"/>
  </w:num>
  <w:num w:numId="4" w16cid:durableId="1361202019">
    <w:abstractNumId w:val="0"/>
  </w:num>
  <w:num w:numId="5" w16cid:durableId="410390792">
    <w:abstractNumId w:val="3"/>
  </w:num>
  <w:num w:numId="6" w16cid:durableId="72316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jU1tjQysDQytjRT0lEKTi0uzszPAykwqgUAo/YQEywAAAA="/>
  </w:docVars>
  <w:rsids>
    <w:rsidRoot w:val="00C72B4C"/>
    <w:rsid w:val="000101B3"/>
    <w:rsid w:val="00023DA8"/>
    <w:rsid w:val="00075768"/>
    <w:rsid w:val="000761FE"/>
    <w:rsid w:val="00076A35"/>
    <w:rsid w:val="00095344"/>
    <w:rsid w:val="0009683B"/>
    <w:rsid w:val="000F139E"/>
    <w:rsid w:val="001146CD"/>
    <w:rsid w:val="00114E79"/>
    <w:rsid w:val="0013547C"/>
    <w:rsid w:val="00141901"/>
    <w:rsid w:val="00166454"/>
    <w:rsid w:val="0016714B"/>
    <w:rsid w:val="001C55C5"/>
    <w:rsid w:val="001E2E43"/>
    <w:rsid w:val="002257DF"/>
    <w:rsid w:val="00225D3B"/>
    <w:rsid w:val="002260E2"/>
    <w:rsid w:val="00227879"/>
    <w:rsid w:val="00250BA8"/>
    <w:rsid w:val="002A471C"/>
    <w:rsid w:val="002C2161"/>
    <w:rsid w:val="00310AB1"/>
    <w:rsid w:val="00364A6F"/>
    <w:rsid w:val="003677F8"/>
    <w:rsid w:val="00373B8F"/>
    <w:rsid w:val="00384C82"/>
    <w:rsid w:val="003B4D6F"/>
    <w:rsid w:val="00403868"/>
    <w:rsid w:val="004418BA"/>
    <w:rsid w:val="004A1091"/>
    <w:rsid w:val="004C0CBC"/>
    <w:rsid w:val="004F1246"/>
    <w:rsid w:val="005046D7"/>
    <w:rsid w:val="00552564"/>
    <w:rsid w:val="005B4C66"/>
    <w:rsid w:val="005C343D"/>
    <w:rsid w:val="005E5699"/>
    <w:rsid w:val="006C01D4"/>
    <w:rsid w:val="006C3E61"/>
    <w:rsid w:val="006C47FD"/>
    <w:rsid w:val="006E30E0"/>
    <w:rsid w:val="006F679A"/>
    <w:rsid w:val="007642AF"/>
    <w:rsid w:val="007C0E85"/>
    <w:rsid w:val="008274FF"/>
    <w:rsid w:val="0083340C"/>
    <w:rsid w:val="008336AA"/>
    <w:rsid w:val="008801CF"/>
    <w:rsid w:val="008B3402"/>
    <w:rsid w:val="008B4BC2"/>
    <w:rsid w:val="008C7EFD"/>
    <w:rsid w:val="008F5E1B"/>
    <w:rsid w:val="00907007"/>
    <w:rsid w:val="009150FF"/>
    <w:rsid w:val="00926439"/>
    <w:rsid w:val="00952357"/>
    <w:rsid w:val="009A2AF1"/>
    <w:rsid w:val="009B69C6"/>
    <w:rsid w:val="00A06FFE"/>
    <w:rsid w:val="00A22B3C"/>
    <w:rsid w:val="00A64487"/>
    <w:rsid w:val="00A66D58"/>
    <w:rsid w:val="00A72B5E"/>
    <w:rsid w:val="00AB46C5"/>
    <w:rsid w:val="00AD50B8"/>
    <w:rsid w:val="00B07346"/>
    <w:rsid w:val="00B407F1"/>
    <w:rsid w:val="00BA1C7C"/>
    <w:rsid w:val="00C127C8"/>
    <w:rsid w:val="00C6114D"/>
    <w:rsid w:val="00C72B4C"/>
    <w:rsid w:val="00CA34AB"/>
    <w:rsid w:val="00CA377C"/>
    <w:rsid w:val="00CD27FC"/>
    <w:rsid w:val="00D204EB"/>
    <w:rsid w:val="00D45AF7"/>
    <w:rsid w:val="00D56B80"/>
    <w:rsid w:val="00DA1B0F"/>
    <w:rsid w:val="00DA7163"/>
    <w:rsid w:val="00DC5876"/>
    <w:rsid w:val="00DD6E7D"/>
    <w:rsid w:val="00DE17E5"/>
    <w:rsid w:val="00DE7CE9"/>
    <w:rsid w:val="00E05371"/>
    <w:rsid w:val="00E165D3"/>
    <w:rsid w:val="00E526E2"/>
    <w:rsid w:val="00E557EC"/>
    <w:rsid w:val="00E6563A"/>
    <w:rsid w:val="00E84FEF"/>
    <w:rsid w:val="00EA27E5"/>
    <w:rsid w:val="00EC289A"/>
    <w:rsid w:val="00EC6FC2"/>
    <w:rsid w:val="00ED54B5"/>
    <w:rsid w:val="00ED55D6"/>
    <w:rsid w:val="00ED6F8A"/>
    <w:rsid w:val="00EF5517"/>
    <w:rsid w:val="00EF5970"/>
    <w:rsid w:val="00F03CE5"/>
    <w:rsid w:val="00F23F7C"/>
    <w:rsid w:val="00F518BC"/>
    <w:rsid w:val="00F76816"/>
    <w:rsid w:val="00FC7683"/>
    <w:rsid w:val="00FD6AF8"/>
    <w:rsid w:val="00FF2ED2"/>
    <w:rsid w:val="0FA06F56"/>
    <w:rsid w:val="38B4CF3A"/>
    <w:rsid w:val="451FE0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00160"/>
  <w15:chartTrackingRefBased/>
  <w15:docId w15:val="{55F67931-3AB2-4659-A188-73CF3580B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0FF"/>
    <w:pPr>
      <w:spacing w:after="0" w:line="240" w:lineRule="auto"/>
    </w:pPr>
    <w:rPr>
      <w:rFonts w:ascii="Times New Roman" w:eastAsia="Times New Roman" w:hAnsi="Times New Roman" w:cs="Times New Roman"/>
      <w:sz w:val="26"/>
      <w:szCs w:val="24"/>
    </w:rPr>
  </w:style>
  <w:style w:type="paragraph" w:styleId="Heading1">
    <w:name w:val="heading 1"/>
    <w:basedOn w:val="Normal"/>
    <w:next w:val="Normal"/>
    <w:link w:val="Heading1Char"/>
    <w:qFormat/>
    <w:rsid w:val="000101B3"/>
    <w:pPr>
      <w:keepNext/>
      <w:keepLines/>
      <w:spacing w:before="240"/>
      <w:outlineLvl w:val="0"/>
    </w:pPr>
    <w:rPr>
      <w:rFonts w:asciiTheme="minorHAnsi" w:eastAsiaTheme="majorEastAsia" w:hAnsiTheme="minorHAnsi" w:cstheme="majorBidi"/>
      <w:b/>
      <w:color w:val="2F5496" w:themeColor="accent1" w:themeShade="BF"/>
      <w:sz w:val="22"/>
      <w:szCs w:val="32"/>
    </w:rPr>
  </w:style>
  <w:style w:type="paragraph" w:styleId="Heading2">
    <w:name w:val="heading 2"/>
    <w:basedOn w:val="Normal"/>
    <w:next w:val="Normal"/>
    <w:link w:val="Heading2Char"/>
    <w:uiPriority w:val="9"/>
    <w:unhideWhenUsed/>
    <w:qFormat/>
    <w:rsid w:val="008B3402"/>
    <w:pPr>
      <w:keepNext/>
      <w:keepLines/>
      <w:spacing w:before="40"/>
      <w:outlineLvl w:val="1"/>
    </w:pPr>
    <w:rPr>
      <w:rFonts w:eastAsiaTheme="majorEastAsia"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01B3"/>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rsid w:val="008B3402"/>
    <w:rPr>
      <w:rFonts w:ascii="Times New Roman" w:eastAsiaTheme="majorEastAsia" w:hAnsi="Times New Roman" w:cstheme="majorBidi"/>
      <w:color w:val="2F5496" w:themeColor="accent1" w:themeShade="BF"/>
      <w:sz w:val="26"/>
    </w:rPr>
  </w:style>
  <w:style w:type="table" w:styleId="TableGrid">
    <w:name w:val="Table Grid"/>
    <w:basedOn w:val="TableNormal"/>
    <w:uiPriority w:val="39"/>
    <w:rsid w:val="00C72B4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6A35"/>
    <w:pPr>
      <w:tabs>
        <w:tab w:val="center" w:pos="4680"/>
        <w:tab w:val="right" w:pos="9360"/>
      </w:tabs>
    </w:pPr>
  </w:style>
  <w:style w:type="character" w:customStyle="1" w:styleId="HeaderChar">
    <w:name w:val="Header Char"/>
    <w:basedOn w:val="DefaultParagraphFont"/>
    <w:link w:val="Header"/>
    <w:uiPriority w:val="99"/>
    <w:rsid w:val="00076A35"/>
    <w:rPr>
      <w:rFonts w:ascii="Times New Roman" w:eastAsia="Times New Roman" w:hAnsi="Times New Roman" w:cs="Times New Roman"/>
      <w:sz w:val="26"/>
      <w:szCs w:val="24"/>
    </w:rPr>
  </w:style>
  <w:style w:type="paragraph" w:styleId="Footer">
    <w:name w:val="footer"/>
    <w:basedOn w:val="Normal"/>
    <w:link w:val="FooterChar"/>
    <w:uiPriority w:val="99"/>
    <w:unhideWhenUsed/>
    <w:rsid w:val="00076A35"/>
    <w:pPr>
      <w:tabs>
        <w:tab w:val="center" w:pos="4680"/>
        <w:tab w:val="right" w:pos="9360"/>
      </w:tabs>
    </w:pPr>
  </w:style>
  <w:style w:type="character" w:customStyle="1" w:styleId="FooterChar">
    <w:name w:val="Footer Char"/>
    <w:basedOn w:val="DefaultParagraphFont"/>
    <w:link w:val="Footer"/>
    <w:uiPriority w:val="99"/>
    <w:rsid w:val="00076A35"/>
    <w:rPr>
      <w:rFonts w:ascii="Times New Roman" w:eastAsia="Times New Roman" w:hAnsi="Times New Roman" w:cs="Times New Roman"/>
      <w:sz w:val="26"/>
      <w:szCs w:val="24"/>
    </w:rPr>
  </w:style>
  <w:style w:type="paragraph" w:styleId="ListParagraph">
    <w:name w:val="List Paragraph"/>
    <w:basedOn w:val="Normal"/>
    <w:uiPriority w:val="34"/>
    <w:qFormat/>
    <w:rsid w:val="00CA34AB"/>
    <w:pPr>
      <w:ind w:left="720"/>
      <w:contextualSpacing/>
    </w:pPr>
  </w:style>
  <w:style w:type="character" w:styleId="Hyperlink">
    <w:name w:val="Hyperlink"/>
    <w:basedOn w:val="DefaultParagraphFont"/>
    <w:uiPriority w:val="99"/>
    <w:unhideWhenUsed/>
    <w:rsid w:val="00E165D3"/>
    <w:rPr>
      <w:color w:val="0000FF"/>
      <w:u w:val="single"/>
    </w:rPr>
  </w:style>
  <w:style w:type="character" w:customStyle="1" w:styleId="eop">
    <w:name w:val="eop"/>
    <w:basedOn w:val="DefaultParagraphFont"/>
    <w:rsid w:val="00DD6E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950462">
      <w:bodyDiv w:val="1"/>
      <w:marLeft w:val="0"/>
      <w:marRight w:val="0"/>
      <w:marTop w:val="0"/>
      <w:marBottom w:val="0"/>
      <w:divBdr>
        <w:top w:val="none" w:sz="0" w:space="0" w:color="auto"/>
        <w:left w:val="none" w:sz="0" w:space="0" w:color="auto"/>
        <w:bottom w:val="none" w:sz="0" w:space="0" w:color="auto"/>
        <w:right w:val="none" w:sz="0" w:space="0" w:color="auto"/>
      </w:divBdr>
    </w:div>
    <w:div w:id="1938253316">
      <w:bodyDiv w:val="1"/>
      <w:marLeft w:val="0"/>
      <w:marRight w:val="0"/>
      <w:marTop w:val="0"/>
      <w:marBottom w:val="0"/>
      <w:divBdr>
        <w:top w:val="none" w:sz="0" w:space="0" w:color="auto"/>
        <w:left w:val="none" w:sz="0" w:space="0" w:color="auto"/>
        <w:bottom w:val="none" w:sz="0" w:space="0" w:color="auto"/>
        <w:right w:val="none" w:sz="0" w:space="0" w:color="auto"/>
      </w:divBdr>
    </w:div>
    <w:div w:id="1939870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9</Pages>
  <Words>2605</Words>
  <Characters>1485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Quốc Nam - Phòng KT&amp;DBCL</dc:creator>
  <cp:keywords/>
  <dc:description/>
  <cp:lastModifiedBy>ADMIN</cp:lastModifiedBy>
  <cp:revision>3</cp:revision>
  <dcterms:created xsi:type="dcterms:W3CDTF">2022-08-09T23:50:00Z</dcterms:created>
  <dcterms:modified xsi:type="dcterms:W3CDTF">2022-08-10T00:52:00Z</dcterms:modified>
</cp:coreProperties>
</file>